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998D5E" w14:textId="0CB82909" w:rsidR="003947A1" w:rsidRPr="005E26F5" w:rsidRDefault="00CA7729">
      <w:pPr>
        <w:rPr>
          <w:rFonts w:ascii="Calibri" w:hAnsi="Calibri" w:cs="Calibri"/>
        </w:rPr>
      </w:pPr>
      <w:r>
        <w:t xml:space="preserve"> </w:t>
      </w:r>
    </w:p>
    <w:tbl>
      <w:tblPr>
        <w:tblStyle w:val="TableGrid"/>
        <w:tblW w:w="15593" w:type="dxa"/>
        <w:tblInd w:w="-1139" w:type="dxa"/>
        <w:tblLook w:val="04A0" w:firstRow="1" w:lastRow="0" w:firstColumn="1" w:lastColumn="0" w:noHBand="0" w:noVBand="1"/>
      </w:tblPr>
      <w:tblGrid>
        <w:gridCol w:w="1276"/>
        <w:gridCol w:w="3969"/>
        <w:gridCol w:w="1985"/>
        <w:gridCol w:w="2976"/>
        <w:gridCol w:w="1701"/>
        <w:gridCol w:w="3686"/>
      </w:tblGrid>
      <w:tr w:rsidR="00F175D8" w:rsidRPr="005E26F5" w14:paraId="3D282D6F" w14:textId="77777777" w:rsidTr="00E949A9">
        <w:tc>
          <w:tcPr>
            <w:tcW w:w="1276" w:type="dxa"/>
          </w:tcPr>
          <w:p w14:paraId="0B68B342" w14:textId="78CFFD1E" w:rsidR="00F175D8" w:rsidRPr="005E26F5" w:rsidRDefault="00F175D8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Date</w:t>
            </w:r>
          </w:p>
        </w:tc>
        <w:tc>
          <w:tcPr>
            <w:tcW w:w="3969" w:type="dxa"/>
          </w:tcPr>
          <w:p w14:paraId="4C147560" w14:textId="77777777" w:rsidR="00F175D8" w:rsidRDefault="003C0C5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1st</w:t>
            </w:r>
            <w:r w:rsidR="00B467BB" w:rsidRPr="005E26F5">
              <w:rPr>
                <w:rFonts w:ascii="Calibri" w:hAnsi="Calibri" w:cs="Calibri"/>
              </w:rPr>
              <w:t xml:space="preserve"> August 2020</w:t>
            </w:r>
            <w:r w:rsidR="00E949A9">
              <w:rPr>
                <w:rFonts w:ascii="Calibri" w:hAnsi="Calibri" w:cs="Calibri"/>
              </w:rPr>
              <w:t xml:space="preserve"> (Original)</w:t>
            </w:r>
          </w:p>
          <w:p w14:paraId="49D6A35E" w14:textId="77777777" w:rsidR="00E949A9" w:rsidRDefault="00E949A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2</w:t>
            </w:r>
            <w:r w:rsidRPr="00E949A9">
              <w:rPr>
                <w:rFonts w:ascii="Calibri" w:hAnsi="Calibri" w:cs="Calibri"/>
                <w:vertAlign w:val="superscript"/>
              </w:rPr>
              <w:t>nd</w:t>
            </w:r>
            <w:r>
              <w:rPr>
                <w:rFonts w:ascii="Calibri" w:hAnsi="Calibri" w:cs="Calibri"/>
              </w:rPr>
              <w:t xml:space="preserve"> October 2020 (Reviewed / Updated)</w:t>
            </w:r>
          </w:p>
          <w:p w14:paraId="4AB1ADD0" w14:textId="7EB028FC" w:rsidR="00C82997" w:rsidRPr="005E26F5" w:rsidRDefault="00C8299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7</w:t>
            </w:r>
            <w:r w:rsidRPr="00C82997">
              <w:rPr>
                <w:rFonts w:ascii="Calibri" w:hAnsi="Calibri" w:cs="Calibri"/>
                <w:vertAlign w:val="superscript"/>
              </w:rPr>
              <w:t>th</w:t>
            </w:r>
            <w:r>
              <w:rPr>
                <w:rFonts w:ascii="Calibri" w:hAnsi="Calibri" w:cs="Calibri"/>
              </w:rPr>
              <w:t xml:space="preserve"> December 2020 (Reviewed / Updated)</w:t>
            </w:r>
          </w:p>
        </w:tc>
        <w:tc>
          <w:tcPr>
            <w:tcW w:w="1985" w:type="dxa"/>
          </w:tcPr>
          <w:p w14:paraId="1D65DF4E" w14:textId="03E66AB6" w:rsidR="00F175D8" w:rsidRPr="005E26F5" w:rsidRDefault="00F175D8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Assessed by:</w:t>
            </w:r>
          </w:p>
        </w:tc>
        <w:tc>
          <w:tcPr>
            <w:tcW w:w="2976" w:type="dxa"/>
          </w:tcPr>
          <w:p w14:paraId="0CAA1D22" w14:textId="77777777" w:rsidR="005A2CAB" w:rsidRPr="005E26F5" w:rsidRDefault="00B467BB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 xml:space="preserve">Jackie Watkins </w:t>
            </w:r>
          </w:p>
          <w:p w14:paraId="3F7D292C" w14:textId="77777777" w:rsidR="00F175D8" w:rsidRPr="005E26F5" w:rsidRDefault="00B467BB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Caroline McRoyall</w:t>
            </w:r>
          </w:p>
          <w:p w14:paraId="225066F6" w14:textId="7C468199" w:rsidR="005A2CAB" w:rsidRPr="005E26F5" w:rsidRDefault="005A2CAB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Chris W</w:t>
            </w:r>
            <w:r w:rsidR="003C0C5B">
              <w:rPr>
                <w:rFonts w:ascii="Calibri" w:hAnsi="Calibri" w:cs="Calibri"/>
              </w:rPr>
              <w:t>ool</w:t>
            </w:r>
            <w:r w:rsidR="00A4780D">
              <w:rPr>
                <w:rFonts w:ascii="Calibri" w:hAnsi="Calibri" w:cs="Calibri"/>
              </w:rPr>
              <w:t>l</w:t>
            </w:r>
            <w:r w:rsidR="003C0C5B">
              <w:rPr>
                <w:rFonts w:ascii="Calibri" w:hAnsi="Calibri" w:cs="Calibri"/>
              </w:rPr>
              <w:t>ey</w:t>
            </w:r>
          </w:p>
        </w:tc>
        <w:tc>
          <w:tcPr>
            <w:tcW w:w="1701" w:type="dxa"/>
          </w:tcPr>
          <w:p w14:paraId="133B7525" w14:textId="4E42EE0C" w:rsidR="00F175D8" w:rsidRPr="005E26F5" w:rsidRDefault="00F175D8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Position:</w:t>
            </w:r>
          </w:p>
        </w:tc>
        <w:tc>
          <w:tcPr>
            <w:tcW w:w="3686" w:type="dxa"/>
            <w:tcBorders>
              <w:bottom w:val="single" w:sz="4" w:space="0" w:color="auto"/>
            </w:tcBorders>
          </w:tcPr>
          <w:p w14:paraId="0CFA66F7" w14:textId="4F2D9D21" w:rsidR="00F175D8" w:rsidRPr="005E26F5" w:rsidRDefault="005E26F5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Club Secretary TMUFC</w:t>
            </w:r>
            <w:r w:rsidR="00987273">
              <w:rPr>
                <w:rFonts w:ascii="Calibri" w:hAnsi="Calibri" w:cs="Calibri"/>
              </w:rPr>
              <w:t xml:space="preserve"> / </w:t>
            </w:r>
            <w:proofErr w:type="spellStart"/>
            <w:r w:rsidR="00987273">
              <w:rPr>
                <w:rFonts w:ascii="Calibri" w:hAnsi="Calibri" w:cs="Calibri"/>
              </w:rPr>
              <w:t>Covid</w:t>
            </w:r>
            <w:proofErr w:type="spellEnd"/>
            <w:r w:rsidR="00987273">
              <w:rPr>
                <w:rFonts w:ascii="Calibri" w:hAnsi="Calibri" w:cs="Calibri"/>
              </w:rPr>
              <w:t xml:space="preserve"> Officer</w:t>
            </w:r>
          </w:p>
          <w:p w14:paraId="054BEF2C" w14:textId="0F736496" w:rsidR="005A2CAB" w:rsidRPr="005E26F5" w:rsidRDefault="005A2CAB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Chair TMUFC</w:t>
            </w:r>
            <w:r w:rsidR="00987273">
              <w:rPr>
                <w:rFonts w:ascii="Calibri" w:hAnsi="Calibri" w:cs="Calibri"/>
              </w:rPr>
              <w:t xml:space="preserve"> / Matchday </w:t>
            </w:r>
            <w:proofErr w:type="spellStart"/>
            <w:r w:rsidR="00987273">
              <w:rPr>
                <w:rFonts w:ascii="Calibri" w:hAnsi="Calibri" w:cs="Calibri"/>
              </w:rPr>
              <w:t>Covid</w:t>
            </w:r>
            <w:proofErr w:type="spellEnd"/>
            <w:r w:rsidR="00987273">
              <w:rPr>
                <w:rFonts w:ascii="Calibri" w:hAnsi="Calibri" w:cs="Calibri"/>
              </w:rPr>
              <w:t xml:space="preserve"> Officer</w:t>
            </w:r>
          </w:p>
          <w:p w14:paraId="68346589" w14:textId="14FBD67D" w:rsidR="005A2CAB" w:rsidRPr="005E26F5" w:rsidRDefault="000220B5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 xml:space="preserve">TMUFC </w:t>
            </w:r>
            <w:r w:rsidR="005A2CAB" w:rsidRPr="005E26F5">
              <w:rPr>
                <w:rFonts w:ascii="Calibri" w:hAnsi="Calibri" w:cs="Calibri"/>
              </w:rPr>
              <w:t xml:space="preserve">Members Club Chair </w:t>
            </w:r>
          </w:p>
        </w:tc>
      </w:tr>
      <w:tr w:rsidR="00F175D8" w:rsidRPr="005E26F5" w14:paraId="6A294FEE" w14:textId="77777777" w:rsidTr="00E949A9">
        <w:tc>
          <w:tcPr>
            <w:tcW w:w="1276" w:type="dxa"/>
          </w:tcPr>
          <w:p w14:paraId="4963CE0B" w14:textId="44B65DB5" w:rsidR="00F175D8" w:rsidRPr="005E26F5" w:rsidRDefault="00F175D8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RA Number</w:t>
            </w:r>
          </w:p>
        </w:tc>
        <w:tc>
          <w:tcPr>
            <w:tcW w:w="3969" w:type="dxa"/>
          </w:tcPr>
          <w:p w14:paraId="14E46A38" w14:textId="4F88E829" w:rsidR="00F175D8" w:rsidRPr="005E26F5" w:rsidRDefault="002B4FAE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MU000</w:t>
            </w:r>
            <w:r w:rsidR="00847F0B">
              <w:rPr>
                <w:rFonts w:ascii="Calibri" w:hAnsi="Calibri" w:cs="Calibri"/>
              </w:rPr>
              <w:t>C1</w:t>
            </w:r>
          </w:p>
        </w:tc>
        <w:tc>
          <w:tcPr>
            <w:tcW w:w="1985" w:type="dxa"/>
          </w:tcPr>
          <w:p w14:paraId="19CBA13D" w14:textId="364D6611" w:rsidR="00F175D8" w:rsidRPr="005E26F5" w:rsidRDefault="00F175D8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Review Date:</w:t>
            </w:r>
          </w:p>
        </w:tc>
        <w:tc>
          <w:tcPr>
            <w:tcW w:w="2976" w:type="dxa"/>
          </w:tcPr>
          <w:p w14:paraId="3F24A8D2" w14:textId="61895F6A" w:rsidR="00F175D8" w:rsidRPr="005E26F5" w:rsidRDefault="00C8299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0</w:t>
            </w:r>
            <w:r w:rsidRPr="00C82997">
              <w:rPr>
                <w:rFonts w:ascii="Calibri" w:hAnsi="Calibri" w:cs="Calibri"/>
                <w:vertAlign w:val="superscript"/>
              </w:rPr>
              <w:t>th</w:t>
            </w:r>
            <w:r>
              <w:rPr>
                <w:rFonts w:ascii="Calibri" w:hAnsi="Calibri" w:cs="Calibri"/>
              </w:rPr>
              <w:t xml:space="preserve"> January </w:t>
            </w:r>
            <w:r w:rsidR="009F3748" w:rsidRPr="005E26F5">
              <w:rPr>
                <w:rFonts w:ascii="Calibri" w:hAnsi="Calibri" w:cs="Calibri"/>
              </w:rPr>
              <w:t>2020</w:t>
            </w:r>
          </w:p>
        </w:tc>
        <w:tc>
          <w:tcPr>
            <w:tcW w:w="1701" w:type="dxa"/>
            <w:tcBorders>
              <w:bottom w:val="nil"/>
              <w:right w:val="nil"/>
            </w:tcBorders>
          </w:tcPr>
          <w:p w14:paraId="728CCF97" w14:textId="77777777" w:rsidR="00F175D8" w:rsidRPr="005E26F5" w:rsidRDefault="00F175D8">
            <w:pPr>
              <w:rPr>
                <w:rFonts w:ascii="Calibri" w:hAnsi="Calibri" w:cs="Calibri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3F57229" w14:textId="6B09D066" w:rsidR="00F175D8" w:rsidRPr="005E26F5" w:rsidRDefault="00F175D8">
            <w:pPr>
              <w:rPr>
                <w:rFonts w:ascii="Calibri" w:hAnsi="Calibri" w:cs="Calibri"/>
              </w:rPr>
            </w:pPr>
          </w:p>
        </w:tc>
      </w:tr>
    </w:tbl>
    <w:p w14:paraId="3C4136FC" w14:textId="55B66102" w:rsidR="00F175D8" w:rsidRPr="005E26F5" w:rsidRDefault="00F175D8">
      <w:pPr>
        <w:rPr>
          <w:rFonts w:ascii="Calibri" w:hAnsi="Calibri" w:cs="Calibri"/>
        </w:rPr>
      </w:pPr>
    </w:p>
    <w:p w14:paraId="50B46031" w14:textId="77777777" w:rsidR="009E773E" w:rsidRPr="005E26F5" w:rsidRDefault="009E773E">
      <w:pPr>
        <w:rPr>
          <w:rFonts w:ascii="Calibri" w:hAnsi="Calibri" w:cs="Calibri"/>
        </w:rPr>
      </w:pPr>
    </w:p>
    <w:tbl>
      <w:tblPr>
        <w:tblStyle w:val="TableGrid"/>
        <w:tblW w:w="15593" w:type="dxa"/>
        <w:tblInd w:w="-1139" w:type="dxa"/>
        <w:tblLook w:val="04A0" w:firstRow="1" w:lastRow="0" w:firstColumn="1" w:lastColumn="0" w:noHBand="0" w:noVBand="1"/>
      </w:tblPr>
      <w:tblGrid>
        <w:gridCol w:w="3928"/>
        <w:gridCol w:w="2789"/>
        <w:gridCol w:w="2790"/>
        <w:gridCol w:w="2790"/>
        <w:gridCol w:w="3296"/>
      </w:tblGrid>
      <w:tr w:rsidR="000F2721" w:rsidRPr="005E26F5" w14:paraId="2F529C08" w14:textId="77777777" w:rsidTr="008E3AF3">
        <w:tc>
          <w:tcPr>
            <w:tcW w:w="3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4C6E7" w:themeFill="accent1" w:themeFillTint="66"/>
          </w:tcPr>
          <w:p w14:paraId="32396D45" w14:textId="77777777" w:rsidR="000F2721" w:rsidRPr="005E26F5" w:rsidRDefault="000F2721">
            <w:pPr>
              <w:rPr>
                <w:rFonts w:ascii="Calibri" w:hAnsi="Calibri" w:cs="Calibri"/>
              </w:rPr>
            </w:pPr>
          </w:p>
        </w:tc>
        <w:tc>
          <w:tcPr>
            <w:tcW w:w="27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B4C6E7" w:themeFill="accent1" w:themeFillTint="66"/>
          </w:tcPr>
          <w:p w14:paraId="6021ABA2" w14:textId="77777777" w:rsidR="000F2721" w:rsidRPr="005E26F5" w:rsidRDefault="000F2721">
            <w:pPr>
              <w:rPr>
                <w:rFonts w:ascii="Calibri" w:hAnsi="Calibri" w:cs="Calibri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B4C6E7" w:themeFill="accent1" w:themeFillTint="66"/>
          </w:tcPr>
          <w:p w14:paraId="06C24F34" w14:textId="7375FF35" w:rsidR="000F2721" w:rsidRPr="005E26F5" w:rsidRDefault="00641A7A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Who Might be Harmed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B4C6E7" w:themeFill="accent1" w:themeFillTint="66"/>
          </w:tcPr>
          <w:p w14:paraId="67654033" w14:textId="77777777" w:rsidR="000F2721" w:rsidRPr="005E26F5" w:rsidRDefault="000F2721">
            <w:pPr>
              <w:rPr>
                <w:rFonts w:ascii="Calibri" w:hAnsi="Calibri" w:cs="Calibri"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325CDB37" w14:textId="77777777" w:rsidR="000F2721" w:rsidRPr="005E26F5" w:rsidRDefault="000F2721">
            <w:pPr>
              <w:rPr>
                <w:rFonts w:ascii="Calibri" w:hAnsi="Calibri" w:cs="Calibri"/>
              </w:rPr>
            </w:pPr>
          </w:p>
        </w:tc>
      </w:tr>
      <w:tr w:rsidR="000F2721" w:rsidRPr="005E26F5" w14:paraId="39DDDC83" w14:textId="77777777" w:rsidTr="008E3AF3">
        <w:tc>
          <w:tcPr>
            <w:tcW w:w="3928" w:type="dxa"/>
            <w:tcBorders>
              <w:top w:val="single" w:sz="4" w:space="0" w:color="auto"/>
            </w:tcBorders>
            <w:shd w:val="clear" w:color="auto" w:fill="B4C6E7" w:themeFill="accent1" w:themeFillTint="66"/>
          </w:tcPr>
          <w:p w14:paraId="0F38AA96" w14:textId="04C0A398" w:rsidR="000F2721" w:rsidRPr="005E26F5" w:rsidRDefault="000F2721" w:rsidP="001A28CC">
            <w:pPr>
              <w:jc w:val="center"/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Offi</w:t>
            </w:r>
            <w:r w:rsidR="00641A7A" w:rsidRPr="005E26F5">
              <w:rPr>
                <w:rFonts w:ascii="Calibri" w:hAnsi="Calibri" w:cs="Calibri"/>
              </w:rPr>
              <w:t>cer</w:t>
            </w:r>
            <w:r w:rsidRPr="005E26F5">
              <w:rPr>
                <w:rFonts w:ascii="Calibri" w:hAnsi="Calibri" w:cs="Calibri"/>
              </w:rPr>
              <w:t>s</w:t>
            </w:r>
          </w:p>
        </w:tc>
        <w:tc>
          <w:tcPr>
            <w:tcW w:w="2789" w:type="dxa"/>
            <w:tcBorders>
              <w:top w:val="single" w:sz="4" w:space="0" w:color="auto"/>
            </w:tcBorders>
            <w:shd w:val="clear" w:color="auto" w:fill="B4C6E7" w:themeFill="accent1" w:themeFillTint="66"/>
          </w:tcPr>
          <w:p w14:paraId="0BF50181" w14:textId="4CFA9A69" w:rsidR="000F2721" w:rsidRPr="005E26F5" w:rsidRDefault="000F2721" w:rsidP="001A28CC">
            <w:pPr>
              <w:jc w:val="center"/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Players</w:t>
            </w:r>
          </w:p>
        </w:tc>
        <w:tc>
          <w:tcPr>
            <w:tcW w:w="2790" w:type="dxa"/>
            <w:tcBorders>
              <w:top w:val="single" w:sz="4" w:space="0" w:color="auto"/>
            </w:tcBorders>
            <w:shd w:val="clear" w:color="auto" w:fill="B4C6E7" w:themeFill="accent1" w:themeFillTint="66"/>
          </w:tcPr>
          <w:p w14:paraId="51477081" w14:textId="287680E8" w:rsidR="000F2721" w:rsidRPr="005E26F5" w:rsidRDefault="00E76062" w:rsidP="001A28CC">
            <w:pPr>
              <w:jc w:val="center"/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Volunteers</w:t>
            </w:r>
          </w:p>
        </w:tc>
        <w:tc>
          <w:tcPr>
            <w:tcW w:w="2790" w:type="dxa"/>
            <w:tcBorders>
              <w:top w:val="single" w:sz="4" w:space="0" w:color="auto"/>
            </w:tcBorders>
            <w:shd w:val="clear" w:color="auto" w:fill="B4C6E7" w:themeFill="accent1" w:themeFillTint="66"/>
          </w:tcPr>
          <w:p w14:paraId="3CB3D902" w14:textId="4A9314E2" w:rsidR="000F2721" w:rsidRPr="005E26F5" w:rsidRDefault="00E76062" w:rsidP="001A28CC">
            <w:pPr>
              <w:jc w:val="center"/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Coaches</w:t>
            </w:r>
          </w:p>
        </w:tc>
        <w:tc>
          <w:tcPr>
            <w:tcW w:w="3296" w:type="dxa"/>
            <w:tcBorders>
              <w:top w:val="single" w:sz="4" w:space="0" w:color="auto"/>
            </w:tcBorders>
            <w:shd w:val="clear" w:color="auto" w:fill="B4C6E7" w:themeFill="accent1" w:themeFillTint="66"/>
          </w:tcPr>
          <w:p w14:paraId="5A98FAE4" w14:textId="3FD096CA" w:rsidR="000F2721" w:rsidRPr="005E26F5" w:rsidRDefault="001A28CC" w:rsidP="001A28CC">
            <w:pPr>
              <w:jc w:val="center"/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Others</w:t>
            </w:r>
          </w:p>
        </w:tc>
      </w:tr>
      <w:tr w:rsidR="000F2721" w:rsidRPr="005E26F5" w14:paraId="5C117AFE" w14:textId="77777777" w:rsidTr="000F2721">
        <w:tc>
          <w:tcPr>
            <w:tcW w:w="3928" w:type="dxa"/>
          </w:tcPr>
          <w:p w14:paraId="0F6165B5" w14:textId="1B83B7D9" w:rsidR="000F2721" w:rsidRPr="005E26F5" w:rsidRDefault="009F3748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  <w:noProof/>
              </w:rPr>
              <w:drawing>
                <wp:anchor distT="0" distB="0" distL="114300" distR="114300" simplePos="0" relativeHeight="251658240" behindDoc="1" locked="0" layoutInCell="1" allowOverlap="1" wp14:anchorId="2730D254" wp14:editId="16E51466">
                  <wp:simplePos x="0" y="0"/>
                  <wp:positionH relativeFrom="column">
                    <wp:posOffset>-3810</wp:posOffset>
                  </wp:positionH>
                  <wp:positionV relativeFrom="paragraph">
                    <wp:posOffset>1905</wp:posOffset>
                  </wp:positionV>
                  <wp:extent cx="236220" cy="236220"/>
                  <wp:effectExtent l="0" t="0" r="0" b="0"/>
                  <wp:wrapTight wrapText="bothSides">
                    <wp:wrapPolygon edited="0">
                      <wp:start x="13935" y="0"/>
                      <wp:lineTo x="0" y="6968"/>
                      <wp:lineTo x="0" y="10452"/>
                      <wp:lineTo x="1742" y="17419"/>
                      <wp:lineTo x="12194" y="17419"/>
                      <wp:lineTo x="19161" y="5226"/>
                      <wp:lineTo x="19161" y="0"/>
                      <wp:lineTo x="13935" y="0"/>
                    </wp:wrapPolygon>
                  </wp:wrapTight>
                  <wp:docPr id="6" name="Graphic 6" descr="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Graphic 6" descr="Checkmark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220" cy="236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789" w:type="dxa"/>
          </w:tcPr>
          <w:p w14:paraId="26879B9C" w14:textId="5EF44D30" w:rsidR="000F2721" w:rsidRPr="005E26F5" w:rsidRDefault="009F3748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  <w:noProof/>
              </w:rPr>
              <w:drawing>
                <wp:inline distT="0" distB="0" distL="0" distR="0" wp14:anchorId="127EE23D" wp14:editId="0220D0F7">
                  <wp:extent cx="237490" cy="23749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490" cy="2374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90" w:type="dxa"/>
          </w:tcPr>
          <w:p w14:paraId="3B6974C2" w14:textId="71784DBB" w:rsidR="000F2721" w:rsidRPr="005E26F5" w:rsidRDefault="009F3748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  <w:noProof/>
              </w:rPr>
              <w:drawing>
                <wp:inline distT="0" distB="0" distL="0" distR="0" wp14:anchorId="2F4AE1D7" wp14:editId="66C6C5F3">
                  <wp:extent cx="237490" cy="23749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490" cy="2374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90" w:type="dxa"/>
          </w:tcPr>
          <w:p w14:paraId="57B0FC15" w14:textId="0D831E37" w:rsidR="000F2721" w:rsidRPr="005E26F5" w:rsidRDefault="009F3748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  <w:noProof/>
              </w:rPr>
              <w:drawing>
                <wp:inline distT="0" distB="0" distL="0" distR="0" wp14:anchorId="7A2AD667" wp14:editId="587036FC">
                  <wp:extent cx="237490" cy="23749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490" cy="2374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96" w:type="dxa"/>
          </w:tcPr>
          <w:p w14:paraId="3BC3A804" w14:textId="6991E449" w:rsidR="000F2721" w:rsidRPr="005E26F5" w:rsidRDefault="009F3748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  <w:noProof/>
              </w:rPr>
              <w:drawing>
                <wp:inline distT="0" distB="0" distL="0" distR="0" wp14:anchorId="02A2E144" wp14:editId="3DA89950">
                  <wp:extent cx="237490" cy="23749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490" cy="2374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5E26F5">
              <w:rPr>
                <w:rFonts w:ascii="Calibri" w:hAnsi="Calibri" w:cs="Calibri"/>
              </w:rPr>
              <w:t>staff</w:t>
            </w:r>
          </w:p>
        </w:tc>
      </w:tr>
    </w:tbl>
    <w:p w14:paraId="753A33EB" w14:textId="32DB292B" w:rsidR="00B62E89" w:rsidRPr="005E26F5" w:rsidRDefault="00B62E89">
      <w:pPr>
        <w:rPr>
          <w:rFonts w:ascii="Calibri" w:hAnsi="Calibri" w:cs="Calibri"/>
        </w:rPr>
      </w:pPr>
    </w:p>
    <w:p w14:paraId="1CC729A5" w14:textId="77777777" w:rsidR="009E773E" w:rsidRPr="005E26F5" w:rsidRDefault="009E773E">
      <w:pPr>
        <w:rPr>
          <w:rFonts w:ascii="Calibri" w:hAnsi="Calibri" w:cs="Calibri"/>
        </w:rPr>
      </w:pPr>
    </w:p>
    <w:tbl>
      <w:tblPr>
        <w:tblStyle w:val="TableGrid"/>
        <w:tblW w:w="15593" w:type="dxa"/>
        <w:tblInd w:w="-1139" w:type="dxa"/>
        <w:tblLook w:val="04A0" w:firstRow="1" w:lastRow="0" w:firstColumn="1" w:lastColumn="0" w:noHBand="0" w:noVBand="1"/>
      </w:tblPr>
      <w:tblGrid>
        <w:gridCol w:w="4626"/>
        <w:gridCol w:w="3487"/>
        <w:gridCol w:w="3487"/>
        <w:gridCol w:w="3993"/>
      </w:tblGrid>
      <w:tr w:rsidR="00316EBE" w:rsidRPr="005E26F5" w14:paraId="4DE926BC" w14:textId="77777777" w:rsidTr="00CA5E3C">
        <w:tc>
          <w:tcPr>
            <w:tcW w:w="8113" w:type="dxa"/>
            <w:gridSpan w:val="2"/>
            <w:shd w:val="clear" w:color="auto" w:fill="B4C6E7" w:themeFill="accent1" w:themeFillTint="66"/>
          </w:tcPr>
          <w:p w14:paraId="7BE59EAA" w14:textId="176ABA9E" w:rsidR="00316EBE" w:rsidRPr="005E26F5" w:rsidRDefault="00CA5E3C" w:rsidP="004362F2">
            <w:pPr>
              <w:jc w:val="center"/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 xml:space="preserve">                       </w:t>
            </w:r>
            <w:r w:rsidR="00316EBE" w:rsidRPr="005E26F5">
              <w:rPr>
                <w:rFonts w:ascii="Calibri" w:hAnsi="Calibri" w:cs="Calibri"/>
              </w:rPr>
              <w:t>PPE</w:t>
            </w:r>
            <w:r w:rsidR="00EF6692" w:rsidRPr="005E26F5">
              <w:rPr>
                <w:rFonts w:ascii="Calibri" w:hAnsi="Calibri" w:cs="Calibri"/>
              </w:rPr>
              <w:t xml:space="preserve"> </w:t>
            </w:r>
            <w:r w:rsidR="00EF6692" w:rsidRPr="005E26F5">
              <w:rPr>
                <w:rFonts w:ascii="Calibri" w:hAnsi="Calibri" w:cs="Calibri"/>
                <w:b/>
                <w:bCs/>
              </w:rPr>
              <w:t xml:space="preserve">(insert </w:t>
            </w:r>
            <w:r w:rsidR="00EF6692" w:rsidRPr="005E26F5">
              <w:rPr>
                <w:rFonts w:ascii="Segoe UI Symbol" w:eastAsia="Yu Gothic" w:hAnsi="Segoe UI Symbol" w:cs="Segoe UI Symbol"/>
              </w:rPr>
              <w:t>✓</w:t>
            </w:r>
            <w:r w:rsidR="00EF6692" w:rsidRPr="005E26F5">
              <w:rPr>
                <w:rFonts w:ascii="Calibri" w:eastAsia="Yu Gothic" w:hAnsi="Calibri" w:cs="Calibri"/>
                <w:b/>
                <w:bCs/>
              </w:rPr>
              <w:t>)</w:t>
            </w:r>
          </w:p>
        </w:tc>
        <w:tc>
          <w:tcPr>
            <w:tcW w:w="7480" w:type="dxa"/>
            <w:gridSpan w:val="2"/>
            <w:shd w:val="clear" w:color="auto" w:fill="B4C6E7" w:themeFill="accent1" w:themeFillTint="66"/>
          </w:tcPr>
          <w:tbl>
            <w:tblPr>
              <w:tblW w:w="0" w:type="auto"/>
              <w:jc w:val="center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2608"/>
            </w:tblGrid>
            <w:tr w:rsidR="00316EBE" w:rsidRPr="005E26F5" w14:paraId="5E07E6FE" w14:textId="77777777" w:rsidTr="004362F2">
              <w:trPr>
                <w:trHeight w:val="112"/>
                <w:jc w:val="center"/>
              </w:trPr>
              <w:tc>
                <w:tcPr>
                  <w:tcW w:w="0" w:type="auto"/>
                </w:tcPr>
                <w:p w14:paraId="3304E668" w14:textId="77777777" w:rsidR="00316EBE" w:rsidRPr="005E26F5" w:rsidRDefault="00316EBE" w:rsidP="004362F2">
                  <w:pPr>
                    <w:pStyle w:val="Default"/>
                    <w:rPr>
                      <w:rFonts w:eastAsia="Yu Gothic"/>
                      <w:sz w:val="22"/>
                      <w:szCs w:val="22"/>
                    </w:rPr>
                  </w:pPr>
                  <w:r w:rsidRPr="005E26F5">
                    <w:rPr>
                      <w:sz w:val="22"/>
                      <w:szCs w:val="22"/>
                    </w:rPr>
                    <w:t xml:space="preserve"> </w:t>
                  </w:r>
                  <w:r w:rsidRPr="005E26F5">
                    <w:rPr>
                      <w:b/>
                      <w:bCs/>
                      <w:sz w:val="22"/>
                      <w:szCs w:val="22"/>
                    </w:rPr>
                    <w:t xml:space="preserve">Known Hazards (insert </w:t>
                  </w:r>
                  <w:r w:rsidRPr="005E26F5">
                    <w:rPr>
                      <w:rFonts w:ascii="Segoe UI Symbol" w:eastAsia="Yu Gothic" w:hAnsi="Segoe UI Symbol" w:cs="Segoe UI Symbol"/>
                      <w:sz w:val="22"/>
                      <w:szCs w:val="22"/>
                    </w:rPr>
                    <w:t>✓</w:t>
                  </w:r>
                  <w:r w:rsidRPr="005E26F5">
                    <w:rPr>
                      <w:rFonts w:eastAsia="Yu Gothic"/>
                      <w:b/>
                      <w:bCs/>
                      <w:sz w:val="22"/>
                      <w:szCs w:val="22"/>
                    </w:rPr>
                    <w:t xml:space="preserve">) </w:t>
                  </w:r>
                </w:p>
              </w:tc>
            </w:tr>
          </w:tbl>
          <w:p w14:paraId="7035757D" w14:textId="77777777" w:rsidR="00316EBE" w:rsidRPr="005E26F5" w:rsidRDefault="00316EBE" w:rsidP="004362F2">
            <w:pPr>
              <w:jc w:val="center"/>
              <w:rPr>
                <w:rFonts w:ascii="Calibri" w:hAnsi="Calibri" w:cs="Calibri"/>
              </w:rPr>
            </w:pPr>
          </w:p>
        </w:tc>
      </w:tr>
      <w:tr w:rsidR="00316EBE" w:rsidRPr="005E26F5" w14:paraId="487EE50A" w14:textId="77777777" w:rsidTr="00CA5E3C">
        <w:tc>
          <w:tcPr>
            <w:tcW w:w="4626" w:type="dxa"/>
          </w:tcPr>
          <w:p w14:paraId="047FCA8D" w14:textId="77777777" w:rsidR="00316EBE" w:rsidRPr="005E26F5" w:rsidRDefault="00316EBE" w:rsidP="004362F2">
            <w:pPr>
              <w:jc w:val="center"/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  <w:noProof/>
              </w:rPr>
              <w:drawing>
                <wp:inline distT="0" distB="0" distL="0" distR="0" wp14:anchorId="6B8A058E" wp14:editId="2903FC8B">
                  <wp:extent cx="419100" cy="4191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9100" cy="419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7" w:type="dxa"/>
          </w:tcPr>
          <w:p w14:paraId="358A24F1" w14:textId="77777777" w:rsidR="00316EBE" w:rsidRPr="005E26F5" w:rsidRDefault="00316EBE" w:rsidP="004362F2">
            <w:pPr>
              <w:jc w:val="center"/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  <w:noProof/>
              </w:rPr>
              <w:drawing>
                <wp:inline distT="0" distB="0" distL="0" distR="0" wp14:anchorId="18FC1FF7" wp14:editId="1B62F470">
                  <wp:extent cx="419100" cy="4191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9100" cy="419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7" w:type="dxa"/>
          </w:tcPr>
          <w:p w14:paraId="0FB8015A" w14:textId="77777777" w:rsidR="00316EBE" w:rsidRPr="005E26F5" w:rsidRDefault="00316EBE" w:rsidP="004362F2">
            <w:pPr>
              <w:jc w:val="center"/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  <w:noProof/>
              </w:rPr>
              <w:drawing>
                <wp:inline distT="0" distB="0" distL="0" distR="0" wp14:anchorId="3E483EE2" wp14:editId="74A147E7">
                  <wp:extent cx="444500" cy="3810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4500" cy="381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93" w:type="dxa"/>
          </w:tcPr>
          <w:p w14:paraId="21189E55" w14:textId="77777777" w:rsidR="00316EBE" w:rsidRPr="005E26F5" w:rsidRDefault="00316EBE" w:rsidP="004362F2">
            <w:pPr>
              <w:jc w:val="center"/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  <w:noProof/>
              </w:rPr>
              <w:drawing>
                <wp:inline distT="0" distB="0" distL="0" distR="0" wp14:anchorId="6A506705" wp14:editId="298D1FA2">
                  <wp:extent cx="495300" cy="4445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300" cy="444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6EBE" w:rsidRPr="005E26F5" w14:paraId="5B5874E9" w14:textId="77777777" w:rsidTr="006F08CB">
        <w:trPr>
          <w:trHeight w:val="434"/>
        </w:trPr>
        <w:tc>
          <w:tcPr>
            <w:tcW w:w="4626" w:type="dxa"/>
          </w:tcPr>
          <w:p w14:paraId="47259962" w14:textId="7AFD5A3D" w:rsidR="00316EBE" w:rsidRPr="005E26F5" w:rsidRDefault="006F08CB" w:rsidP="004362F2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  <w:noProof/>
              </w:rPr>
              <w:drawing>
                <wp:anchor distT="0" distB="0" distL="114300" distR="114300" simplePos="0" relativeHeight="251660288" behindDoc="1" locked="0" layoutInCell="1" allowOverlap="1" wp14:anchorId="647BBE29" wp14:editId="33B68A94">
                  <wp:simplePos x="0" y="0"/>
                  <wp:positionH relativeFrom="column">
                    <wp:posOffset>-6985</wp:posOffset>
                  </wp:positionH>
                  <wp:positionV relativeFrom="paragraph">
                    <wp:posOffset>66675</wp:posOffset>
                  </wp:positionV>
                  <wp:extent cx="236220" cy="236220"/>
                  <wp:effectExtent l="0" t="0" r="0" b="0"/>
                  <wp:wrapTight wrapText="bothSides">
                    <wp:wrapPolygon edited="0">
                      <wp:start x="13935" y="0"/>
                      <wp:lineTo x="0" y="6968"/>
                      <wp:lineTo x="0" y="10452"/>
                      <wp:lineTo x="1742" y="17419"/>
                      <wp:lineTo x="12194" y="17419"/>
                      <wp:lineTo x="19161" y="5226"/>
                      <wp:lineTo x="19161" y="0"/>
                      <wp:lineTo x="13935" y="0"/>
                    </wp:wrapPolygon>
                  </wp:wrapTight>
                  <wp:docPr id="13" name="Graphic 13" descr="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Graphic 6" descr="Checkmark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220" cy="236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487" w:type="dxa"/>
          </w:tcPr>
          <w:p w14:paraId="087A1BE6" w14:textId="51E3BF2E" w:rsidR="00316EBE" w:rsidRPr="005E26F5" w:rsidRDefault="006F08CB" w:rsidP="004362F2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  <w:noProof/>
              </w:rPr>
              <w:drawing>
                <wp:anchor distT="0" distB="0" distL="114300" distR="114300" simplePos="0" relativeHeight="251662336" behindDoc="1" locked="0" layoutInCell="1" allowOverlap="1" wp14:anchorId="292A1E41" wp14:editId="56FB4008">
                  <wp:simplePos x="0" y="0"/>
                  <wp:positionH relativeFrom="column">
                    <wp:posOffset>-41275</wp:posOffset>
                  </wp:positionH>
                  <wp:positionV relativeFrom="paragraph">
                    <wp:posOffset>66675</wp:posOffset>
                  </wp:positionV>
                  <wp:extent cx="236220" cy="236220"/>
                  <wp:effectExtent l="0" t="0" r="0" b="0"/>
                  <wp:wrapTight wrapText="bothSides">
                    <wp:wrapPolygon edited="0">
                      <wp:start x="13935" y="0"/>
                      <wp:lineTo x="0" y="6968"/>
                      <wp:lineTo x="0" y="10452"/>
                      <wp:lineTo x="1742" y="17419"/>
                      <wp:lineTo x="12194" y="17419"/>
                      <wp:lineTo x="19161" y="5226"/>
                      <wp:lineTo x="19161" y="0"/>
                      <wp:lineTo x="13935" y="0"/>
                    </wp:wrapPolygon>
                  </wp:wrapTight>
                  <wp:docPr id="14" name="Graphic 14" descr="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Graphic 6" descr="Checkmark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220" cy="236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487" w:type="dxa"/>
          </w:tcPr>
          <w:p w14:paraId="4F8CEB1E" w14:textId="3BB46993" w:rsidR="00316EBE" w:rsidRPr="005E26F5" w:rsidRDefault="006F08CB" w:rsidP="004362F2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  <w:noProof/>
              </w:rPr>
              <w:drawing>
                <wp:anchor distT="0" distB="0" distL="114300" distR="114300" simplePos="0" relativeHeight="251664384" behindDoc="1" locked="0" layoutInCell="1" allowOverlap="1" wp14:anchorId="134310A9" wp14:editId="67B9FC95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66675</wp:posOffset>
                  </wp:positionV>
                  <wp:extent cx="236220" cy="236220"/>
                  <wp:effectExtent l="0" t="0" r="0" b="0"/>
                  <wp:wrapTight wrapText="bothSides">
                    <wp:wrapPolygon edited="0">
                      <wp:start x="13935" y="0"/>
                      <wp:lineTo x="0" y="6968"/>
                      <wp:lineTo x="0" y="10452"/>
                      <wp:lineTo x="1742" y="17419"/>
                      <wp:lineTo x="12194" y="17419"/>
                      <wp:lineTo x="19161" y="5226"/>
                      <wp:lineTo x="19161" y="0"/>
                      <wp:lineTo x="13935" y="0"/>
                    </wp:wrapPolygon>
                  </wp:wrapTight>
                  <wp:docPr id="15" name="Graphic 15" descr="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Graphic 6" descr="Checkmark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220" cy="236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993" w:type="dxa"/>
          </w:tcPr>
          <w:p w14:paraId="6C24D050" w14:textId="21A4499C" w:rsidR="00316EBE" w:rsidRPr="005E26F5" w:rsidRDefault="006F08CB" w:rsidP="004362F2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  <w:noProof/>
              </w:rPr>
              <w:drawing>
                <wp:anchor distT="0" distB="0" distL="114300" distR="114300" simplePos="0" relativeHeight="251666432" behindDoc="1" locked="0" layoutInCell="1" allowOverlap="1" wp14:anchorId="36A8988D" wp14:editId="4D579F3E">
                  <wp:simplePos x="0" y="0"/>
                  <wp:positionH relativeFrom="column">
                    <wp:posOffset>-4445</wp:posOffset>
                  </wp:positionH>
                  <wp:positionV relativeFrom="paragraph">
                    <wp:posOffset>23495</wp:posOffset>
                  </wp:positionV>
                  <wp:extent cx="236220" cy="236220"/>
                  <wp:effectExtent l="0" t="0" r="0" b="0"/>
                  <wp:wrapTight wrapText="bothSides">
                    <wp:wrapPolygon edited="0">
                      <wp:start x="13935" y="0"/>
                      <wp:lineTo x="0" y="6968"/>
                      <wp:lineTo x="0" y="10452"/>
                      <wp:lineTo x="1742" y="17419"/>
                      <wp:lineTo x="12194" y="17419"/>
                      <wp:lineTo x="19161" y="5226"/>
                      <wp:lineTo x="19161" y="0"/>
                      <wp:lineTo x="13935" y="0"/>
                    </wp:wrapPolygon>
                  </wp:wrapTight>
                  <wp:docPr id="16" name="Graphic 16" descr="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Graphic 6" descr="Checkmark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220" cy="236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4A5E8ED" w14:textId="1DD64770" w:rsidR="00316EBE" w:rsidRPr="005E26F5" w:rsidRDefault="00316EBE">
      <w:pPr>
        <w:rPr>
          <w:rFonts w:ascii="Calibri" w:hAnsi="Calibri" w:cs="Calibri"/>
        </w:rPr>
      </w:pPr>
    </w:p>
    <w:p w14:paraId="407F6549" w14:textId="725D73F0" w:rsidR="009E773E" w:rsidRPr="005E26F5" w:rsidRDefault="009E773E">
      <w:pPr>
        <w:rPr>
          <w:rFonts w:ascii="Calibri" w:hAnsi="Calibri" w:cs="Calibri"/>
        </w:rPr>
      </w:pPr>
    </w:p>
    <w:tbl>
      <w:tblPr>
        <w:tblStyle w:val="TableGrid"/>
        <w:tblW w:w="15593" w:type="dxa"/>
        <w:tblInd w:w="-1139" w:type="dxa"/>
        <w:tblLook w:val="04A0" w:firstRow="1" w:lastRow="0" w:firstColumn="1" w:lastColumn="0" w:noHBand="0" w:noVBand="1"/>
      </w:tblPr>
      <w:tblGrid>
        <w:gridCol w:w="15593"/>
      </w:tblGrid>
      <w:tr w:rsidR="00F175D8" w:rsidRPr="005E26F5" w14:paraId="4EAA199B" w14:textId="77777777" w:rsidTr="00F232C0">
        <w:tc>
          <w:tcPr>
            <w:tcW w:w="15593" w:type="dxa"/>
          </w:tcPr>
          <w:p w14:paraId="71F492A1" w14:textId="4A7B65CE" w:rsidR="00F175D8" w:rsidRPr="005E26F5" w:rsidRDefault="00F175D8" w:rsidP="00F175D8">
            <w:pPr>
              <w:jc w:val="center"/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Equipment Required</w:t>
            </w:r>
          </w:p>
        </w:tc>
      </w:tr>
      <w:tr w:rsidR="00F175D8" w:rsidRPr="005E26F5" w14:paraId="53504FA5" w14:textId="77777777" w:rsidTr="00F232C0">
        <w:tc>
          <w:tcPr>
            <w:tcW w:w="15593" w:type="dxa"/>
          </w:tcPr>
          <w:p w14:paraId="38E73877" w14:textId="48776B82" w:rsidR="00F175D8" w:rsidRDefault="00F232C0" w:rsidP="00F232C0">
            <w:pPr>
              <w:pStyle w:val="ListParagraph"/>
              <w:numPr>
                <w:ilvl w:val="0"/>
                <w:numId w:val="1"/>
              </w:num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Sanitising</w:t>
            </w:r>
            <w:r w:rsidR="00F175D8" w:rsidRPr="005E26F5">
              <w:rPr>
                <w:rFonts w:ascii="Calibri" w:hAnsi="Calibri" w:cs="Calibri"/>
              </w:rPr>
              <w:t xml:space="preserve"> Spray for warm up</w:t>
            </w:r>
            <w:r w:rsidR="00847F0B">
              <w:rPr>
                <w:rFonts w:ascii="Calibri" w:hAnsi="Calibri" w:cs="Calibri"/>
              </w:rPr>
              <w:t xml:space="preserve">, </w:t>
            </w:r>
            <w:r w:rsidR="00F175D8" w:rsidRPr="005E26F5">
              <w:rPr>
                <w:rFonts w:ascii="Calibri" w:hAnsi="Calibri" w:cs="Calibri"/>
              </w:rPr>
              <w:t xml:space="preserve">match </w:t>
            </w:r>
            <w:r w:rsidRPr="005E26F5">
              <w:rPr>
                <w:rFonts w:ascii="Calibri" w:hAnsi="Calibri" w:cs="Calibri"/>
              </w:rPr>
              <w:t>equipment</w:t>
            </w:r>
            <w:r w:rsidR="00847F0B">
              <w:rPr>
                <w:rFonts w:ascii="Calibri" w:hAnsi="Calibri" w:cs="Calibri"/>
              </w:rPr>
              <w:t>, stadium san</w:t>
            </w:r>
            <w:r w:rsidR="004A1F0E">
              <w:rPr>
                <w:rFonts w:ascii="Calibri" w:hAnsi="Calibri" w:cs="Calibri"/>
              </w:rPr>
              <w:t>i</w:t>
            </w:r>
            <w:r w:rsidR="00847F0B">
              <w:rPr>
                <w:rFonts w:ascii="Calibri" w:hAnsi="Calibri" w:cs="Calibri"/>
              </w:rPr>
              <w:t>tisation</w:t>
            </w:r>
            <w:r w:rsidR="004A1F0E">
              <w:rPr>
                <w:rFonts w:ascii="Calibri" w:hAnsi="Calibri" w:cs="Calibri"/>
              </w:rPr>
              <w:t>.</w:t>
            </w:r>
          </w:p>
          <w:p w14:paraId="00BF8B82" w14:textId="6B1FB4ED" w:rsidR="00482119" w:rsidRPr="005E26F5" w:rsidRDefault="00482119" w:rsidP="00F232C0">
            <w:pPr>
              <w:pStyle w:val="ListParagraph"/>
              <w:numPr>
                <w:ilvl w:val="0"/>
                <w:numId w:val="1"/>
              </w:num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Masks, Gloves, High Vi’s for </w:t>
            </w:r>
            <w:r w:rsidR="004A1F0E">
              <w:rPr>
                <w:rFonts w:ascii="Calibri" w:hAnsi="Calibri" w:cs="Calibri"/>
              </w:rPr>
              <w:t xml:space="preserve">match day </w:t>
            </w:r>
            <w:r>
              <w:rPr>
                <w:rFonts w:ascii="Calibri" w:hAnsi="Calibri" w:cs="Calibri"/>
              </w:rPr>
              <w:t xml:space="preserve">volunteers  </w:t>
            </w:r>
          </w:p>
          <w:p w14:paraId="1B5E56B2" w14:textId="631B855A" w:rsidR="00F175D8" w:rsidRPr="005E26F5" w:rsidRDefault="00F175D8" w:rsidP="00F232C0">
            <w:pPr>
              <w:pStyle w:val="ListParagraph"/>
              <w:numPr>
                <w:ilvl w:val="0"/>
                <w:numId w:val="1"/>
              </w:num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 xml:space="preserve">First aid, PPE as per The FA First Aid </w:t>
            </w:r>
            <w:r w:rsidR="00F232C0" w:rsidRPr="005E26F5">
              <w:rPr>
                <w:rFonts w:ascii="Calibri" w:hAnsi="Calibri" w:cs="Calibri"/>
              </w:rPr>
              <w:t>Guidance</w:t>
            </w:r>
          </w:p>
          <w:p w14:paraId="4F1ECDC3" w14:textId="6EFBC5C8" w:rsidR="00F175D8" w:rsidRPr="005E26F5" w:rsidRDefault="00F175D8" w:rsidP="00F232C0">
            <w:pPr>
              <w:pStyle w:val="ListParagraph"/>
              <w:numPr>
                <w:ilvl w:val="0"/>
                <w:numId w:val="1"/>
              </w:num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 xml:space="preserve">Hand </w:t>
            </w:r>
            <w:r w:rsidR="00F232C0" w:rsidRPr="005E26F5">
              <w:rPr>
                <w:rFonts w:ascii="Calibri" w:hAnsi="Calibri" w:cs="Calibri"/>
              </w:rPr>
              <w:t>sanitisers</w:t>
            </w:r>
            <w:r w:rsidRPr="005E26F5">
              <w:rPr>
                <w:rFonts w:ascii="Calibri" w:hAnsi="Calibri" w:cs="Calibri"/>
              </w:rPr>
              <w:t xml:space="preserve"> supplied </w:t>
            </w:r>
            <w:r w:rsidR="00F232C0" w:rsidRPr="005E26F5">
              <w:rPr>
                <w:rFonts w:ascii="Calibri" w:hAnsi="Calibri" w:cs="Calibri"/>
              </w:rPr>
              <w:t>at</w:t>
            </w:r>
            <w:r w:rsidRPr="005E26F5">
              <w:rPr>
                <w:rFonts w:ascii="Calibri" w:hAnsi="Calibri" w:cs="Calibri"/>
              </w:rPr>
              <w:t xml:space="preserve"> </w:t>
            </w:r>
            <w:r w:rsidR="00F232C0" w:rsidRPr="005E26F5">
              <w:rPr>
                <w:rFonts w:ascii="Calibri" w:hAnsi="Calibri" w:cs="Calibri"/>
              </w:rPr>
              <w:t>the Club pitch entrances and exits</w:t>
            </w:r>
          </w:p>
          <w:p w14:paraId="6EA53788" w14:textId="6712C069" w:rsidR="00F232C0" w:rsidRPr="005E26F5" w:rsidRDefault="00F232C0" w:rsidP="009E18CF">
            <w:pPr>
              <w:pStyle w:val="ListParagraph"/>
              <w:numPr>
                <w:ilvl w:val="0"/>
                <w:numId w:val="1"/>
              </w:num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 xml:space="preserve">Soap and sanitisers for the toilets </w:t>
            </w:r>
          </w:p>
        </w:tc>
      </w:tr>
    </w:tbl>
    <w:p w14:paraId="337B0BD6" w14:textId="4F874070" w:rsidR="00F175D8" w:rsidRPr="005E26F5" w:rsidRDefault="00F175D8">
      <w:pPr>
        <w:rPr>
          <w:rFonts w:ascii="Calibri" w:hAnsi="Calibri" w:cs="Calibri"/>
        </w:rPr>
      </w:pPr>
    </w:p>
    <w:p w14:paraId="12BFEE12" w14:textId="681CD2CC" w:rsidR="009E773E" w:rsidRPr="005E26F5" w:rsidRDefault="009E773E">
      <w:pPr>
        <w:rPr>
          <w:rFonts w:ascii="Calibri" w:hAnsi="Calibri" w:cs="Calibri"/>
        </w:rPr>
      </w:pPr>
    </w:p>
    <w:p w14:paraId="34CFC708" w14:textId="22135F77" w:rsidR="009E773E" w:rsidRPr="005E26F5" w:rsidRDefault="009E773E">
      <w:pPr>
        <w:rPr>
          <w:rFonts w:ascii="Calibri" w:hAnsi="Calibri" w:cs="Calibri"/>
        </w:rPr>
      </w:pPr>
    </w:p>
    <w:tbl>
      <w:tblPr>
        <w:tblStyle w:val="TableGrid"/>
        <w:tblW w:w="15593" w:type="dxa"/>
        <w:tblInd w:w="-1139" w:type="dxa"/>
        <w:tblLook w:val="04A0" w:firstRow="1" w:lastRow="0" w:firstColumn="1" w:lastColumn="0" w:noHBand="0" w:noVBand="1"/>
      </w:tblPr>
      <w:tblGrid>
        <w:gridCol w:w="1691"/>
        <w:gridCol w:w="1751"/>
        <w:gridCol w:w="1184"/>
        <w:gridCol w:w="1184"/>
        <w:gridCol w:w="785"/>
        <w:gridCol w:w="5741"/>
        <w:gridCol w:w="1184"/>
        <w:gridCol w:w="1108"/>
        <w:gridCol w:w="965"/>
      </w:tblGrid>
      <w:tr w:rsidR="00C15B1C" w:rsidRPr="005E26F5" w14:paraId="0C3CA6DE" w14:textId="77777777" w:rsidTr="00F7451C">
        <w:tc>
          <w:tcPr>
            <w:tcW w:w="1700" w:type="dxa"/>
            <w:shd w:val="clear" w:color="auto" w:fill="9CC2E5" w:themeFill="accent5" w:themeFillTint="99"/>
          </w:tcPr>
          <w:p w14:paraId="26A9CA89" w14:textId="151364D7" w:rsidR="00F232C0" w:rsidRPr="005E26F5" w:rsidRDefault="00F232C0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Activity</w:t>
            </w:r>
          </w:p>
        </w:tc>
        <w:tc>
          <w:tcPr>
            <w:tcW w:w="1842" w:type="dxa"/>
            <w:tcBorders>
              <w:right w:val="single" w:sz="4" w:space="0" w:color="auto"/>
            </w:tcBorders>
            <w:shd w:val="clear" w:color="auto" w:fill="9CC2E5" w:themeFill="accent5" w:themeFillTint="99"/>
          </w:tcPr>
          <w:p w14:paraId="5ACBA111" w14:textId="02722821" w:rsidR="00F232C0" w:rsidRPr="005E26F5" w:rsidRDefault="00F232C0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Task Specific Hazards(s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50EEFBF7" w14:textId="77777777" w:rsidR="00F232C0" w:rsidRPr="005E26F5" w:rsidRDefault="00F232C0">
            <w:pPr>
              <w:rPr>
                <w:rFonts w:ascii="Calibri" w:hAnsi="Calibri" w:cs="Calibri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7B45170E" w14:textId="2F880D68" w:rsidR="00F232C0" w:rsidRPr="005E26F5" w:rsidRDefault="00C15B1C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Probability</w:t>
            </w:r>
          </w:p>
        </w:tc>
        <w:tc>
          <w:tcPr>
            <w:tcW w:w="7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24927C9B" w14:textId="77777777" w:rsidR="00F232C0" w:rsidRPr="005E26F5" w:rsidRDefault="00F232C0">
            <w:pPr>
              <w:rPr>
                <w:rFonts w:ascii="Calibri" w:hAnsi="Calibri" w:cs="Calibri"/>
              </w:rPr>
            </w:pPr>
          </w:p>
        </w:tc>
        <w:tc>
          <w:tcPr>
            <w:tcW w:w="6237" w:type="dxa"/>
            <w:tcBorders>
              <w:left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22C31E5A" w14:textId="4436BB8B" w:rsidR="00F232C0" w:rsidRPr="005E26F5" w:rsidRDefault="00F232C0">
            <w:pPr>
              <w:rPr>
                <w:rFonts w:ascii="Calibri" w:hAnsi="Calibri" w:cs="Calibri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32702695" w14:textId="77777777" w:rsidR="00F232C0" w:rsidRPr="005E26F5" w:rsidRDefault="00F232C0">
            <w:pPr>
              <w:rPr>
                <w:rFonts w:ascii="Calibri" w:hAnsi="Calibri" w:cs="Calibri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1384EB56" w14:textId="26F588B6" w:rsidR="00F232C0" w:rsidRPr="005E26F5" w:rsidRDefault="00C15B1C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Rating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6D450779" w14:textId="77777777" w:rsidR="00F232C0" w:rsidRPr="005E26F5" w:rsidRDefault="00F232C0">
            <w:pPr>
              <w:rPr>
                <w:rFonts w:ascii="Calibri" w:hAnsi="Calibri" w:cs="Calibri"/>
              </w:rPr>
            </w:pPr>
          </w:p>
        </w:tc>
      </w:tr>
      <w:tr w:rsidR="00C15B1C" w:rsidRPr="005E26F5" w14:paraId="66DFAAFB" w14:textId="77777777" w:rsidTr="00F7451C">
        <w:tc>
          <w:tcPr>
            <w:tcW w:w="1700" w:type="dxa"/>
            <w:shd w:val="clear" w:color="auto" w:fill="9CC2E5" w:themeFill="accent5" w:themeFillTint="99"/>
          </w:tcPr>
          <w:p w14:paraId="0DDA5A82" w14:textId="77777777" w:rsidR="00C15B1C" w:rsidRPr="005E26F5" w:rsidRDefault="00C15B1C" w:rsidP="00C15B1C">
            <w:pPr>
              <w:rPr>
                <w:rFonts w:ascii="Calibri" w:hAnsi="Calibri" w:cs="Calibri"/>
              </w:rPr>
            </w:pPr>
          </w:p>
        </w:tc>
        <w:tc>
          <w:tcPr>
            <w:tcW w:w="1842" w:type="dxa"/>
            <w:tcBorders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0CCEE820" w14:textId="77777777" w:rsidR="00C15B1C" w:rsidRPr="005E26F5" w:rsidRDefault="00C15B1C" w:rsidP="00C15B1C">
            <w:pPr>
              <w:rPr>
                <w:rFonts w:ascii="Calibri" w:hAnsi="Calibri" w:cs="Calibri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78ABBE42" w14:textId="07332CE6" w:rsidR="00C15B1C" w:rsidRPr="005E26F5" w:rsidRDefault="00C15B1C" w:rsidP="00C15B1C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Probability</w:t>
            </w: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6FAED160" w14:textId="1ADFD5DC" w:rsidR="00C15B1C" w:rsidRPr="005E26F5" w:rsidRDefault="00C15B1C" w:rsidP="00C15B1C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Severity</w:t>
            </w:r>
          </w:p>
        </w:tc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20A34331" w14:textId="02AF997C" w:rsidR="00C15B1C" w:rsidRPr="005E26F5" w:rsidRDefault="00C15B1C" w:rsidP="00C15B1C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Rating</w:t>
            </w:r>
          </w:p>
        </w:tc>
        <w:tc>
          <w:tcPr>
            <w:tcW w:w="6237" w:type="dxa"/>
            <w:tcBorders>
              <w:left w:val="single" w:sz="4" w:space="0" w:color="auto"/>
            </w:tcBorders>
            <w:shd w:val="clear" w:color="auto" w:fill="9CC2E5" w:themeFill="accent5" w:themeFillTint="99"/>
          </w:tcPr>
          <w:p w14:paraId="32557742" w14:textId="77777777" w:rsidR="00C15B1C" w:rsidRPr="005E26F5" w:rsidRDefault="00C15B1C" w:rsidP="00C15B1C">
            <w:pPr>
              <w:rPr>
                <w:rFonts w:ascii="Calibri" w:hAnsi="Calibri" w:cs="Calibri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9CC2E5" w:themeFill="accent5" w:themeFillTint="99"/>
          </w:tcPr>
          <w:p w14:paraId="13CCEB42" w14:textId="436656B4" w:rsidR="00C15B1C" w:rsidRPr="005E26F5" w:rsidRDefault="00C15B1C" w:rsidP="00C15B1C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Probability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9CC2E5" w:themeFill="accent5" w:themeFillTint="99"/>
          </w:tcPr>
          <w:p w14:paraId="3769F302" w14:textId="48191F9E" w:rsidR="00C15B1C" w:rsidRPr="005E26F5" w:rsidRDefault="00C15B1C" w:rsidP="00C15B1C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Severity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9CC2E5" w:themeFill="accent5" w:themeFillTint="99"/>
          </w:tcPr>
          <w:p w14:paraId="769C57C2" w14:textId="06DEBD47" w:rsidR="00C15B1C" w:rsidRPr="005E26F5" w:rsidRDefault="00C15B1C" w:rsidP="00C15B1C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Rating</w:t>
            </w:r>
          </w:p>
        </w:tc>
      </w:tr>
      <w:tr w:rsidR="00C15B1C" w:rsidRPr="005E26F5" w14:paraId="08CF599C" w14:textId="77777777" w:rsidTr="00C15B1C">
        <w:tc>
          <w:tcPr>
            <w:tcW w:w="1700" w:type="dxa"/>
          </w:tcPr>
          <w:p w14:paraId="2DAF429D" w14:textId="5F5F13EC" w:rsidR="00C15B1C" w:rsidRPr="005E26F5" w:rsidRDefault="00C15B1C" w:rsidP="00C15B1C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Communication</w:t>
            </w:r>
          </w:p>
        </w:tc>
        <w:tc>
          <w:tcPr>
            <w:tcW w:w="1842" w:type="dxa"/>
            <w:tcBorders>
              <w:bottom w:val="single" w:sz="4" w:space="0" w:color="auto"/>
              <w:right w:val="single" w:sz="4" w:space="0" w:color="auto"/>
            </w:tcBorders>
          </w:tcPr>
          <w:p w14:paraId="379B5C4C" w14:textId="3662BD2A" w:rsidR="00C15B1C" w:rsidRPr="005E26F5" w:rsidRDefault="00C15B1C" w:rsidP="00C15B1C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Infection risk of Covid</w:t>
            </w:r>
            <w:r w:rsidR="00F77093" w:rsidRPr="005E26F5">
              <w:rPr>
                <w:rFonts w:ascii="Calibri" w:hAnsi="Calibri" w:cs="Calibri"/>
              </w:rPr>
              <w:t>-</w:t>
            </w:r>
            <w:r w:rsidRPr="005E26F5">
              <w:rPr>
                <w:rFonts w:ascii="Calibri" w:hAnsi="Calibri" w:cs="Calibri"/>
              </w:rPr>
              <w:t>1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0B297" w14:textId="7E5BE03E" w:rsidR="00C15B1C" w:rsidRPr="005E26F5" w:rsidRDefault="00211554" w:rsidP="00C15B1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022AD" w14:textId="25B6B18C" w:rsidR="00C15B1C" w:rsidRPr="005E26F5" w:rsidRDefault="00211554" w:rsidP="00C15B1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EF5D3" w14:textId="041F4EB5" w:rsidR="00C15B1C" w:rsidRPr="005E26F5" w:rsidRDefault="00211554" w:rsidP="00C15B1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6</w:t>
            </w:r>
          </w:p>
        </w:tc>
        <w:tc>
          <w:tcPr>
            <w:tcW w:w="6237" w:type="dxa"/>
            <w:tcBorders>
              <w:left w:val="single" w:sz="4" w:space="0" w:color="auto"/>
            </w:tcBorders>
          </w:tcPr>
          <w:p w14:paraId="44683E5D" w14:textId="48E75F58" w:rsidR="00C15B1C" w:rsidRPr="005E26F5" w:rsidRDefault="00C15B1C" w:rsidP="00C15B1C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 xml:space="preserve">The Club will follow </w:t>
            </w:r>
            <w:r w:rsidR="00851575" w:rsidRPr="005E26F5">
              <w:rPr>
                <w:rFonts w:ascii="Calibri" w:hAnsi="Calibri" w:cs="Calibri"/>
              </w:rPr>
              <w:t xml:space="preserve">all </w:t>
            </w:r>
            <w:r w:rsidRPr="005E26F5">
              <w:rPr>
                <w:rFonts w:ascii="Calibri" w:hAnsi="Calibri" w:cs="Calibri"/>
              </w:rPr>
              <w:t>the</w:t>
            </w:r>
            <w:r w:rsidR="00851575" w:rsidRPr="005E26F5">
              <w:rPr>
                <w:rFonts w:ascii="Calibri" w:hAnsi="Calibri" w:cs="Calibri"/>
              </w:rPr>
              <w:t xml:space="preserve"> guidelines issued by </w:t>
            </w:r>
            <w:r w:rsidR="00B72FA8" w:rsidRPr="005E26F5">
              <w:rPr>
                <w:rFonts w:ascii="Calibri" w:hAnsi="Calibri" w:cs="Calibri"/>
              </w:rPr>
              <w:t>the Government</w:t>
            </w:r>
            <w:r w:rsidRPr="005E26F5">
              <w:rPr>
                <w:rFonts w:ascii="Calibri" w:hAnsi="Calibri" w:cs="Calibri"/>
              </w:rPr>
              <w:t xml:space="preserve">, </w:t>
            </w:r>
            <w:r w:rsidR="00851575" w:rsidRPr="005E26F5">
              <w:rPr>
                <w:rFonts w:ascii="Calibri" w:hAnsi="Calibri" w:cs="Calibri"/>
              </w:rPr>
              <w:t>T</w:t>
            </w:r>
            <w:r w:rsidRPr="005E26F5">
              <w:rPr>
                <w:rFonts w:ascii="Calibri" w:hAnsi="Calibri" w:cs="Calibri"/>
              </w:rPr>
              <w:t>he League and The FA for the return of football.</w:t>
            </w:r>
          </w:p>
          <w:p w14:paraId="39FA6CC8" w14:textId="7BAFCB51" w:rsidR="00C15B1C" w:rsidRPr="005E26F5" w:rsidRDefault="00C15B1C" w:rsidP="00C15B1C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 xml:space="preserve">Everyone – All Players / Coaches / Volunteers / Club Officials, will be </w:t>
            </w:r>
            <w:r w:rsidR="00EE1F43" w:rsidRPr="005E26F5">
              <w:rPr>
                <w:rFonts w:ascii="Calibri" w:hAnsi="Calibri" w:cs="Calibri"/>
              </w:rPr>
              <w:t xml:space="preserve">asked to consent to </w:t>
            </w:r>
            <w:r w:rsidR="009B41DF" w:rsidRPr="005E26F5">
              <w:rPr>
                <w:rFonts w:ascii="Calibri" w:hAnsi="Calibri" w:cs="Calibri"/>
              </w:rPr>
              <w:t xml:space="preserve">return to football and that they understand the guidelines in place at the club and agree to abide by them. </w:t>
            </w:r>
          </w:p>
          <w:p w14:paraId="08DDF5EE" w14:textId="2731EF46" w:rsidR="00C15B1C" w:rsidRPr="005E26F5" w:rsidRDefault="00C15B1C" w:rsidP="004F0941">
            <w:pPr>
              <w:pStyle w:val="ListParagraph"/>
              <w:numPr>
                <w:ilvl w:val="0"/>
                <w:numId w:val="2"/>
              </w:num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 xml:space="preserve">An email will be sent to all Players / Coaches / Volunteers giving instructions / information </w:t>
            </w:r>
            <w:r w:rsidR="00041960" w:rsidRPr="005E26F5">
              <w:rPr>
                <w:rFonts w:ascii="Calibri" w:hAnsi="Calibri" w:cs="Calibri"/>
              </w:rPr>
              <w:t xml:space="preserve">on the Home Club’s match day procedures </w:t>
            </w:r>
            <w:r w:rsidRPr="005E26F5">
              <w:rPr>
                <w:rFonts w:ascii="Calibri" w:hAnsi="Calibri" w:cs="Calibri"/>
              </w:rPr>
              <w:t>and this will be provided to any visiting teams and Match Officials</w:t>
            </w:r>
            <w:r w:rsidR="00FB10FF" w:rsidRPr="005E26F5">
              <w:rPr>
                <w:rFonts w:ascii="Calibri" w:hAnsi="Calibri" w:cs="Calibri"/>
              </w:rPr>
              <w:t xml:space="preserve"> </w:t>
            </w:r>
            <w:r w:rsidR="00815FE6" w:rsidRPr="005E26F5">
              <w:rPr>
                <w:rFonts w:ascii="Calibri" w:hAnsi="Calibri" w:cs="Calibri"/>
              </w:rPr>
              <w:t>prior to arrival.</w:t>
            </w:r>
          </w:p>
          <w:p w14:paraId="4D3731F0" w14:textId="5D818FF9" w:rsidR="00815FE6" w:rsidRPr="005E26F5" w:rsidRDefault="00815FE6" w:rsidP="004F0941">
            <w:pPr>
              <w:pStyle w:val="ListParagraph"/>
              <w:numPr>
                <w:ilvl w:val="0"/>
                <w:numId w:val="2"/>
              </w:num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Coaches/</w:t>
            </w:r>
            <w:r w:rsidR="00A726D5" w:rsidRPr="005E26F5">
              <w:rPr>
                <w:rFonts w:ascii="Calibri" w:hAnsi="Calibri" w:cs="Calibri"/>
              </w:rPr>
              <w:t>V</w:t>
            </w:r>
            <w:r w:rsidRPr="005E26F5">
              <w:rPr>
                <w:rFonts w:ascii="Calibri" w:hAnsi="Calibri" w:cs="Calibri"/>
              </w:rPr>
              <w:t>olunteers</w:t>
            </w:r>
            <w:r w:rsidR="00A726D5" w:rsidRPr="005E26F5">
              <w:rPr>
                <w:rFonts w:ascii="Calibri" w:hAnsi="Calibri" w:cs="Calibri"/>
              </w:rPr>
              <w:t>/ P</w:t>
            </w:r>
            <w:r w:rsidRPr="005E26F5">
              <w:rPr>
                <w:rFonts w:ascii="Calibri" w:hAnsi="Calibri" w:cs="Calibri"/>
              </w:rPr>
              <w:t>layers/Match Officials/visiting teams will be reas</w:t>
            </w:r>
            <w:r w:rsidR="00E31DB6" w:rsidRPr="005E26F5">
              <w:rPr>
                <w:rFonts w:ascii="Calibri" w:hAnsi="Calibri" w:cs="Calibri"/>
              </w:rPr>
              <w:t xml:space="preserve">sured and instructed to ensure they wash their hands and comply </w:t>
            </w:r>
            <w:r w:rsidR="00B11E91" w:rsidRPr="005E26F5">
              <w:rPr>
                <w:rFonts w:ascii="Calibri" w:hAnsi="Calibri" w:cs="Calibri"/>
              </w:rPr>
              <w:t>with social distancing.</w:t>
            </w:r>
          </w:p>
          <w:p w14:paraId="08A06F09" w14:textId="0ECB8C4E" w:rsidR="00B11E91" w:rsidRPr="005E26F5" w:rsidRDefault="00B11E91" w:rsidP="004F0941">
            <w:pPr>
              <w:pStyle w:val="ListParagraph"/>
              <w:numPr>
                <w:ilvl w:val="0"/>
                <w:numId w:val="2"/>
              </w:num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All visitors</w:t>
            </w:r>
            <w:r w:rsidR="008827F4" w:rsidRPr="005E26F5">
              <w:rPr>
                <w:rFonts w:ascii="Calibri" w:hAnsi="Calibri" w:cs="Calibri"/>
              </w:rPr>
              <w:t>/ fans</w:t>
            </w:r>
            <w:r w:rsidRPr="005E26F5">
              <w:rPr>
                <w:rFonts w:ascii="Calibri" w:hAnsi="Calibri" w:cs="Calibri"/>
              </w:rPr>
              <w:t xml:space="preserve"> are instructed to </w:t>
            </w:r>
            <w:r w:rsidR="005B3834" w:rsidRPr="005E26F5">
              <w:rPr>
                <w:rFonts w:ascii="Calibri" w:hAnsi="Calibri" w:cs="Calibri"/>
              </w:rPr>
              <w:t>carry out</w:t>
            </w:r>
            <w:r w:rsidR="00B1005C" w:rsidRPr="005E26F5">
              <w:rPr>
                <w:rFonts w:ascii="Calibri" w:hAnsi="Calibri" w:cs="Calibri"/>
              </w:rPr>
              <w:t xml:space="preserve"> a self-assessment with regards to COVID</w:t>
            </w:r>
            <w:r w:rsidR="002B0126" w:rsidRPr="005E26F5">
              <w:rPr>
                <w:rFonts w:ascii="Calibri" w:hAnsi="Calibri" w:cs="Calibri"/>
              </w:rPr>
              <w:t>-19</w:t>
            </w:r>
            <w:r w:rsidR="0079050C" w:rsidRPr="005E26F5">
              <w:rPr>
                <w:rFonts w:ascii="Calibri" w:hAnsi="Calibri" w:cs="Calibri"/>
              </w:rPr>
              <w:t xml:space="preserve"> symptoms and informed not to come to the stadium</w:t>
            </w:r>
            <w:r w:rsidR="002B0126" w:rsidRPr="005E26F5">
              <w:rPr>
                <w:rFonts w:ascii="Calibri" w:hAnsi="Calibri" w:cs="Calibri"/>
              </w:rPr>
              <w:t>, but</w:t>
            </w:r>
            <w:r w:rsidR="0079050C" w:rsidRPr="005E26F5">
              <w:rPr>
                <w:rFonts w:ascii="Calibri" w:hAnsi="Calibri" w:cs="Calibri"/>
              </w:rPr>
              <w:t xml:space="preserve"> self</w:t>
            </w:r>
            <w:r w:rsidR="00C170D1" w:rsidRPr="005E26F5">
              <w:rPr>
                <w:rFonts w:ascii="Calibri" w:hAnsi="Calibri" w:cs="Calibri"/>
              </w:rPr>
              <w:t>-isolate</w:t>
            </w:r>
            <w:r w:rsidR="008827F4" w:rsidRPr="005E26F5">
              <w:rPr>
                <w:rFonts w:ascii="Calibri" w:hAnsi="Calibri" w:cs="Calibri"/>
              </w:rPr>
              <w:t xml:space="preserve"> if they have </w:t>
            </w:r>
            <w:r w:rsidR="00C31513" w:rsidRPr="005E26F5">
              <w:rPr>
                <w:rFonts w:ascii="Calibri" w:hAnsi="Calibri" w:cs="Calibri"/>
              </w:rPr>
              <w:t>symptoms</w:t>
            </w:r>
            <w:r w:rsidR="008827F4" w:rsidRPr="005E26F5">
              <w:rPr>
                <w:rFonts w:ascii="Calibri" w:hAnsi="Calibri" w:cs="Calibri"/>
              </w:rPr>
              <w:t>.</w:t>
            </w:r>
          </w:p>
          <w:p w14:paraId="6C56087D" w14:textId="4EE81E71" w:rsidR="00C170D1" w:rsidRPr="005E26F5" w:rsidRDefault="00C170D1" w:rsidP="004F0941">
            <w:pPr>
              <w:pStyle w:val="ListParagraph"/>
              <w:numPr>
                <w:ilvl w:val="0"/>
                <w:numId w:val="2"/>
              </w:num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 xml:space="preserve">Anyone who wishes to shield will </w:t>
            </w:r>
            <w:r w:rsidR="00F5297C" w:rsidRPr="005E26F5">
              <w:rPr>
                <w:rFonts w:ascii="Calibri" w:hAnsi="Calibri" w:cs="Calibri"/>
              </w:rPr>
              <w:t>be permitted to do so.</w:t>
            </w:r>
          </w:p>
          <w:p w14:paraId="7899C409" w14:textId="77777777" w:rsidR="00AA4D16" w:rsidRDefault="00AC2307" w:rsidP="004F0941">
            <w:pPr>
              <w:pStyle w:val="ListParagraph"/>
              <w:numPr>
                <w:ilvl w:val="0"/>
                <w:numId w:val="2"/>
              </w:num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NHS App promoted </w:t>
            </w:r>
            <w:r w:rsidR="00FC38FD">
              <w:rPr>
                <w:rFonts w:ascii="Calibri" w:hAnsi="Calibri" w:cs="Calibri"/>
              </w:rPr>
              <w:t>and a</w:t>
            </w:r>
            <w:r w:rsidR="00B61229" w:rsidRPr="005E26F5">
              <w:rPr>
                <w:rFonts w:ascii="Calibri" w:hAnsi="Calibri" w:cs="Calibri"/>
              </w:rPr>
              <w:t>ttend</w:t>
            </w:r>
            <w:r w:rsidR="00A65177">
              <w:rPr>
                <w:rFonts w:ascii="Calibri" w:hAnsi="Calibri" w:cs="Calibri"/>
              </w:rPr>
              <w:t xml:space="preserve">ees </w:t>
            </w:r>
            <w:r w:rsidR="00FC38FD">
              <w:rPr>
                <w:rFonts w:ascii="Calibri" w:hAnsi="Calibri" w:cs="Calibri"/>
              </w:rPr>
              <w:t xml:space="preserve">required to scan or provide </w:t>
            </w:r>
            <w:r w:rsidR="00A65177">
              <w:rPr>
                <w:rFonts w:ascii="Calibri" w:hAnsi="Calibri" w:cs="Calibri"/>
              </w:rPr>
              <w:t xml:space="preserve">contact information </w:t>
            </w:r>
            <w:r w:rsidR="00FC38FD" w:rsidRPr="005E26F5">
              <w:rPr>
                <w:rFonts w:ascii="Calibri" w:hAnsi="Calibri" w:cs="Calibri"/>
              </w:rPr>
              <w:t xml:space="preserve">to comply with the requirements for the NHS Track and Trace. </w:t>
            </w:r>
            <w:r w:rsidR="00AA4D16">
              <w:rPr>
                <w:rFonts w:ascii="Calibri" w:hAnsi="Calibri" w:cs="Calibri"/>
              </w:rPr>
              <w:t xml:space="preserve">Personal data </w:t>
            </w:r>
            <w:r w:rsidR="00B61229" w:rsidRPr="005E26F5">
              <w:rPr>
                <w:rFonts w:ascii="Calibri" w:hAnsi="Calibri" w:cs="Calibri"/>
              </w:rPr>
              <w:t>will be kept for 21 days</w:t>
            </w:r>
            <w:r w:rsidR="00F772AE" w:rsidRPr="005E26F5">
              <w:rPr>
                <w:rFonts w:ascii="Calibri" w:hAnsi="Calibri" w:cs="Calibri"/>
              </w:rPr>
              <w:t xml:space="preserve"> in</w:t>
            </w:r>
            <w:r w:rsidR="00CA5140" w:rsidRPr="005E26F5">
              <w:rPr>
                <w:rFonts w:ascii="Calibri" w:hAnsi="Calibri" w:cs="Calibri"/>
              </w:rPr>
              <w:t xml:space="preserve"> </w:t>
            </w:r>
            <w:r w:rsidR="00F772AE" w:rsidRPr="005E26F5">
              <w:rPr>
                <w:rFonts w:ascii="Calibri" w:hAnsi="Calibri" w:cs="Calibri"/>
              </w:rPr>
              <w:t xml:space="preserve">line with </w:t>
            </w:r>
            <w:r w:rsidR="00AA4D16">
              <w:rPr>
                <w:rFonts w:ascii="Calibri" w:hAnsi="Calibri" w:cs="Calibri"/>
              </w:rPr>
              <w:t xml:space="preserve">guidance and </w:t>
            </w:r>
            <w:r w:rsidR="00F772AE" w:rsidRPr="005E26F5">
              <w:rPr>
                <w:rFonts w:ascii="Calibri" w:hAnsi="Calibri" w:cs="Calibri"/>
              </w:rPr>
              <w:t xml:space="preserve">the </w:t>
            </w:r>
            <w:r w:rsidR="00175CC8" w:rsidRPr="005E26F5">
              <w:rPr>
                <w:rFonts w:ascii="Calibri" w:hAnsi="Calibri" w:cs="Calibri"/>
              </w:rPr>
              <w:t>C</w:t>
            </w:r>
            <w:r w:rsidR="00F772AE" w:rsidRPr="005E26F5">
              <w:rPr>
                <w:rFonts w:ascii="Calibri" w:hAnsi="Calibri" w:cs="Calibri"/>
              </w:rPr>
              <w:t>lub’s data protection policy</w:t>
            </w:r>
            <w:r w:rsidR="00AA4D16">
              <w:rPr>
                <w:rFonts w:ascii="Calibri" w:hAnsi="Calibri" w:cs="Calibri"/>
              </w:rPr>
              <w:t xml:space="preserve">. </w:t>
            </w:r>
          </w:p>
          <w:p w14:paraId="7E7FCF48" w14:textId="168B49C5" w:rsidR="00B61229" w:rsidRPr="005E26F5" w:rsidRDefault="00B24A54" w:rsidP="004F0941">
            <w:pPr>
              <w:pStyle w:val="ListParagraph"/>
              <w:numPr>
                <w:ilvl w:val="0"/>
                <w:numId w:val="2"/>
              </w:num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lastRenderedPageBreak/>
              <w:t>Conf</w:t>
            </w:r>
            <w:r w:rsidR="000848CB" w:rsidRPr="005E26F5">
              <w:rPr>
                <w:rFonts w:ascii="Calibri" w:hAnsi="Calibri" w:cs="Calibri"/>
              </w:rPr>
              <w:t>i</w:t>
            </w:r>
            <w:r w:rsidRPr="005E26F5">
              <w:rPr>
                <w:rFonts w:ascii="Calibri" w:hAnsi="Calibri" w:cs="Calibri"/>
              </w:rPr>
              <w:t xml:space="preserve">rmation will be obtained from visiting teams to confirm they </w:t>
            </w:r>
            <w:r w:rsidR="009D7940" w:rsidRPr="005E26F5">
              <w:rPr>
                <w:rFonts w:ascii="Calibri" w:hAnsi="Calibri" w:cs="Calibri"/>
              </w:rPr>
              <w:t>have all contact details for their visiting team.</w:t>
            </w:r>
          </w:p>
          <w:p w14:paraId="65A5CFE9" w14:textId="69E27D87" w:rsidR="009D7940" w:rsidRPr="005E26F5" w:rsidRDefault="001930CD" w:rsidP="004F0941">
            <w:pPr>
              <w:pStyle w:val="ListParagraph"/>
              <w:numPr>
                <w:ilvl w:val="0"/>
                <w:numId w:val="2"/>
              </w:num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 xml:space="preserve">Communication will be sent to all with regards to the stadium controls in place by the </w:t>
            </w:r>
            <w:r w:rsidR="00175CC8" w:rsidRPr="005E26F5">
              <w:rPr>
                <w:rFonts w:ascii="Calibri" w:hAnsi="Calibri" w:cs="Calibri"/>
              </w:rPr>
              <w:t>C</w:t>
            </w:r>
            <w:r w:rsidR="007B6ED3" w:rsidRPr="005E26F5">
              <w:rPr>
                <w:rFonts w:ascii="Calibri" w:hAnsi="Calibri" w:cs="Calibri"/>
              </w:rPr>
              <w:t>lub for attendance at training/matches.</w:t>
            </w:r>
          </w:p>
          <w:p w14:paraId="51A99B95" w14:textId="176BC9C1" w:rsidR="009E773E" w:rsidRPr="005E26F5" w:rsidRDefault="00887F6A" w:rsidP="005D4F18">
            <w:pPr>
              <w:pStyle w:val="ListParagraph"/>
              <w:numPr>
                <w:ilvl w:val="0"/>
                <w:numId w:val="2"/>
              </w:num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A Matchday </w:t>
            </w:r>
            <w:proofErr w:type="spellStart"/>
            <w:r>
              <w:rPr>
                <w:rFonts w:ascii="Calibri" w:hAnsi="Calibri" w:cs="Calibri"/>
              </w:rPr>
              <w:t>Covid</w:t>
            </w:r>
            <w:proofErr w:type="spellEnd"/>
            <w:r>
              <w:rPr>
                <w:rFonts w:ascii="Calibri" w:hAnsi="Calibri" w:cs="Calibri"/>
              </w:rPr>
              <w:t xml:space="preserve"> Officer will ensure controls</w:t>
            </w:r>
            <w:r w:rsidR="00303804">
              <w:rPr>
                <w:rFonts w:ascii="Calibri" w:hAnsi="Calibri" w:cs="Calibri"/>
              </w:rPr>
              <w:t xml:space="preserve"> are</w:t>
            </w:r>
            <w:r>
              <w:rPr>
                <w:rFonts w:ascii="Calibri" w:hAnsi="Calibri" w:cs="Calibri"/>
              </w:rPr>
              <w:t xml:space="preserve"> in place and </w:t>
            </w:r>
            <w:r w:rsidR="00303804">
              <w:rPr>
                <w:rFonts w:ascii="Calibri" w:hAnsi="Calibri" w:cs="Calibri"/>
              </w:rPr>
              <w:t xml:space="preserve">rules being compiled with. A </w:t>
            </w:r>
            <w:r>
              <w:rPr>
                <w:rFonts w:ascii="Calibri" w:hAnsi="Calibri" w:cs="Calibri"/>
              </w:rPr>
              <w:t xml:space="preserve">record </w:t>
            </w:r>
            <w:r w:rsidR="00303804">
              <w:rPr>
                <w:rFonts w:ascii="Calibri" w:hAnsi="Calibri" w:cs="Calibri"/>
              </w:rPr>
              <w:t xml:space="preserve">of </w:t>
            </w:r>
            <w:r w:rsidR="001F26FC" w:rsidRPr="005D4F18">
              <w:rPr>
                <w:rFonts w:ascii="Calibri" w:hAnsi="Calibri" w:cs="Calibri"/>
              </w:rPr>
              <w:t>observ</w:t>
            </w:r>
            <w:r>
              <w:rPr>
                <w:rFonts w:ascii="Calibri" w:hAnsi="Calibri" w:cs="Calibri"/>
              </w:rPr>
              <w:t xml:space="preserve">ations for each match </w:t>
            </w:r>
            <w:r w:rsidR="00303804">
              <w:rPr>
                <w:rFonts w:ascii="Calibri" w:hAnsi="Calibri" w:cs="Calibri"/>
              </w:rPr>
              <w:t xml:space="preserve">will be maintained and are available on request. </w:t>
            </w:r>
          </w:p>
        </w:tc>
        <w:tc>
          <w:tcPr>
            <w:tcW w:w="993" w:type="dxa"/>
          </w:tcPr>
          <w:p w14:paraId="72C28DC0" w14:textId="34A3A675" w:rsidR="00C15B1C" w:rsidRPr="005E26F5" w:rsidRDefault="00E7667C" w:rsidP="00C15B1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lastRenderedPageBreak/>
              <w:t>2</w:t>
            </w:r>
          </w:p>
        </w:tc>
        <w:tc>
          <w:tcPr>
            <w:tcW w:w="1134" w:type="dxa"/>
          </w:tcPr>
          <w:p w14:paraId="2CC4EACC" w14:textId="6F44920B" w:rsidR="00C15B1C" w:rsidRPr="005E26F5" w:rsidRDefault="00E7667C" w:rsidP="00C15B1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  <w:tc>
          <w:tcPr>
            <w:tcW w:w="992" w:type="dxa"/>
          </w:tcPr>
          <w:p w14:paraId="19706B41" w14:textId="53EC53F3" w:rsidR="00C15B1C" w:rsidRPr="005E26F5" w:rsidRDefault="007F3212" w:rsidP="00C15B1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8</w:t>
            </w:r>
          </w:p>
        </w:tc>
      </w:tr>
    </w:tbl>
    <w:p w14:paraId="43C7FA9F" w14:textId="2F04DC73" w:rsidR="00F232C0" w:rsidRPr="005E26F5" w:rsidRDefault="00F232C0">
      <w:pPr>
        <w:rPr>
          <w:rFonts w:ascii="Calibri" w:hAnsi="Calibri" w:cs="Calibri"/>
        </w:rPr>
      </w:pPr>
    </w:p>
    <w:tbl>
      <w:tblPr>
        <w:tblStyle w:val="TableGrid"/>
        <w:tblW w:w="15593" w:type="dxa"/>
        <w:tblInd w:w="-1139" w:type="dxa"/>
        <w:tblLook w:val="04A0" w:firstRow="1" w:lastRow="0" w:firstColumn="1" w:lastColumn="0" w:noHBand="0" w:noVBand="1"/>
      </w:tblPr>
      <w:tblGrid>
        <w:gridCol w:w="1674"/>
        <w:gridCol w:w="1754"/>
        <w:gridCol w:w="1184"/>
        <w:gridCol w:w="1184"/>
        <w:gridCol w:w="785"/>
        <w:gridCol w:w="5753"/>
        <w:gridCol w:w="1184"/>
        <w:gridCol w:w="1109"/>
        <w:gridCol w:w="966"/>
      </w:tblGrid>
      <w:tr w:rsidR="000D6587" w:rsidRPr="005E26F5" w14:paraId="4A22350C" w14:textId="77777777" w:rsidTr="00F82ACD">
        <w:tc>
          <w:tcPr>
            <w:tcW w:w="1674" w:type="dxa"/>
            <w:shd w:val="clear" w:color="auto" w:fill="9CC2E5" w:themeFill="accent5" w:themeFillTint="99"/>
          </w:tcPr>
          <w:p w14:paraId="1056089E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Activity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9CC2E5" w:themeFill="accent5" w:themeFillTint="99"/>
          </w:tcPr>
          <w:p w14:paraId="4F955889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Task Specific Hazards(s)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2F725005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4F7497E6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Probability</w:t>
            </w:r>
          </w:p>
        </w:tc>
        <w:tc>
          <w:tcPr>
            <w:tcW w:w="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46F4225A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</w:p>
        </w:tc>
        <w:tc>
          <w:tcPr>
            <w:tcW w:w="5753" w:type="dxa"/>
            <w:tcBorders>
              <w:left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1ED6C1B2" w14:textId="72410A58" w:rsidR="000D6587" w:rsidRPr="005E26F5" w:rsidRDefault="000D6587" w:rsidP="00EF7C19">
            <w:pPr>
              <w:rPr>
                <w:rFonts w:ascii="Calibri" w:hAnsi="Calibri" w:cs="Calibri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2FD18BD4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14EE0668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Rating</w:t>
            </w:r>
          </w:p>
        </w:tc>
        <w:tc>
          <w:tcPr>
            <w:tcW w:w="9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0A7874B7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</w:p>
        </w:tc>
      </w:tr>
      <w:tr w:rsidR="000D6587" w:rsidRPr="005E26F5" w14:paraId="4EC0891A" w14:textId="77777777" w:rsidTr="00F82ACD">
        <w:tc>
          <w:tcPr>
            <w:tcW w:w="1674" w:type="dxa"/>
            <w:shd w:val="clear" w:color="auto" w:fill="9CC2E5" w:themeFill="accent5" w:themeFillTint="99"/>
          </w:tcPr>
          <w:p w14:paraId="1D59D96A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</w:p>
        </w:tc>
        <w:tc>
          <w:tcPr>
            <w:tcW w:w="1754" w:type="dxa"/>
            <w:tcBorders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1AF678FF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7C8C9F08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Probability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39BDF24A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Severity</w:t>
            </w:r>
          </w:p>
        </w:tc>
        <w:tc>
          <w:tcPr>
            <w:tcW w:w="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4704C870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Rating</w:t>
            </w:r>
          </w:p>
        </w:tc>
        <w:tc>
          <w:tcPr>
            <w:tcW w:w="5753" w:type="dxa"/>
            <w:tcBorders>
              <w:left w:val="single" w:sz="4" w:space="0" w:color="auto"/>
            </w:tcBorders>
            <w:shd w:val="clear" w:color="auto" w:fill="9CC2E5" w:themeFill="accent5" w:themeFillTint="99"/>
          </w:tcPr>
          <w:p w14:paraId="1D8A5C70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</w:p>
        </w:tc>
        <w:tc>
          <w:tcPr>
            <w:tcW w:w="1184" w:type="dxa"/>
            <w:tcBorders>
              <w:top w:val="single" w:sz="4" w:space="0" w:color="auto"/>
            </w:tcBorders>
            <w:shd w:val="clear" w:color="auto" w:fill="9CC2E5" w:themeFill="accent5" w:themeFillTint="99"/>
          </w:tcPr>
          <w:p w14:paraId="6008EFCE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Probability</w:t>
            </w:r>
          </w:p>
        </w:tc>
        <w:tc>
          <w:tcPr>
            <w:tcW w:w="1109" w:type="dxa"/>
            <w:tcBorders>
              <w:top w:val="single" w:sz="4" w:space="0" w:color="auto"/>
            </w:tcBorders>
            <w:shd w:val="clear" w:color="auto" w:fill="9CC2E5" w:themeFill="accent5" w:themeFillTint="99"/>
          </w:tcPr>
          <w:p w14:paraId="51E497BD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Severity</w:t>
            </w:r>
          </w:p>
        </w:tc>
        <w:tc>
          <w:tcPr>
            <w:tcW w:w="966" w:type="dxa"/>
            <w:tcBorders>
              <w:top w:val="single" w:sz="4" w:space="0" w:color="auto"/>
            </w:tcBorders>
            <w:shd w:val="clear" w:color="auto" w:fill="9CC2E5" w:themeFill="accent5" w:themeFillTint="99"/>
          </w:tcPr>
          <w:p w14:paraId="499E08B3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Rating</w:t>
            </w:r>
          </w:p>
        </w:tc>
      </w:tr>
      <w:tr w:rsidR="00F82ACD" w:rsidRPr="005E26F5" w14:paraId="2B07F638" w14:textId="77777777" w:rsidTr="00F82ACD">
        <w:tc>
          <w:tcPr>
            <w:tcW w:w="1674" w:type="dxa"/>
          </w:tcPr>
          <w:p w14:paraId="4B588EA0" w14:textId="4710C61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Access Control</w:t>
            </w:r>
          </w:p>
        </w:tc>
        <w:tc>
          <w:tcPr>
            <w:tcW w:w="1754" w:type="dxa"/>
            <w:tcBorders>
              <w:bottom w:val="single" w:sz="4" w:space="0" w:color="auto"/>
              <w:right w:val="single" w:sz="4" w:space="0" w:color="auto"/>
            </w:tcBorders>
          </w:tcPr>
          <w:p w14:paraId="1F646459" w14:textId="61F784C1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Infection risk of Covid-19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A6419" w14:textId="01C4F405" w:rsidR="00F82ACD" w:rsidRPr="005E26F5" w:rsidRDefault="00F82ACD" w:rsidP="00F82AC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F1502" w14:textId="7BD20DFF" w:rsidR="00F82ACD" w:rsidRPr="005E26F5" w:rsidRDefault="00F82ACD" w:rsidP="00F82AC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  <w:tc>
          <w:tcPr>
            <w:tcW w:w="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5C637" w14:textId="446FF9F5" w:rsidR="00F82ACD" w:rsidRPr="005E26F5" w:rsidRDefault="00F82ACD" w:rsidP="00F82AC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6</w:t>
            </w:r>
          </w:p>
        </w:tc>
        <w:tc>
          <w:tcPr>
            <w:tcW w:w="5753" w:type="dxa"/>
            <w:tcBorders>
              <w:left w:val="single" w:sz="4" w:space="0" w:color="auto"/>
            </w:tcBorders>
          </w:tcPr>
          <w:p w14:paraId="1460B08F" w14:textId="5B9197C2" w:rsidR="00F82ACD" w:rsidRDefault="00F82ACD" w:rsidP="00F82ACD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Manned access control will be managed via the turnstiles.</w:t>
            </w:r>
          </w:p>
          <w:p w14:paraId="7B77E6C8" w14:textId="408D8FAB" w:rsidR="00F82ACD" w:rsidRPr="005E26F5" w:rsidRDefault="00F82ACD" w:rsidP="00F82ACD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Operator to wear gloves and have screen in place.</w:t>
            </w:r>
          </w:p>
          <w:p w14:paraId="5732F06D" w14:textId="07731D81" w:rsidR="007B2BDE" w:rsidRDefault="007B2BDE" w:rsidP="00F82ACD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Tickets will be sold </w:t>
            </w:r>
            <w:r w:rsidR="00FD0FDE">
              <w:rPr>
                <w:rFonts w:ascii="Calibri" w:hAnsi="Calibri" w:cs="Calibri"/>
              </w:rPr>
              <w:t xml:space="preserve">online </w:t>
            </w:r>
            <w:r>
              <w:rPr>
                <w:rFonts w:ascii="Calibri" w:hAnsi="Calibri" w:cs="Calibri"/>
              </w:rPr>
              <w:t>in advance</w:t>
            </w:r>
            <w:r w:rsidR="00FD0FDE">
              <w:rPr>
                <w:rFonts w:ascii="Calibri" w:hAnsi="Calibri" w:cs="Calibri"/>
              </w:rPr>
              <w:t xml:space="preserve"> </w:t>
            </w:r>
            <w:r w:rsidR="00FD0FDE" w:rsidRPr="005E26F5">
              <w:rPr>
                <w:rFonts w:ascii="Calibri" w:hAnsi="Calibri" w:cs="Calibri"/>
              </w:rPr>
              <w:t>or on the day by contactless card payment</w:t>
            </w:r>
            <w:r w:rsidR="00FD0FDE">
              <w:rPr>
                <w:rFonts w:ascii="Calibri" w:hAnsi="Calibri" w:cs="Calibri"/>
              </w:rPr>
              <w:t xml:space="preserve"> to minimise cash payments. </w:t>
            </w:r>
          </w:p>
          <w:p w14:paraId="5F2A28C0" w14:textId="5A05DF20" w:rsidR="00F82ACD" w:rsidRPr="005E26F5" w:rsidRDefault="00F82ACD" w:rsidP="00F82ACD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 xml:space="preserve">A one-way system will operate </w:t>
            </w:r>
            <w:r w:rsidR="001046C2">
              <w:rPr>
                <w:rFonts w:ascii="Calibri" w:hAnsi="Calibri" w:cs="Calibri"/>
              </w:rPr>
              <w:t xml:space="preserve">for </w:t>
            </w:r>
            <w:r w:rsidR="00270687">
              <w:rPr>
                <w:rFonts w:ascii="Calibri" w:hAnsi="Calibri" w:cs="Calibri"/>
              </w:rPr>
              <w:t>the entrance and catering areas w</w:t>
            </w:r>
            <w:r w:rsidRPr="005E26F5">
              <w:rPr>
                <w:rFonts w:ascii="Calibri" w:hAnsi="Calibri" w:cs="Calibri"/>
              </w:rPr>
              <w:t>ith social distancing markers in place.</w:t>
            </w:r>
          </w:p>
          <w:p w14:paraId="7D9D6148" w14:textId="491586AD" w:rsidR="00F82ACD" w:rsidRPr="005E26F5" w:rsidRDefault="00F82ACD" w:rsidP="00F82ACD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PPE will be provided if medical assistance is required and social distancing is not possible.</w:t>
            </w:r>
          </w:p>
          <w:p w14:paraId="7720920D" w14:textId="132E76F0" w:rsidR="00F82ACD" w:rsidRPr="005E26F5" w:rsidRDefault="00F82ACD" w:rsidP="00F82ACD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 xml:space="preserve">Hand sanitiser is provided </w:t>
            </w:r>
            <w:r w:rsidR="00270687">
              <w:rPr>
                <w:rFonts w:ascii="Calibri" w:hAnsi="Calibri" w:cs="Calibri"/>
              </w:rPr>
              <w:t xml:space="preserve">on </w:t>
            </w:r>
            <w:r w:rsidR="00CA6016">
              <w:rPr>
                <w:rFonts w:ascii="Calibri" w:hAnsi="Calibri" w:cs="Calibri"/>
              </w:rPr>
              <w:t xml:space="preserve">entrance to the ground and </w:t>
            </w:r>
            <w:r w:rsidR="0075289D">
              <w:rPr>
                <w:rFonts w:ascii="Calibri" w:hAnsi="Calibri" w:cs="Calibri"/>
              </w:rPr>
              <w:t xml:space="preserve">any indoor </w:t>
            </w:r>
            <w:r w:rsidR="00CA6016">
              <w:rPr>
                <w:rFonts w:ascii="Calibri" w:hAnsi="Calibri" w:cs="Calibri"/>
              </w:rPr>
              <w:t>areas.</w:t>
            </w:r>
            <w:r w:rsidRPr="005E26F5">
              <w:rPr>
                <w:rFonts w:ascii="Calibri" w:hAnsi="Calibri" w:cs="Calibri"/>
              </w:rPr>
              <w:t xml:space="preserve"> </w:t>
            </w:r>
          </w:p>
          <w:p w14:paraId="232337AD" w14:textId="11CD5FED" w:rsidR="00F82ACD" w:rsidRDefault="00F82ACD" w:rsidP="00F82ACD">
            <w:pPr>
              <w:pStyle w:val="ListParagraph"/>
              <w:numPr>
                <w:ilvl w:val="0"/>
                <w:numId w:val="3"/>
              </w:numPr>
              <w:rPr>
                <w:rFonts w:ascii="Calibri" w:hAnsi="Calibri" w:cs="Calibri"/>
              </w:rPr>
            </w:pPr>
            <w:r w:rsidRPr="005D4F18">
              <w:rPr>
                <w:rFonts w:ascii="Calibri" w:hAnsi="Calibri" w:cs="Calibri"/>
              </w:rPr>
              <w:t>Signage inside the stadium will provide guidance and reminders of social distancing measures.</w:t>
            </w:r>
          </w:p>
          <w:p w14:paraId="0EE5C18C" w14:textId="10C27EF8" w:rsidR="00F82ACD" w:rsidRDefault="00F82ACD" w:rsidP="00F82ACD">
            <w:pPr>
              <w:rPr>
                <w:rFonts w:ascii="Calibri" w:hAnsi="Calibri" w:cs="Calibri"/>
              </w:rPr>
            </w:pPr>
          </w:p>
          <w:p w14:paraId="108DAA51" w14:textId="2CA3A450" w:rsidR="00F82ACD" w:rsidRDefault="00F82ACD" w:rsidP="00F82ACD">
            <w:pPr>
              <w:rPr>
                <w:rFonts w:ascii="Calibri" w:hAnsi="Calibri" w:cs="Calibri"/>
              </w:rPr>
            </w:pPr>
          </w:p>
          <w:p w14:paraId="1CE35F37" w14:textId="77777777" w:rsidR="00793CBF" w:rsidRPr="0047614F" w:rsidRDefault="00793CBF" w:rsidP="00F82ACD">
            <w:pPr>
              <w:rPr>
                <w:rFonts w:ascii="Calibri" w:hAnsi="Calibri" w:cs="Calibri"/>
              </w:rPr>
            </w:pPr>
          </w:p>
          <w:p w14:paraId="02417DEE" w14:textId="0C60DAE2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  <w:tc>
          <w:tcPr>
            <w:tcW w:w="1184" w:type="dxa"/>
          </w:tcPr>
          <w:p w14:paraId="2588D2A1" w14:textId="2E202C5A" w:rsidR="00F82ACD" w:rsidRPr="005E26F5" w:rsidRDefault="00F82ACD" w:rsidP="00F82AC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1109" w:type="dxa"/>
          </w:tcPr>
          <w:p w14:paraId="0D0522B1" w14:textId="5964BC0C" w:rsidR="00F82ACD" w:rsidRPr="005E26F5" w:rsidRDefault="00F82ACD" w:rsidP="00F82AC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  <w:tc>
          <w:tcPr>
            <w:tcW w:w="966" w:type="dxa"/>
          </w:tcPr>
          <w:p w14:paraId="19108D43" w14:textId="088F0D8D" w:rsidR="00F82ACD" w:rsidRPr="005E26F5" w:rsidRDefault="00F82ACD" w:rsidP="00F82AC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8</w:t>
            </w:r>
          </w:p>
        </w:tc>
      </w:tr>
      <w:tr w:rsidR="00F82ACD" w:rsidRPr="005E26F5" w14:paraId="4A5C4362" w14:textId="77777777" w:rsidTr="00F82ACD">
        <w:tc>
          <w:tcPr>
            <w:tcW w:w="1674" w:type="dxa"/>
            <w:shd w:val="clear" w:color="auto" w:fill="9CC2E5" w:themeFill="accent5" w:themeFillTint="99"/>
          </w:tcPr>
          <w:p w14:paraId="54CA68BD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lastRenderedPageBreak/>
              <w:t>Activity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9CC2E5" w:themeFill="accent5" w:themeFillTint="99"/>
          </w:tcPr>
          <w:p w14:paraId="7420FEC3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Task Specific Hazards(s)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30DA7275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4765B078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Probability</w:t>
            </w:r>
          </w:p>
        </w:tc>
        <w:tc>
          <w:tcPr>
            <w:tcW w:w="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232FCDC0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  <w:tc>
          <w:tcPr>
            <w:tcW w:w="5753" w:type="dxa"/>
            <w:tcBorders>
              <w:left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7BF516A3" w14:textId="4876023F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04726DE5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34EE9547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Rating</w:t>
            </w:r>
          </w:p>
        </w:tc>
        <w:tc>
          <w:tcPr>
            <w:tcW w:w="9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3FE18947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</w:tr>
      <w:tr w:rsidR="00F82ACD" w:rsidRPr="005E26F5" w14:paraId="76BD6CB3" w14:textId="77777777" w:rsidTr="00F82ACD">
        <w:tc>
          <w:tcPr>
            <w:tcW w:w="1674" w:type="dxa"/>
            <w:shd w:val="clear" w:color="auto" w:fill="9CC2E5" w:themeFill="accent5" w:themeFillTint="99"/>
          </w:tcPr>
          <w:p w14:paraId="5091D13B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  <w:tc>
          <w:tcPr>
            <w:tcW w:w="1754" w:type="dxa"/>
            <w:tcBorders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05149AFB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028A3ACC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Probability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0BFE4CA6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Severity</w:t>
            </w:r>
          </w:p>
        </w:tc>
        <w:tc>
          <w:tcPr>
            <w:tcW w:w="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35CF3A0D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Rating</w:t>
            </w:r>
          </w:p>
        </w:tc>
        <w:tc>
          <w:tcPr>
            <w:tcW w:w="5753" w:type="dxa"/>
            <w:tcBorders>
              <w:left w:val="single" w:sz="4" w:space="0" w:color="auto"/>
            </w:tcBorders>
            <w:shd w:val="clear" w:color="auto" w:fill="9CC2E5" w:themeFill="accent5" w:themeFillTint="99"/>
          </w:tcPr>
          <w:p w14:paraId="69F2C29A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  <w:tc>
          <w:tcPr>
            <w:tcW w:w="1184" w:type="dxa"/>
            <w:tcBorders>
              <w:top w:val="single" w:sz="4" w:space="0" w:color="auto"/>
            </w:tcBorders>
            <w:shd w:val="clear" w:color="auto" w:fill="9CC2E5" w:themeFill="accent5" w:themeFillTint="99"/>
          </w:tcPr>
          <w:p w14:paraId="21208037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Probability</w:t>
            </w:r>
          </w:p>
        </w:tc>
        <w:tc>
          <w:tcPr>
            <w:tcW w:w="1109" w:type="dxa"/>
            <w:tcBorders>
              <w:top w:val="single" w:sz="4" w:space="0" w:color="auto"/>
            </w:tcBorders>
            <w:shd w:val="clear" w:color="auto" w:fill="9CC2E5" w:themeFill="accent5" w:themeFillTint="99"/>
          </w:tcPr>
          <w:p w14:paraId="76E37187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Severity</w:t>
            </w:r>
          </w:p>
        </w:tc>
        <w:tc>
          <w:tcPr>
            <w:tcW w:w="966" w:type="dxa"/>
            <w:tcBorders>
              <w:top w:val="single" w:sz="4" w:space="0" w:color="auto"/>
            </w:tcBorders>
            <w:shd w:val="clear" w:color="auto" w:fill="9CC2E5" w:themeFill="accent5" w:themeFillTint="99"/>
          </w:tcPr>
          <w:p w14:paraId="0E87470D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Rating</w:t>
            </w:r>
          </w:p>
        </w:tc>
      </w:tr>
      <w:tr w:rsidR="00F82ACD" w:rsidRPr="005E26F5" w14:paraId="0EC310FC" w14:textId="77777777" w:rsidTr="00F82ACD">
        <w:tc>
          <w:tcPr>
            <w:tcW w:w="1674" w:type="dxa"/>
          </w:tcPr>
          <w:p w14:paraId="5C000AF5" w14:textId="3F3CF378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H &amp; S Arrangements and First Aid</w:t>
            </w:r>
          </w:p>
        </w:tc>
        <w:tc>
          <w:tcPr>
            <w:tcW w:w="1754" w:type="dxa"/>
            <w:tcBorders>
              <w:bottom w:val="single" w:sz="4" w:space="0" w:color="auto"/>
              <w:right w:val="single" w:sz="4" w:space="0" w:color="auto"/>
            </w:tcBorders>
          </w:tcPr>
          <w:p w14:paraId="08B143A1" w14:textId="55A21B0C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Infection risk of Covid-19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C3D2D" w14:textId="730790FE" w:rsidR="00F82ACD" w:rsidRPr="005E26F5" w:rsidRDefault="00F82ACD" w:rsidP="00F82AC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397FA" w14:textId="04525803" w:rsidR="00F82ACD" w:rsidRPr="005E26F5" w:rsidRDefault="00F82ACD" w:rsidP="00F82AC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  <w:tc>
          <w:tcPr>
            <w:tcW w:w="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A273D" w14:textId="3BB360C3" w:rsidR="00F82ACD" w:rsidRPr="005E26F5" w:rsidRDefault="00F82ACD" w:rsidP="00F82AC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6</w:t>
            </w:r>
          </w:p>
        </w:tc>
        <w:tc>
          <w:tcPr>
            <w:tcW w:w="5753" w:type="dxa"/>
            <w:tcBorders>
              <w:left w:val="single" w:sz="4" w:space="0" w:color="auto"/>
            </w:tcBorders>
          </w:tcPr>
          <w:p w14:paraId="581838E9" w14:textId="77777777" w:rsidR="00F82ACD" w:rsidRPr="005E26F5" w:rsidRDefault="00F82ACD" w:rsidP="00F82ACD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Medical and PPE provision is available at the ground to follow The FA PPE level requirements for First Aid.</w:t>
            </w:r>
          </w:p>
          <w:p w14:paraId="0CFEA306" w14:textId="77777777" w:rsidR="00F82ACD" w:rsidRPr="005E26F5" w:rsidRDefault="00F82ACD" w:rsidP="00F82ACD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First Aiders are advised to wash hands after treatment and record name date and treatment provided for NHS track and trace process.</w:t>
            </w:r>
          </w:p>
          <w:p w14:paraId="7B003167" w14:textId="77777777" w:rsidR="00F82ACD" w:rsidRPr="005E26F5" w:rsidRDefault="00F82ACD" w:rsidP="00F82ACD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Suitable sanitisation process in place for stadium touchpoints.</w:t>
            </w:r>
          </w:p>
          <w:p w14:paraId="184A6B40" w14:textId="77777777" w:rsidR="00F82ACD" w:rsidRPr="005E26F5" w:rsidRDefault="00F82ACD" w:rsidP="00F82ACD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Signage regarding handwashing and social distancing is displayed.</w:t>
            </w:r>
          </w:p>
          <w:p w14:paraId="16F583EE" w14:textId="162C8552" w:rsidR="00F82ACD" w:rsidRPr="005E26F5" w:rsidRDefault="00F82ACD" w:rsidP="00F82ACD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Handwash, sanitiser and wipes are available.</w:t>
            </w:r>
          </w:p>
          <w:p w14:paraId="67BC5340" w14:textId="25EF6716" w:rsidR="00F82ACD" w:rsidRPr="00225B1A" w:rsidRDefault="00F82ACD" w:rsidP="00F82ACD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</w:rPr>
            </w:pPr>
            <w:r w:rsidRPr="00225B1A">
              <w:rPr>
                <w:rFonts w:ascii="Calibri" w:hAnsi="Calibri" w:cs="Calibri"/>
              </w:rPr>
              <w:t xml:space="preserve">A quarantine room </w:t>
            </w:r>
            <w:r w:rsidR="00225B1A" w:rsidRPr="00225B1A">
              <w:rPr>
                <w:rFonts w:ascii="Calibri" w:hAnsi="Calibri" w:cs="Calibri"/>
              </w:rPr>
              <w:t xml:space="preserve">will be </w:t>
            </w:r>
            <w:r w:rsidRPr="00225B1A">
              <w:rPr>
                <w:rFonts w:ascii="Calibri" w:hAnsi="Calibri" w:cs="Calibri"/>
              </w:rPr>
              <w:t xml:space="preserve">allocated which has direct access to the outdoors and first aid including wipes and sanitiser. </w:t>
            </w:r>
          </w:p>
          <w:p w14:paraId="58302BB2" w14:textId="16C7E625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  <w:tc>
          <w:tcPr>
            <w:tcW w:w="1184" w:type="dxa"/>
          </w:tcPr>
          <w:p w14:paraId="4B093204" w14:textId="6B93DAD9" w:rsidR="00F82ACD" w:rsidRPr="005E26F5" w:rsidRDefault="00F82ACD" w:rsidP="00F82AC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1109" w:type="dxa"/>
          </w:tcPr>
          <w:p w14:paraId="3AD0A1F0" w14:textId="223FB803" w:rsidR="00F82ACD" w:rsidRPr="005E26F5" w:rsidRDefault="00F82ACD" w:rsidP="00F82AC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  <w:tc>
          <w:tcPr>
            <w:tcW w:w="966" w:type="dxa"/>
          </w:tcPr>
          <w:p w14:paraId="1454E66C" w14:textId="01830444" w:rsidR="00F82ACD" w:rsidRPr="005E26F5" w:rsidRDefault="00F82ACD" w:rsidP="00F82AC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8</w:t>
            </w:r>
          </w:p>
          <w:p w14:paraId="7B4CF76F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  <w:p w14:paraId="45A5B69F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  <w:p w14:paraId="382055D1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  <w:p w14:paraId="6550E61A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  <w:p w14:paraId="507D114A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  <w:p w14:paraId="384E0777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  <w:p w14:paraId="0AC06BAF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  <w:p w14:paraId="136B6C4C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  <w:p w14:paraId="27908D34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  <w:p w14:paraId="784B5DA5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  <w:p w14:paraId="0977885E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  <w:p w14:paraId="70E14FE6" w14:textId="7E547774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</w:tr>
      <w:tr w:rsidR="00F82ACD" w:rsidRPr="005E26F5" w14:paraId="634FCF5D" w14:textId="77777777" w:rsidTr="00F82ACD">
        <w:tc>
          <w:tcPr>
            <w:tcW w:w="1674" w:type="dxa"/>
            <w:shd w:val="clear" w:color="auto" w:fill="9CC2E5" w:themeFill="accent5" w:themeFillTint="99"/>
          </w:tcPr>
          <w:p w14:paraId="3F36F5EF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Activity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9CC2E5" w:themeFill="accent5" w:themeFillTint="99"/>
          </w:tcPr>
          <w:p w14:paraId="3A85A3DF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Task Specific Hazards(s)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33EC77E1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11BFD2B9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Probability</w:t>
            </w:r>
          </w:p>
        </w:tc>
        <w:tc>
          <w:tcPr>
            <w:tcW w:w="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0703D0D6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  <w:tc>
          <w:tcPr>
            <w:tcW w:w="5753" w:type="dxa"/>
            <w:tcBorders>
              <w:left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386F5C1D" w14:textId="3F129F4C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232D8B1F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253EDBC9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Rating</w:t>
            </w:r>
          </w:p>
        </w:tc>
        <w:tc>
          <w:tcPr>
            <w:tcW w:w="9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77827858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</w:tr>
      <w:tr w:rsidR="00F82ACD" w:rsidRPr="005E26F5" w14:paraId="789B55F2" w14:textId="77777777" w:rsidTr="00F82ACD">
        <w:tc>
          <w:tcPr>
            <w:tcW w:w="1674" w:type="dxa"/>
            <w:shd w:val="clear" w:color="auto" w:fill="9CC2E5" w:themeFill="accent5" w:themeFillTint="99"/>
          </w:tcPr>
          <w:p w14:paraId="07D30552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  <w:tc>
          <w:tcPr>
            <w:tcW w:w="1754" w:type="dxa"/>
            <w:tcBorders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457FC8CC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524701D1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Probability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091D8240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Severity</w:t>
            </w:r>
          </w:p>
        </w:tc>
        <w:tc>
          <w:tcPr>
            <w:tcW w:w="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4C1A8420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Rating</w:t>
            </w:r>
          </w:p>
        </w:tc>
        <w:tc>
          <w:tcPr>
            <w:tcW w:w="5753" w:type="dxa"/>
            <w:tcBorders>
              <w:left w:val="single" w:sz="4" w:space="0" w:color="auto"/>
            </w:tcBorders>
            <w:shd w:val="clear" w:color="auto" w:fill="9CC2E5" w:themeFill="accent5" w:themeFillTint="99"/>
          </w:tcPr>
          <w:p w14:paraId="304BA647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  <w:tc>
          <w:tcPr>
            <w:tcW w:w="1184" w:type="dxa"/>
            <w:tcBorders>
              <w:top w:val="single" w:sz="4" w:space="0" w:color="auto"/>
            </w:tcBorders>
            <w:shd w:val="clear" w:color="auto" w:fill="9CC2E5" w:themeFill="accent5" w:themeFillTint="99"/>
          </w:tcPr>
          <w:p w14:paraId="6136C5C9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Probability</w:t>
            </w:r>
          </w:p>
        </w:tc>
        <w:tc>
          <w:tcPr>
            <w:tcW w:w="1109" w:type="dxa"/>
            <w:tcBorders>
              <w:top w:val="single" w:sz="4" w:space="0" w:color="auto"/>
            </w:tcBorders>
            <w:shd w:val="clear" w:color="auto" w:fill="9CC2E5" w:themeFill="accent5" w:themeFillTint="99"/>
          </w:tcPr>
          <w:p w14:paraId="0D4EA19D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Severity</w:t>
            </w:r>
          </w:p>
        </w:tc>
        <w:tc>
          <w:tcPr>
            <w:tcW w:w="966" w:type="dxa"/>
            <w:tcBorders>
              <w:top w:val="single" w:sz="4" w:space="0" w:color="auto"/>
            </w:tcBorders>
            <w:shd w:val="clear" w:color="auto" w:fill="9CC2E5" w:themeFill="accent5" w:themeFillTint="99"/>
          </w:tcPr>
          <w:p w14:paraId="1C9AC59A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Rating</w:t>
            </w:r>
          </w:p>
        </w:tc>
      </w:tr>
      <w:tr w:rsidR="00F82ACD" w:rsidRPr="005E26F5" w14:paraId="53372CA7" w14:textId="77777777" w:rsidTr="00F82ACD">
        <w:tc>
          <w:tcPr>
            <w:tcW w:w="1674" w:type="dxa"/>
          </w:tcPr>
          <w:p w14:paraId="6BA1AAB4" w14:textId="5805F992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Break times /</w:t>
            </w:r>
          </w:p>
          <w:p w14:paraId="7A3D1D2C" w14:textId="5E4EAC2E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half time</w:t>
            </w:r>
          </w:p>
        </w:tc>
        <w:tc>
          <w:tcPr>
            <w:tcW w:w="1754" w:type="dxa"/>
            <w:tcBorders>
              <w:bottom w:val="single" w:sz="4" w:space="0" w:color="auto"/>
              <w:right w:val="single" w:sz="4" w:space="0" w:color="auto"/>
            </w:tcBorders>
          </w:tcPr>
          <w:p w14:paraId="15950F5B" w14:textId="70025B34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Infection risk of Covid-19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ADEF8" w14:textId="4CC85758" w:rsidR="00F82ACD" w:rsidRPr="005E26F5" w:rsidRDefault="00F82ACD" w:rsidP="00F82AC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87975" w14:textId="3CCBA63B" w:rsidR="00F82ACD" w:rsidRPr="005E26F5" w:rsidRDefault="00F82ACD" w:rsidP="00F82AC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  <w:tc>
          <w:tcPr>
            <w:tcW w:w="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83B2C" w14:textId="1B10A254" w:rsidR="00F82ACD" w:rsidRPr="005E26F5" w:rsidRDefault="00F82ACD" w:rsidP="00F82AC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6</w:t>
            </w:r>
          </w:p>
        </w:tc>
        <w:tc>
          <w:tcPr>
            <w:tcW w:w="5753" w:type="dxa"/>
            <w:tcBorders>
              <w:left w:val="single" w:sz="4" w:space="0" w:color="auto"/>
            </w:tcBorders>
          </w:tcPr>
          <w:p w14:paraId="1CDE9DD3" w14:textId="092BFD8C" w:rsidR="00F82ACD" w:rsidRPr="005E26F5" w:rsidRDefault="00F82ACD" w:rsidP="00793CBF">
            <w:pPr>
              <w:pStyle w:val="ListParagraph"/>
              <w:numPr>
                <w:ilvl w:val="0"/>
                <w:numId w:val="5"/>
              </w:numPr>
              <w:ind w:left="360"/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Players will be reminded to keep social distancing a priority during any breaks.</w:t>
            </w:r>
          </w:p>
          <w:p w14:paraId="2CAA3BB1" w14:textId="4B9CBCFF" w:rsidR="00F82ACD" w:rsidRPr="005E26F5" w:rsidRDefault="00F82ACD" w:rsidP="00793CBF">
            <w:pPr>
              <w:pStyle w:val="ListParagraph"/>
              <w:numPr>
                <w:ilvl w:val="0"/>
                <w:numId w:val="5"/>
              </w:numPr>
              <w:ind w:left="360"/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Players will be asked to bring their own named water bottles</w:t>
            </w:r>
            <w:r w:rsidR="009D1008">
              <w:rPr>
                <w:rFonts w:ascii="Calibri" w:hAnsi="Calibri" w:cs="Calibri"/>
              </w:rPr>
              <w:t xml:space="preserve"> and use</w:t>
            </w:r>
            <w:r w:rsidRPr="005E26F5">
              <w:rPr>
                <w:rFonts w:ascii="Calibri" w:hAnsi="Calibri" w:cs="Calibri"/>
              </w:rPr>
              <w:t xml:space="preserve"> hand sanitiser </w:t>
            </w:r>
            <w:r w:rsidR="009D1008">
              <w:rPr>
                <w:rFonts w:ascii="Calibri" w:hAnsi="Calibri" w:cs="Calibri"/>
              </w:rPr>
              <w:t>for</w:t>
            </w:r>
            <w:r w:rsidRPr="005E26F5">
              <w:rPr>
                <w:rFonts w:ascii="Calibri" w:hAnsi="Calibri" w:cs="Calibri"/>
              </w:rPr>
              <w:t xml:space="preserve"> their training or match session which are to be used during, before and after any break.</w:t>
            </w:r>
          </w:p>
          <w:p w14:paraId="71D0024F" w14:textId="77777777" w:rsidR="00F82ACD" w:rsidRPr="005E26F5" w:rsidRDefault="00F82ACD" w:rsidP="00793CBF">
            <w:pPr>
              <w:pStyle w:val="ListParagraph"/>
              <w:numPr>
                <w:ilvl w:val="0"/>
                <w:numId w:val="5"/>
              </w:numPr>
              <w:ind w:left="360"/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Volunteers/Staff reminded of social distancing.</w:t>
            </w:r>
          </w:p>
          <w:p w14:paraId="53F5831E" w14:textId="77777777" w:rsidR="00F82ACD" w:rsidRPr="005E26F5" w:rsidRDefault="00F82ACD" w:rsidP="00793CBF">
            <w:pPr>
              <w:pStyle w:val="ListParagraph"/>
              <w:ind w:left="360"/>
              <w:rPr>
                <w:rFonts w:ascii="Calibri" w:hAnsi="Calibri" w:cs="Calibri"/>
              </w:rPr>
            </w:pPr>
          </w:p>
          <w:p w14:paraId="5D5A917D" w14:textId="78959553" w:rsidR="00F82ACD" w:rsidRDefault="00F82ACD" w:rsidP="00F82ACD">
            <w:pPr>
              <w:rPr>
                <w:rFonts w:ascii="Calibri" w:hAnsi="Calibri" w:cs="Calibri"/>
              </w:rPr>
            </w:pPr>
          </w:p>
          <w:p w14:paraId="1D8E7D93" w14:textId="77777777" w:rsidR="0075289D" w:rsidRPr="005E26F5" w:rsidRDefault="0075289D" w:rsidP="00F82ACD">
            <w:pPr>
              <w:rPr>
                <w:rFonts w:ascii="Calibri" w:hAnsi="Calibri" w:cs="Calibri"/>
              </w:rPr>
            </w:pPr>
          </w:p>
          <w:p w14:paraId="5732CD44" w14:textId="6402E00F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  <w:tc>
          <w:tcPr>
            <w:tcW w:w="1184" w:type="dxa"/>
          </w:tcPr>
          <w:p w14:paraId="52F99214" w14:textId="68301F7E" w:rsidR="00F82ACD" w:rsidRPr="005E26F5" w:rsidRDefault="00F82ACD" w:rsidP="00F82AC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1109" w:type="dxa"/>
          </w:tcPr>
          <w:p w14:paraId="4B65E414" w14:textId="193520B5" w:rsidR="00F82ACD" w:rsidRPr="005E26F5" w:rsidRDefault="00F82ACD" w:rsidP="00F82AC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  <w:tc>
          <w:tcPr>
            <w:tcW w:w="966" w:type="dxa"/>
          </w:tcPr>
          <w:p w14:paraId="1EEBB2CD" w14:textId="263483DE" w:rsidR="00F82ACD" w:rsidRPr="005E26F5" w:rsidRDefault="00F82ACD" w:rsidP="00F82AC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8</w:t>
            </w:r>
          </w:p>
        </w:tc>
      </w:tr>
      <w:tr w:rsidR="00F82ACD" w:rsidRPr="005E26F5" w14:paraId="028B904A" w14:textId="77777777" w:rsidTr="00F82ACD">
        <w:tc>
          <w:tcPr>
            <w:tcW w:w="1674" w:type="dxa"/>
            <w:shd w:val="clear" w:color="auto" w:fill="9CC2E5" w:themeFill="accent5" w:themeFillTint="99"/>
          </w:tcPr>
          <w:p w14:paraId="7A9ECA1A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lastRenderedPageBreak/>
              <w:t>Activity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9CC2E5" w:themeFill="accent5" w:themeFillTint="99"/>
          </w:tcPr>
          <w:p w14:paraId="38BC32F8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Task Specific Hazards(s)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26FC20BF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31811242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Probability</w:t>
            </w:r>
          </w:p>
        </w:tc>
        <w:tc>
          <w:tcPr>
            <w:tcW w:w="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3FA643C5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  <w:tc>
          <w:tcPr>
            <w:tcW w:w="5753" w:type="dxa"/>
            <w:tcBorders>
              <w:left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6882B594" w14:textId="48216B9F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797CE6DF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47B1FFBC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Rating</w:t>
            </w:r>
          </w:p>
        </w:tc>
        <w:tc>
          <w:tcPr>
            <w:tcW w:w="9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12AC998E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</w:tr>
      <w:tr w:rsidR="00F82ACD" w:rsidRPr="005E26F5" w14:paraId="19B7AD66" w14:textId="77777777" w:rsidTr="00F82ACD">
        <w:tc>
          <w:tcPr>
            <w:tcW w:w="1674" w:type="dxa"/>
            <w:shd w:val="clear" w:color="auto" w:fill="9CC2E5" w:themeFill="accent5" w:themeFillTint="99"/>
          </w:tcPr>
          <w:p w14:paraId="3F2B2719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  <w:tc>
          <w:tcPr>
            <w:tcW w:w="1754" w:type="dxa"/>
            <w:tcBorders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7587B71C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72889385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Probability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7C905A50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Severity</w:t>
            </w:r>
          </w:p>
        </w:tc>
        <w:tc>
          <w:tcPr>
            <w:tcW w:w="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48E598C9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Rating</w:t>
            </w:r>
          </w:p>
        </w:tc>
        <w:tc>
          <w:tcPr>
            <w:tcW w:w="5753" w:type="dxa"/>
            <w:tcBorders>
              <w:left w:val="single" w:sz="4" w:space="0" w:color="auto"/>
            </w:tcBorders>
            <w:shd w:val="clear" w:color="auto" w:fill="9CC2E5" w:themeFill="accent5" w:themeFillTint="99"/>
          </w:tcPr>
          <w:p w14:paraId="2B233C40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  <w:tc>
          <w:tcPr>
            <w:tcW w:w="1184" w:type="dxa"/>
            <w:tcBorders>
              <w:top w:val="single" w:sz="4" w:space="0" w:color="auto"/>
            </w:tcBorders>
            <w:shd w:val="clear" w:color="auto" w:fill="9CC2E5" w:themeFill="accent5" w:themeFillTint="99"/>
          </w:tcPr>
          <w:p w14:paraId="01CB25F1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Probability</w:t>
            </w:r>
          </w:p>
        </w:tc>
        <w:tc>
          <w:tcPr>
            <w:tcW w:w="1109" w:type="dxa"/>
            <w:tcBorders>
              <w:top w:val="single" w:sz="4" w:space="0" w:color="auto"/>
            </w:tcBorders>
            <w:shd w:val="clear" w:color="auto" w:fill="9CC2E5" w:themeFill="accent5" w:themeFillTint="99"/>
          </w:tcPr>
          <w:p w14:paraId="697B34FD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Severity</w:t>
            </w:r>
          </w:p>
        </w:tc>
        <w:tc>
          <w:tcPr>
            <w:tcW w:w="966" w:type="dxa"/>
            <w:tcBorders>
              <w:top w:val="single" w:sz="4" w:space="0" w:color="auto"/>
            </w:tcBorders>
            <w:shd w:val="clear" w:color="auto" w:fill="9CC2E5" w:themeFill="accent5" w:themeFillTint="99"/>
          </w:tcPr>
          <w:p w14:paraId="36ACAEB9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Rating</w:t>
            </w:r>
          </w:p>
        </w:tc>
      </w:tr>
      <w:tr w:rsidR="00F82ACD" w:rsidRPr="005E26F5" w14:paraId="4825DC05" w14:textId="77777777" w:rsidTr="00F82ACD">
        <w:tc>
          <w:tcPr>
            <w:tcW w:w="1674" w:type="dxa"/>
          </w:tcPr>
          <w:p w14:paraId="3683F2C1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Toilets</w:t>
            </w:r>
          </w:p>
        </w:tc>
        <w:tc>
          <w:tcPr>
            <w:tcW w:w="1754" w:type="dxa"/>
            <w:tcBorders>
              <w:bottom w:val="single" w:sz="4" w:space="0" w:color="auto"/>
              <w:right w:val="single" w:sz="4" w:space="0" w:color="auto"/>
            </w:tcBorders>
          </w:tcPr>
          <w:p w14:paraId="7F04A1A3" w14:textId="1CB731CF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Infection risk of Covid-19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9EE03" w14:textId="47B39365" w:rsidR="00F82ACD" w:rsidRPr="005E26F5" w:rsidRDefault="00F82ACD" w:rsidP="00F82AC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CD669" w14:textId="4F2A68ED" w:rsidR="00F82ACD" w:rsidRPr="005E26F5" w:rsidRDefault="00F82ACD" w:rsidP="00F82AC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  <w:tc>
          <w:tcPr>
            <w:tcW w:w="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A5494" w14:textId="37DDE2C9" w:rsidR="00F82ACD" w:rsidRPr="005E26F5" w:rsidRDefault="00F82ACD" w:rsidP="00F82AC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6</w:t>
            </w:r>
          </w:p>
        </w:tc>
        <w:tc>
          <w:tcPr>
            <w:tcW w:w="5753" w:type="dxa"/>
            <w:tcBorders>
              <w:left w:val="single" w:sz="4" w:space="0" w:color="auto"/>
            </w:tcBorders>
          </w:tcPr>
          <w:p w14:paraId="5F08D902" w14:textId="508066B2" w:rsidR="00F82ACD" w:rsidRPr="005E26F5" w:rsidRDefault="00F82ACD" w:rsidP="00F82ACD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 xml:space="preserve">Toilets will be regularly cleaned. </w:t>
            </w:r>
          </w:p>
          <w:p w14:paraId="7080D22A" w14:textId="17193F53" w:rsidR="00F82ACD" w:rsidRPr="005E26F5" w:rsidRDefault="00F82ACD" w:rsidP="00F82ACD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 xml:space="preserve">Toilets will have a one-way system where possible and </w:t>
            </w:r>
            <w:r w:rsidR="009D1008">
              <w:rPr>
                <w:rFonts w:ascii="Calibri" w:hAnsi="Calibri" w:cs="Calibri"/>
              </w:rPr>
              <w:t xml:space="preserve">with limited on numbers </w:t>
            </w:r>
            <w:r w:rsidR="00334142">
              <w:rPr>
                <w:rFonts w:ascii="Calibri" w:hAnsi="Calibri" w:cs="Calibri"/>
              </w:rPr>
              <w:t>inside. St</w:t>
            </w:r>
            <w:r w:rsidRPr="005E26F5">
              <w:rPr>
                <w:rFonts w:ascii="Calibri" w:hAnsi="Calibri" w:cs="Calibri"/>
              </w:rPr>
              <w:t xml:space="preserve">ewards </w:t>
            </w:r>
            <w:r w:rsidR="00334142">
              <w:rPr>
                <w:rFonts w:ascii="Calibri" w:hAnsi="Calibri" w:cs="Calibri"/>
              </w:rPr>
              <w:t>to m</w:t>
            </w:r>
            <w:r w:rsidRPr="005E26F5">
              <w:rPr>
                <w:rFonts w:ascii="Calibri" w:hAnsi="Calibri" w:cs="Calibri"/>
              </w:rPr>
              <w:t xml:space="preserve">arshal during busy times. </w:t>
            </w:r>
          </w:p>
          <w:p w14:paraId="3A8563ED" w14:textId="1D80A329" w:rsidR="00F82ACD" w:rsidRPr="005E26F5" w:rsidRDefault="00F82ACD" w:rsidP="00F82ACD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During pitch opening times, the toilets will be checked prior to match to ensure stocks of consumables and handwash as required.</w:t>
            </w:r>
          </w:p>
          <w:p w14:paraId="190B7D09" w14:textId="010DF989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  <w:tc>
          <w:tcPr>
            <w:tcW w:w="1184" w:type="dxa"/>
          </w:tcPr>
          <w:p w14:paraId="68C88BC6" w14:textId="5651FBDB" w:rsidR="00F82ACD" w:rsidRPr="005E26F5" w:rsidRDefault="00F82ACD" w:rsidP="00F82AC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1109" w:type="dxa"/>
          </w:tcPr>
          <w:p w14:paraId="70A70C09" w14:textId="2237DB4D" w:rsidR="00F82ACD" w:rsidRPr="005E26F5" w:rsidRDefault="00F82ACD" w:rsidP="00F82AC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  <w:tc>
          <w:tcPr>
            <w:tcW w:w="966" w:type="dxa"/>
          </w:tcPr>
          <w:p w14:paraId="53859EB1" w14:textId="53E4CB2C" w:rsidR="00F82ACD" w:rsidRPr="005E26F5" w:rsidRDefault="00F82ACD" w:rsidP="00F82AC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8</w:t>
            </w:r>
          </w:p>
        </w:tc>
      </w:tr>
      <w:tr w:rsidR="00F82ACD" w:rsidRPr="005E26F5" w14:paraId="22A2A202" w14:textId="77777777" w:rsidTr="00F82ACD">
        <w:tc>
          <w:tcPr>
            <w:tcW w:w="1674" w:type="dxa"/>
            <w:shd w:val="clear" w:color="auto" w:fill="9CC2E5" w:themeFill="accent5" w:themeFillTint="99"/>
          </w:tcPr>
          <w:p w14:paraId="2AB503F4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Activity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9CC2E5" w:themeFill="accent5" w:themeFillTint="99"/>
          </w:tcPr>
          <w:p w14:paraId="7D657843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Task Specific Hazards(s)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38C38D43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410F24F9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Probability</w:t>
            </w:r>
          </w:p>
        </w:tc>
        <w:tc>
          <w:tcPr>
            <w:tcW w:w="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7D0A31EE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  <w:tc>
          <w:tcPr>
            <w:tcW w:w="5753" w:type="dxa"/>
            <w:tcBorders>
              <w:left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0B2A70A0" w14:textId="6E474443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762F52A9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10830180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Rating</w:t>
            </w:r>
          </w:p>
        </w:tc>
        <w:tc>
          <w:tcPr>
            <w:tcW w:w="9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0CDD58C1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</w:tr>
      <w:tr w:rsidR="00F82ACD" w:rsidRPr="005E26F5" w14:paraId="1F8F1CEE" w14:textId="77777777" w:rsidTr="00F82ACD">
        <w:tc>
          <w:tcPr>
            <w:tcW w:w="1674" w:type="dxa"/>
            <w:shd w:val="clear" w:color="auto" w:fill="9CC2E5" w:themeFill="accent5" w:themeFillTint="99"/>
          </w:tcPr>
          <w:p w14:paraId="542DDB8D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  <w:tc>
          <w:tcPr>
            <w:tcW w:w="1754" w:type="dxa"/>
            <w:tcBorders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7E4C8C3B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59ACB5BC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Probability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51C4C257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Severity</w:t>
            </w:r>
          </w:p>
        </w:tc>
        <w:tc>
          <w:tcPr>
            <w:tcW w:w="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046063AB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Rating</w:t>
            </w:r>
          </w:p>
        </w:tc>
        <w:tc>
          <w:tcPr>
            <w:tcW w:w="5753" w:type="dxa"/>
            <w:tcBorders>
              <w:left w:val="single" w:sz="4" w:space="0" w:color="auto"/>
            </w:tcBorders>
            <w:shd w:val="clear" w:color="auto" w:fill="9CC2E5" w:themeFill="accent5" w:themeFillTint="99"/>
          </w:tcPr>
          <w:p w14:paraId="00DC455B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  <w:tc>
          <w:tcPr>
            <w:tcW w:w="1184" w:type="dxa"/>
            <w:tcBorders>
              <w:top w:val="single" w:sz="4" w:space="0" w:color="auto"/>
            </w:tcBorders>
            <w:shd w:val="clear" w:color="auto" w:fill="9CC2E5" w:themeFill="accent5" w:themeFillTint="99"/>
          </w:tcPr>
          <w:p w14:paraId="1D5D6A4F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Probability</w:t>
            </w:r>
          </w:p>
        </w:tc>
        <w:tc>
          <w:tcPr>
            <w:tcW w:w="1109" w:type="dxa"/>
            <w:tcBorders>
              <w:top w:val="single" w:sz="4" w:space="0" w:color="auto"/>
            </w:tcBorders>
            <w:shd w:val="clear" w:color="auto" w:fill="9CC2E5" w:themeFill="accent5" w:themeFillTint="99"/>
          </w:tcPr>
          <w:p w14:paraId="23C41FA9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Severity</w:t>
            </w:r>
          </w:p>
        </w:tc>
        <w:tc>
          <w:tcPr>
            <w:tcW w:w="966" w:type="dxa"/>
            <w:tcBorders>
              <w:top w:val="single" w:sz="4" w:space="0" w:color="auto"/>
            </w:tcBorders>
            <w:shd w:val="clear" w:color="auto" w:fill="9CC2E5" w:themeFill="accent5" w:themeFillTint="99"/>
          </w:tcPr>
          <w:p w14:paraId="35FF55E6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Rating</w:t>
            </w:r>
          </w:p>
        </w:tc>
      </w:tr>
      <w:tr w:rsidR="00F82ACD" w:rsidRPr="005E26F5" w14:paraId="28D3646D" w14:textId="77777777" w:rsidTr="00F82ACD">
        <w:tc>
          <w:tcPr>
            <w:tcW w:w="1674" w:type="dxa"/>
          </w:tcPr>
          <w:p w14:paraId="50559374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 xml:space="preserve">Spectator stands and terracing </w:t>
            </w:r>
          </w:p>
        </w:tc>
        <w:tc>
          <w:tcPr>
            <w:tcW w:w="1754" w:type="dxa"/>
            <w:tcBorders>
              <w:bottom w:val="single" w:sz="4" w:space="0" w:color="auto"/>
              <w:right w:val="single" w:sz="4" w:space="0" w:color="auto"/>
            </w:tcBorders>
          </w:tcPr>
          <w:p w14:paraId="7E069D6E" w14:textId="53DC12AE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Infection risk of Covid-19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2926D" w14:textId="0B534BA7" w:rsidR="00F82ACD" w:rsidRPr="005E26F5" w:rsidRDefault="00F82ACD" w:rsidP="00F82AC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8370A" w14:textId="1589F207" w:rsidR="00F82ACD" w:rsidRPr="005E26F5" w:rsidRDefault="00F82ACD" w:rsidP="00F82AC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  <w:tc>
          <w:tcPr>
            <w:tcW w:w="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45380" w14:textId="4B933050" w:rsidR="00F82ACD" w:rsidRPr="005E26F5" w:rsidRDefault="00F82ACD" w:rsidP="00F82AC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6</w:t>
            </w:r>
          </w:p>
        </w:tc>
        <w:tc>
          <w:tcPr>
            <w:tcW w:w="5753" w:type="dxa"/>
            <w:tcBorders>
              <w:left w:val="single" w:sz="4" w:space="0" w:color="auto"/>
            </w:tcBorders>
          </w:tcPr>
          <w:p w14:paraId="1D48A895" w14:textId="3B23B3FD" w:rsidR="00F82ACD" w:rsidRPr="005E26F5" w:rsidRDefault="00F82ACD" w:rsidP="00F82ACD">
            <w:pPr>
              <w:pStyle w:val="ListParagraph"/>
              <w:numPr>
                <w:ilvl w:val="0"/>
                <w:numId w:val="9"/>
              </w:num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Spectators reminded to social distance around the ground and to leave gaps in seating for non-family groups</w:t>
            </w:r>
            <w:r>
              <w:rPr>
                <w:rFonts w:ascii="Calibri" w:hAnsi="Calibri" w:cs="Calibri"/>
              </w:rPr>
              <w:t xml:space="preserve">. </w:t>
            </w:r>
          </w:p>
          <w:p w14:paraId="16C881F6" w14:textId="2B94221E" w:rsidR="00F82ACD" w:rsidRPr="0047614F" w:rsidRDefault="00F82ACD" w:rsidP="00F82ACD">
            <w:pPr>
              <w:pStyle w:val="ListParagraph"/>
              <w:numPr>
                <w:ilvl w:val="0"/>
                <w:numId w:val="9"/>
              </w:numPr>
              <w:rPr>
                <w:rFonts w:ascii="Calibri" w:hAnsi="Calibri" w:cs="Calibri"/>
              </w:rPr>
            </w:pPr>
            <w:r w:rsidRPr="0047614F">
              <w:rPr>
                <w:rFonts w:ascii="Calibri" w:hAnsi="Calibri" w:cs="Calibri"/>
              </w:rPr>
              <w:t xml:space="preserve">Rails </w:t>
            </w:r>
            <w:r w:rsidR="00334142">
              <w:rPr>
                <w:rFonts w:ascii="Calibri" w:hAnsi="Calibri" w:cs="Calibri"/>
              </w:rPr>
              <w:t xml:space="preserve">and seats </w:t>
            </w:r>
            <w:r w:rsidRPr="0047614F">
              <w:rPr>
                <w:rFonts w:ascii="Calibri" w:hAnsi="Calibri" w:cs="Calibri"/>
              </w:rPr>
              <w:t xml:space="preserve">to be sanitiser around ground prior to match. </w:t>
            </w:r>
          </w:p>
          <w:p w14:paraId="7B4C5753" w14:textId="768C53C8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  <w:tc>
          <w:tcPr>
            <w:tcW w:w="1184" w:type="dxa"/>
          </w:tcPr>
          <w:p w14:paraId="3ABF04C3" w14:textId="68B13E0F" w:rsidR="00F82ACD" w:rsidRPr="005E26F5" w:rsidRDefault="00F82ACD" w:rsidP="00F82AC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1109" w:type="dxa"/>
          </w:tcPr>
          <w:p w14:paraId="4D267F30" w14:textId="72A6ACD9" w:rsidR="00F82ACD" w:rsidRPr="005E26F5" w:rsidRDefault="00F82ACD" w:rsidP="00F82AC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  <w:tc>
          <w:tcPr>
            <w:tcW w:w="966" w:type="dxa"/>
          </w:tcPr>
          <w:p w14:paraId="58EA1FD0" w14:textId="7F41F425" w:rsidR="00F82ACD" w:rsidRPr="005E26F5" w:rsidRDefault="00F82ACD" w:rsidP="00F82AC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8</w:t>
            </w:r>
          </w:p>
        </w:tc>
      </w:tr>
      <w:tr w:rsidR="00F82ACD" w:rsidRPr="005E26F5" w14:paraId="617EE819" w14:textId="77777777" w:rsidTr="00F82ACD">
        <w:tc>
          <w:tcPr>
            <w:tcW w:w="1674" w:type="dxa"/>
            <w:shd w:val="clear" w:color="auto" w:fill="9CC2E5" w:themeFill="accent5" w:themeFillTint="99"/>
          </w:tcPr>
          <w:p w14:paraId="0CFFAC13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Activity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9CC2E5" w:themeFill="accent5" w:themeFillTint="99"/>
          </w:tcPr>
          <w:p w14:paraId="47791AA9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Task Specific Hazards(s)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0C00A35C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0F87AB5C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Probability</w:t>
            </w:r>
          </w:p>
        </w:tc>
        <w:tc>
          <w:tcPr>
            <w:tcW w:w="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62C59EF8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  <w:tc>
          <w:tcPr>
            <w:tcW w:w="5753" w:type="dxa"/>
            <w:tcBorders>
              <w:left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527072EC" w14:textId="1B2F913A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3EF5B7FA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739FCF67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Rating</w:t>
            </w:r>
          </w:p>
        </w:tc>
        <w:tc>
          <w:tcPr>
            <w:tcW w:w="9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54E49D99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</w:tr>
      <w:tr w:rsidR="00F82ACD" w:rsidRPr="005E26F5" w14:paraId="1327103F" w14:textId="77777777" w:rsidTr="00F82ACD">
        <w:tc>
          <w:tcPr>
            <w:tcW w:w="1674" w:type="dxa"/>
            <w:shd w:val="clear" w:color="auto" w:fill="9CC2E5" w:themeFill="accent5" w:themeFillTint="99"/>
          </w:tcPr>
          <w:p w14:paraId="5C9AE80A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  <w:tc>
          <w:tcPr>
            <w:tcW w:w="1754" w:type="dxa"/>
            <w:tcBorders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3DC4A31F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3BB2ADC9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Probability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50C1C379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Severity</w:t>
            </w:r>
          </w:p>
        </w:tc>
        <w:tc>
          <w:tcPr>
            <w:tcW w:w="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3474CF6D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Rating</w:t>
            </w:r>
          </w:p>
        </w:tc>
        <w:tc>
          <w:tcPr>
            <w:tcW w:w="5753" w:type="dxa"/>
            <w:tcBorders>
              <w:left w:val="single" w:sz="4" w:space="0" w:color="auto"/>
            </w:tcBorders>
            <w:shd w:val="clear" w:color="auto" w:fill="9CC2E5" w:themeFill="accent5" w:themeFillTint="99"/>
          </w:tcPr>
          <w:p w14:paraId="0046539B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  <w:tc>
          <w:tcPr>
            <w:tcW w:w="1184" w:type="dxa"/>
            <w:tcBorders>
              <w:top w:val="single" w:sz="4" w:space="0" w:color="auto"/>
            </w:tcBorders>
            <w:shd w:val="clear" w:color="auto" w:fill="9CC2E5" w:themeFill="accent5" w:themeFillTint="99"/>
          </w:tcPr>
          <w:p w14:paraId="25020DF8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Probability</w:t>
            </w:r>
          </w:p>
        </w:tc>
        <w:tc>
          <w:tcPr>
            <w:tcW w:w="1109" w:type="dxa"/>
            <w:tcBorders>
              <w:top w:val="single" w:sz="4" w:space="0" w:color="auto"/>
            </w:tcBorders>
            <w:shd w:val="clear" w:color="auto" w:fill="9CC2E5" w:themeFill="accent5" w:themeFillTint="99"/>
          </w:tcPr>
          <w:p w14:paraId="5ADEA076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Severity</w:t>
            </w:r>
          </w:p>
        </w:tc>
        <w:tc>
          <w:tcPr>
            <w:tcW w:w="966" w:type="dxa"/>
            <w:tcBorders>
              <w:top w:val="single" w:sz="4" w:space="0" w:color="auto"/>
            </w:tcBorders>
            <w:shd w:val="clear" w:color="auto" w:fill="9CC2E5" w:themeFill="accent5" w:themeFillTint="99"/>
          </w:tcPr>
          <w:p w14:paraId="29BEAE07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Rating</w:t>
            </w:r>
          </w:p>
        </w:tc>
      </w:tr>
      <w:tr w:rsidR="00F82ACD" w:rsidRPr="005E26F5" w14:paraId="7150A209" w14:textId="77777777" w:rsidTr="00F82ACD">
        <w:tc>
          <w:tcPr>
            <w:tcW w:w="1674" w:type="dxa"/>
          </w:tcPr>
          <w:p w14:paraId="3EA5CF73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Competitive match play and training</w:t>
            </w:r>
          </w:p>
          <w:p w14:paraId="7521BEDD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  <w:p w14:paraId="74B43131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  <w:p w14:paraId="2C3A2AF1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  <w:p w14:paraId="3DB8CB7B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  <w:p w14:paraId="70E86B16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  <w:p w14:paraId="6A1F98CF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  <w:p w14:paraId="10B90BC6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  <w:p w14:paraId="3939D3FA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  <w:p w14:paraId="7F7B0B93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  <w:p w14:paraId="4B0D17CD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  <w:p w14:paraId="3125CFE2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  <w:p w14:paraId="5A6EA163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  <w:p w14:paraId="5F51F0F6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  <w:p w14:paraId="4371C6D0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  <w:p w14:paraId="30D062CA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  <w:p w14:paraId="27EF2CCC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  <w:p w14:paraId="2CBFF6BA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  <w:p w14:paraId="6A3DE29B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  <w:p w14:paraId="0F5EC263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  <w:p w14:paraId="506248B8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  <w:p w14:paraId="6038EC54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  <w:p w14:paraId="60CE71C3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  <w:p w14:paraId="777EC6C1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  <w:p w14:paraId="57D69E61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  <w:p w14:paraId="50167EDC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  <w:p w14:paraId="48D12B00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  <w:p w14:paraId="04D6C3FB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  <w:p w14:paraId="4AD23C5A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  <w:p w14:paraId="16F046A4" w14:textId="77777777" w:rsidR="00F82ACD" w:rsidRPr="005E26F5" w:rsidRDefault="00F82ACD" w:rsidP="00F82ACD">
            <w:pPr>
              <w:rPr>
                <w:rFonts w:ascii="Calibri" w:hAnsi="Calibri" w:cs="Calibri"/>
              </w:rPr>
            </w:pPr>
          </w:p>
          <w:p w14:paraId="5CA70239" w14:textId="7E6229F3" w:rsidR="00F82ACD" w:rsidRPr="005E26F5" w:rsidRDefault="00F82ACD" w:rsidP="00F82ACD">
            <w:pPr>
              <w:rPr>
                <w:rFonts w:ascii="Calibri" w:hAnsi="Calibri" w:cs="Calibri"/>
              </w:rPr>
            </w:pPr>
          </w:p>
        </w:tc>
        <w:tc>
          <w:tcPr>
            <w:tcW w:w="1754" w:type="dxa"/>
            <w:tcBorders>
              <w:bottom w:val="single" w:sz="4" w:space="0" w:color="auto"/>
              <w:right w:val="single" w:sz="4" w:space="0" w:color="auto"/>
            </w:tcBorders>
          </w:tcPr>
          <w:p w14:paraId="0E0D2D89" w14:textId="7EA5DD31" w:rsidR="00F82ACD" w:rsidRPr="005E26F5" w:rsidRDefault="00F82ACD" w:rsidP="00F82ACD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lastRenderedPageBreak/>
              <w:t>Infection risk of Covid-19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898AB" w14:textId="20401E43" w:rsidR="00F82ACD" w:rsidRPr="005E26F5" w:rsidRDefault="00F82ACD" w:rsidP="00F82AC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59EEE" w14:textId="56D5BCB1" w:rsidR="00F82ACD" w:rsidRPr="005E26F5" w:rsidRDefault="00F82ACD" w:rsidP="00F82AC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  <w:tc>
          <w:tcPr>
            <w:tcW w:w="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EDCE4" w14:textId="0EC3CCAD" w:rsidR="00F82ACD" w:rsidRPr="005E26F5" w:rsidRDefault="00F82ACD" w:rsidP="00F82AC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6</w:t>
            </w:r>
          </w:p>
        </w:tc>
        <w:tc>
          <w:tcPr>
            <w:tcW w:w="5753" w:type="dxa"/>
            <w:tcBorders>
              <w:left w:val="single" w:sz="4" w:space="0" w:color="auto"/>
            </w:tcBorders>
          </w:tcPr>
          <w:p w14:paraId="54AAD830" w14:textId="6420A1A5" w:rsidR="00F82ACD" w:rsidRDefault="00F82ACD" w:rsidP="00F82ACD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TMUFC FC to be affiliated with County Football Association prior to match play.</w:t>
            </w:r>
          </w:p>
          <w:p w14:paraId="1EF78BB3" w14:textId="77777777" w:rsidR="00103F7F" w:rsidRDefault="00F82ACD" w:rsidP="00103F7F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 xml:space="preserve">Safety briefings prior to </w:t>
            </w:r>
            <w:r w:rsidR="003D1A0D">
              <w:rPr>
                <w:rFonts w:ascii="Calibri" w:hAnsi="Calibri" w:cs="Calibri"/>
              </w:rPr>
              <w:t xml:space="preserve">resumption of </w:t>
            </w:r>
            <w:r w:rsidRPr="005E26F5">
              <w:rPr>
                <w:rFonts w:ascii="Calibri" w:hAnsi="Calibri" w:cs="Calibri"/>
              </w:rPr>
              <w:t xml:space="preserve">competitive </w:t>
            </w:r>
            <w:r w:rsidR="003D1A0D">
              <w:rPr>
                <w:rFonts w:ascii="Calibri" w:hAnsi="Calibri" w:cs="Calibri"/>
              </w:rPr>
              <w:t xml:space="preserve">matches </w:t>
            </w:r>
            <w:r w:rsidR="00BD65BA">
              <w:rPr>
                <w:rFonts w:ascii="Calibri" w:hAnsi="Calibri" w:cs="Calibri"/>
              </w:rPr>
              <w:t>to</w:t>
            </w:r>
            <w:r w:rsidRPr="005E26F5">
              <w:rPr>
                <w:rFonts w:ascii="Calibri" w:hAnsi="Calibri" w:cs="Calibri"/>
              </w:rPr>
              <w:t xml:space="preserve"> be provided reminding participants, coaches and club volunteers of club guidelines and the requirement to social distance during breaks in play.</w:t>
            </w:r>
            <w:r w:rsidR="00103F7F">
              <w:rPr>
                <w:rFonts w:ascii="Calibri" w:hAnsi="Calibri" w:cs="Calibri"/>
              </w:rPr>
              <w:t xml:space="preserve"> </w:t>
            </w:r>
          </w:p>
          <w:p w14:paraId="09519355" w14:textId="767C7092" w:rsidR="00103F7F" w:rsidRPr="005E26F5" w:rsidRDefault="00103F7F" w:rsidP="00103F7F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layers and coaches to have temperature checks prior to game</w:t>
            </w:r>
          </w:p>
          <w:p w14:paraId="1C8E33C1" w14:textId="16241631" w:rsidR="00F82ACD" w:rsidRPr="005E26F5" w:rsidRDefault="00F82ACD" w:rsidP="00F82ACD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lastRenderedPageBreak/>
              <w:t>Pre-match handshakes will not happen. Instead players will be asked to hand-sanitise before kick-off.</w:t>
            </w:r>
          </w:p>
          <w:p w14:paraId="4952B3E6" w14:textId="64CEA36B" w:rsidR="00F82ACD" w:rsidRPr="005E26F5" w:rsidRDefault="00F82ACD" w:rsidP="00F82ACD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 xml:space="preserve">Team talks </w:t>
            </w:r>
            <w:r w:rsidR="00B31F53">
              <w:rPr>
                <w:rFonts w:ascii="Calibri" w:hAnsi="Calibri" w:cs="Calibri"/>
              </w:rPr>
              <w:t xml:space="preserve">to take place in changing rooms </w:t>
            </w:r>
            <w:r w:rsidR="00C40C83">
              <w:rPr>
                <w:rFonts w:ascii="Calibri" w:hAnsi="Calibri" w:cs="Calibri"/>
              </w:rPr>
              <w:t>with starting 11 only if players and coach wears a mask.</w:t>
            </w:r>
          </w:p>
          <w:p w14:paraId="2B973E14" w14:textId="5BB0B7D8" w:rsidR="00F82ACD" w:rsidRPr="005E26F5" w:rsidRDefault="00F82ACD" w:rsidP="00F82ACD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Warm-ups/cool-downs should always observe social distancing.</w:t>
            </w:r>
          </w:p>
          <w:p w14:paraId="4551C27F" w14:textId="5B132CD2" w:rsidR="00F82ACD" w:rsidRPr="005E26F5" w:rsidRDefault="00F82ACD" w:rsidP="00F82ACD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Additional seating to be provided in stand behind dug out to allow for social distancing</w:t>
            </w:r>
            <w:r w:rsidR="00E71E57">
              <w:rPr>
                <w:rFonts w:ascii="Calibri" w:hAnsi="Calibri" w:cs="Calibri"/>
              </w:rPr>
              <w:t xml:space="preserve"> for team coaches / substitutes</w:t>
            </w:r>
            <w:r w:rsidRPr="005E26F5">
              <w:rPr>
                <w:rFonts w:ascii="Calibri" w:hAnsi="Calibri" w:cs="Calibri"/>
              </w:rPr>
              <w:t xml:space="preserve">. </w:t>
            </w:r>
          </w:p>
          <w:p w14:paraId="08ED2B43" w14:textId="741F8421" w:rsidR="00F82ACD" w:rsidRPr="005E26F5" w:rsidRDefault="00F82ACD" w:rsidP="00F82ACD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Set plays - freekicks: Referees and Coaches should encourage players to get on with the game and not unnecessarily prolong set play set-up, such as defensive walls.</w:t>
            </w:r>
          </w:p>
          <w:p w14:paraId="43E02CAB" w14:textId="4A600EF1" w:rsidR="00F82ACD" w:rsidRPr="005E26F5" w:rsidRDefault="00F82ACD" w:rsidP="00F82ACD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 xml:space="preserve">Set plays - corners should also be taken promptly to limit prolonged close marking and goal posts </w:t>
            </w:r>
            <w:r w:rsidR="002E757C">
              <w:rPr>
                <w:rFonts w:ascii="Calibri" w:hAnsi="Calibri" w:cs="Calibri"/>
              </w:rPr>
              <w:t xml:space="preserve">will be sanitised </w:t>
            </w:r>
            <w:r w:rsidRPr="005E26F5">
              <w:rPr>
                <w:rFonts w:ascii="Calibri" w:hAnsi="Calibri" w:cs="Calibri"/>
              </w:rPr>
              <w:t>before matches, and at half time.</w:t>
            </w:r>
          </w:p>
          <w:p w14:paraId="075E44E7" w14:textId="3B44CA1D" w:rsidR="00F82ACD" w:rsidRPr="005E26F5" w:rsidRDefault="00F82ACD" w:rsidP="00F82ACD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Interactions with Referees and Assistants Referees should only happen with players observing social distancing.</w:t>
            </w:r>
          </w:p>
          <w:p w14:paraId="2CD333D0" w14:textId="5E763038" w:rsidR="00F82ACD" w:rsidRPr="005E26F5" w:rsidRDefault="00F82ACD" w:rsidP="00F82ACD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Footballs should not be handled unless for throw-ins and if the ball goes outside of the pitch confines then stewards (wearing gloves) to collect and sanitise before-entering play and alternative sanitised ball used to help the game flow. Use of foot instead of hands where possible.</w:t>
            </w:r>
          </w:p>
          <w:p w14:paraId="16C303D7" w14:textId="2058501B" w:rsidR="00F82ACD" w:rsidRDefault="00F82ACD" w:rsidP="00F82ACD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Goalkeepers to disinfect their gloves regularly.</w:t>
            </w:r>
          </w:p>
          <w:p w14:paraId="7705E8C2" w14:textId="658D79A0" w:rsidR="00793CBF" w:rsidRDefault="00793CBF" w:rsidP="00793CBF">
            <w:pPr>
              <w:rPr>
                <w:rFonts w:ascii="Calibri" w:hAnsi="Calibri" w:cs="Calibri"/>
              </w:rPr>
            </w:pPr>
          </w:p>
          <w:p w14:paraId="7F7FE522" w14:textId="68864CC6" w:rsidR="00793CBF" w:rsidRDefault="00793CBF" w:rsidP="00793CBF">
            <w:pPr>
              <w:rPr>
                <w:rFonts w:ascii="Calibri" w:hAnsi="Calibri" w:cs="Calibri"/>
              </w:rPr>
            </w:pPr>
          </w:p>
          <w:p w14:paraId="033C38DA" w14:textId="77777777" w:rsidR="00793CBF" w:rsidRPr="00793CBF" w:rsidRDefault="00793CBF" w:rsidP="00793CBF">
            <w:pPr>
              <w:rPr>
                <w:rFonts w:ascii="Calibri" w:hAnsi="Calibri" w:cs="Calibri"/>
              </w:rPr>
            </w:pPr>
          </w:p>
          <w:p w14:paraId="457CD4CB" w14:textId="04CC63A3" w:rsidR="00F82ACD" w:rsidRPr="005E26F5" w:rsidRDefault="00F82ACD" w:rsidP="00F82ACD">
            <w:pPr>
              <w:ind w:left="360"/>
              <w:rPr>
                <w:rFonts w:ascii="Calibri" w:hAnsi="Calibri" w:cs="Calibri"/>
              </w:rPr>
            </w:pPr>
          </w:p>
        </w:tc>
        <w:tc>
          <w:tcPr>
            <w:tcW w:w="1184" w:type="dxa"/>
          </w:tcPr>
          <w:p w14:paraId="60FC51E7" w14:textId="088FBA01" w:rsidR="00F82ACD" w:rsidRPr="005E26F5" w:rsidRDefault="00F82ACD" w:rsidP="00F82AC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lastRenderedPageBreak/>
              <w:t>2</w:t>
            </w:r>
          </w:p>
        </w:tc>
        <w:tc>
          <w:tcPr>
            <w:tcW w:w="1109" w:type="dxa"/>
          </w:tcPr>
          <w:p w14:paraId="4ADEE2CF" w14:textId="0CDF71D6" w:rsidR="00F82ACD" w:rsidRPr="005E26F5" w:rsidRDefault="00F82ACD" w:rsidP="00F82AC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  <w:tc>
          <w:tcPr>
            <w:tcW w:w="966" w:type="dxa"/>
          </w:tcPr>
          <w:p w14:paraId="63AFFB82" w14:textId="731EDE6E" w:rsidR="00F82ACD" w:rsidRPr="005E26F5" w:rsidRDefault="00F82ACD" w:rsidP="00F82AC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8</w:t>
            </w:r>
          </w:p>
        </w:tc>
      </w:tr>
    </w:tbl>
    <w:p w14:paraId="7811910E" w14:textId="75D4A39B" w:rsidR="000D6587" w:rsidRPr="005E26F5" w:rsidRDefault="000D6587">
      <w:pPr>
        <w:rPr>
          <w:rFonts w:ascii="Calibri" w:hAnsi="Calibri" w:cs="Calibri"/>
        </w:rPr>
      </w:pPr>
    </w:p>
    <w:tbl>
      <w:tblPr>
        <w:tblStyle w:val="TableGrid"/>
        <w:tblW w:w="15593" w:type="dxa"/>
        <w:tblInd w:w="-1139" w:type="dxa"/>
        <w:tblLook w:val="04A0" w:firstRow="1" w:lastRow="0" w:firstColumn="1" w:lastColumn="0" w:noHBand="0" w:noVBand="1"/>
      </w:tblPr>
      <w:tblGrid>
        <w:gridCol w:w="1701"/>
        <w:gridCol w:w="1682"/>
        <w:gridCol w:w="1184"/>
        <w:gridCol w:w="11"/>
        <w:gridCol w:w="1173"/>
        <w:gridCol w:w="11"/>
        <w:gridCol w:w="774"/>
        <w:gridCol w:w="11"/>
        <w:gridCol w:w="5779"/>
        <w:gridCol w:w="1184"/>
        <w:gridCol w:w="1113"/>
        <w:gridCol w:w="970"/>
      </w:tblGrid>
      <w:tr w:rsidR="000D6587" w:rsidRPr="005E26F5" w14:paraId="146B7871" w14:textId="77777777" w:rsidTr="00A14737">
        <w:tc>
          <w:tcPr>
            <w:tcW w:w="1701" w:type="dxa"/>
            <w:shd w:val="clear" w:color="auto" w:fill="9CC2E5" w:themeFill="accent5" w:themeFillTint="99"/>
          </w:tcPr>
          <w:p w14:paraId="72C39C45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lastRenderedPageBreak/>
              <w:t>Activity</w:t>
            </w:r>
          </w:p>
        </w:tc>
        <w:tc>
          <w:tcPr>
            <w:tcW w:w="1682" w:type="dxa"/>
            <w:tcBorders>
              <w:right w:val="single" w:sz="4" w:space="0" w:color="auto"/>
            </w:tcBorders>
            <w:shd w:val="clear" w:color="auto" w:fill="9CC2E5" w:themeFill="accent5" w:themeFillTint="99"/>
          </w:tcPr>
          <w:p w14:paraId="554EEB4A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Task Specific Hazards(s)</w:t>
            </w:r>
          </w:p>
        </w:tc>
        <w:tc>
          <w:tcPr>
            <w:tcW w:w="1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4FA56932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</w:p>
        </w:tc>
        <w:tc>
          <w:tcPr>
            <w:tcW w:w="11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17C191E9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Probability</w:t>
            </w:r>
          </w:p>
        </w:tc>
        <w:tc>
          <w:tcPr>
            <w:tcW w:w="7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78075CF3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</w:p>
        </w:tc>
        <w:tc>
          <w:tcPr>
            <w:tcW w:w="5779" w:type="dxa"/>
            <w:tcBorders>
              <w:left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4D85D727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Severity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229BDD32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</w:p>
        </w:tc>
        <w:tc>
          <w:tcPr>
            <w:tcW w:w="11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50817B77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Rating</w:t>
            </w: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126A55D5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</w:p>
        </w:tc>
      </w:tr>
      <w:tr w:rsidR="000D6587" w:rsidRPr="005E26F5" w14:paraId="32046245" w14:textId="77777777" w:rsidTr="00A14737">
        <w:tc>
          <w:tcPr>
            <w:tcW w:w="1701" w:type="dxa"/>
            <w:shd w:val="clear" w:color="auto" w:fill="9CC2E5" w:themeFill="accent5" w:themeFillTint="99"/>
          </w:tcPr>
          <w:p w14:paraId="79F83308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</w:p>
        </w:tc>
        <w:tc>
          <w:tcPr>
            <w:tcW w:w="1682" w:type="dxa"/>
            <w:tcBorders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41CAABA6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</w:p>
        </w:tc>
        <w:tc>
          <w:tcPr>
            <w:tcW w:w="1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1727CEF5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Probability</w:t>
            </w:r>
          </w:p>
        </w:tc>
        <w:tc>
          <w:tcPr>
            <w:tcW w:w="11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6D3B43B3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Severity</w:t>
            </w:r>
          </w:p>
        </w:tc>
        <w:tc>
          <w:tcPr>
            <w:tcW w:w="7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15A11ACC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Rating</w:t>
            </w:r>
          </w:p>
        </w:tc>
        <w:tc>
          <w:tcPr>
            <w:tcW w:w="5779" w:type="dxa"/>
            <w:tcBorders>
              <w:left w:val="single" w:sz="4" w:space="0" w:color="auto"/>
            </w:tcBorders>
            <w:shd w:val="clear" w:color="auto" w:fill="9CC2E5" w:themeFill="accent5" w:themeFillTint="99"/>
          </w:tcPr>
          <w:p w14:paraId="608DC5D2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</w:p>
        </w:tc>
        <w:tc>
          <w:tcPr>
            <w:tcW w:w="1184" w:type="dxa"/>
            <w:tcBorders>
              <w:top w:val="single" w:sz="4" w:space="0" w:color="auto"/>
            </w:tcBorders>
            <w:shd w:val="clear" w:color="auto" w:fill="9CC2E5" w:themeFill="accent5" w:themeFillTint="99"/>
          </w:tcPr>
          <w:p w14:paraId="39EAEE98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Probability</w:t>
            </w:r>
          </w:p>
        </w:tc>
        <w:tc>
          <w:tcPr>
            <w:tcW w:w="1113" w:type="dxa"/>
            <w:tcBorders>
              <w:top w:val="single" w:sz="4" w:space="0" w:color="auto"/>
            </w:tcBorders>
            <w:shd w:val="clear" w:color="auto" w:fill="9CC2E5" w:themeFill="accent5" w:themeFillTint="99"/>
          </w:tcPr>
          <w:p w14:paraId="04D006E1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Severity</w:t>
            </w:r>
          </w:p>
        </w:tc>
        <w:tc>
          <w:tcPr>
            <w:tcW w:w="970" w:type="dxa"/>
            <w:tcBorders>
              <w:top w:val="single" w:sz="4" w:space="0" w:color="auto"/>
            </w:tcBorders>
            <w:shd w:val="clear" w:color="auto" w:fill="9CC2E5" w:themeFill="accent5" w:themeFillTint="99"/>
          </w:tcPr>
          <w:p w14:paraId="3BA4880E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Rating</w:t>
            </w:r>
          </w:p>
        </w:tc>
      </w:tr>
      <w:tr w:rsidR="000D6587" w:rsidRPr="005E26F5" w14:paraId="23CCD678" w14:textId="77777777" w:rsidTr="00A14737">
        <w:tc>
          <w:tcPr>
            <w:tcW w:w="1701" w:type="dxa"/>
          </w:tcPr>
          <w:p w14:paraId="6D3ABB18" w14:textId="6B844CD5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Changing rooms / showers</w:t>
            </w:r>
          </w:p>
        </w:tc>
        <w:tc>
          <w:tcPr>
            <w:tcW w:w="1682" w:type="dxa"/>
            <w:tcBorders>
              <w:bottom w:val="single" w:sz="4" w:space="0" w:color="auto"/>
              <w:right w:val="single" w:sz="4" w:space="0" w:color="auto"/>
            </w:tcBorders>
          </w:tcPr>
          <w:p w14:paraId="0128733F" w14:textId="71C0E725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Infection risk of Covid</w:t>
            </w:r>
            <w:r w:rsidR="00B4477D" w:rsidRPr="005E26F5">
              <w:rPr>
                <w:rFonts w:ascii="Calibri" w:hAnsi="Calibri" w:cs="Calibri"/>
              </w:rPr>
              <w:t>-</w:t>
            </w:r>
            <w:r w:rsidRPr="005E26F5">
              <w:rPr>
                <w:rFonts w:ascii="Calibri" w:hAnsi="Calibri" w:cs="Calibri"/>
              </w:rPr>
              <w:t>19</w:t>
            </w:r>
          </w:p>
        </w:tc>
        <w:tc>
          <w:tcPr>
            <w:tcW w:w="1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9DE2E" w14:textId="34471239" w:rsidR="000D6587" w:rsidRPr="005E26F5" w:rsidRDefault="007E410D" w:rsidP="00EF7C1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  <w:tc>
          <w:tcPr>
            <w:tcW w:w="11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D3738" w14:textId="4FD9D3A8" w:rsidR="000D6587" w:rsidRPr="005E26F5" w:rsidRDefault="007E410D" w:rsidP="00EF7C1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  <w:tc>
          <w:tcPr>
            <w:tcW w:w="7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C40A2" w14:textId="0FF4900E" w:rsidR="000D6587" w:rsidRPr="005E26F5" w:rsidRDefault="007E410D" w:rsidP="00EF7C1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6</w:t>
            </w:r>
          </w:p>
        </w:tc>
        <w:tc>
          <w:tcPr>
            <w:tcW w:w="5779" w:type="dxa"/>
            <w:tcBorders>
              <w:left w:val="single" w:sz="4" w:space="0" w:color="auto"/>
            </w:tcBorders>
          </w:tcPr>
          <w:p w14:paraId="1A8A5AAD" w14:textId="25C47D8A" w:rsidR="00086233" w:rsidRPr="005E26F5" w:rsidRDefault="00AB7684" w:rsidP="004F5E40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Changing rooms/shower</w:t>
            </w:r>
            <w:r w:rsidR="00106C76" w:rsidRPr="005E26F5">
              <w:rPr>
                <w:rFonts w:ascii="Calibri" w:hAnsi="Calibri" w:cs="Calibri"/>
              </w:rPr>
              <w:t xml:space="preserve"> rooms will be </w:t>
            </w:r>
            <w:r w:rsidR="00EB6753" w:rsidRPr="005E26F5">
              <w:rPr>
                <w:rFonts w:ascii="Calibri" w:hAnsi="Calibri" w:cs="Calibri"/>
              </w:rPr>
              <w:t xml:space="preserve">available for </w:t>
            </w:r>
            <w:r w:rsidR="00086233" w:rsidRPr="005E26F5">
              <w:rPr>
                <w:rFonts w:ascii="Calibri" w:hAnsi="Calibri" w:cs="Calibri"/>
              </w:rPr>
              <w:t>league and cup games</w:t>
            </w:r>
            <w:r w:rsidR="007814E2">
              <w:rPr>
                <w:rFonts w:ascii="Calibri" w:hAnsi="Calibri" w:cs="Calibri"/>
              </w:rPr>
              <w:t>. P</w:t>
            </w:r>
            <w:r w:rsidR="00086233" w:rsidRPr="005E26F5">
              <w:rPr>
                <w:rFonts w:ascii="Calibri" w:hAnsi="Calibri" w:cs="Calibri"/>
              </w:rPr>
              <w:t xml:space="preserve">articipants </w:t>
            </w:r>
            <w:r w:rsidR="007814E2">
              <w:rPr>
                <w:rFonts w:ascii="Calibri" w:hAnsi="Calibri" w:cs="Calibri"/>
              </w:rPr>
              <w:t>to wear</w:t>
            </w:r>
            <w:r w:rsidR="00086233" w:rsidRPr="005E26F5">
              <w:rPr>
                <w:rFonts w:ascii="Calibri" w:hAnsi="Calibri" w:cs="Calibri"/>
              </w:rPr>
              <w:t xml:space="preserve"> faces masks </w:t>
            </w:r>
            <w:proofErr w:type="gramStart"/>
            <w:r w:rsidR="00086233" w:rsidRPr="005E26F5">
              <w:rPr>
                <w:rFonts w:ascii="Calibri" w:hAnsi="Calibri" w:cs="Calibri"/>
              </w:rPr>
              <w:t>at all times</w:t>
            </w:r>
            <w:proofErr w:type="gramEnd"/>
            <w:r w:rsidR="00086233" w:rsidRPr="005E26F5">
              <w:rPr>
                <w:rFonts w:ascii="Calibri" w:hAnsi="Calibri" w:cs="Calibri"/>
              </w:rPr>
              <w:t xml:space="preserve"> ex</w:t>
            </w:r>
            <w:r w:rsidR="007814E2">
              <w:rPr>
                <w:rFonts w:ascii="Calibri" w:hAnsi="Calibri" w:cs="Calibri"/>
              </w:rPr>
              <w:t>ce</w:t>
            </w:r>
            <w:r w:rsidR="00086233" w:rsidRPr="005E26F5">
              <w:rPr>
                <w:rFonts w:ascii="Calibri" w:hAnsi="Calibri" w:cs="Calibri"/>
              </w:rPr>
              <w:t xml:space="preserve">pt for showering. Time </w:t>
            </w:r>
            <w:r w:rsidR="00860E48" w:rsidRPr="005E26F5">
              <w:rPr>
                <w:rFonts w:ascii="Calibri" w:hAnsi="Calibri" w:cs="Calibri"/>
              </w:rPr>
              <w:t xml:space="preserve">in the changing room should be limited </w:t>
            </w:r>
            <w:r w:rsidR="00FF0EC5">
              <w:rPr>
                <w:rFonts w:ascii="Calibri" w:hAnsi="Calibri" w:cs="Calibri"/>
              </w:rPr>
              <w:t>6 at a time</w:t>
            </w:r>
            <w:r w:rsidR="00860E48" w:rsidRPr="005E26F5">
              <w:rPr>
                <w:rFonts w:ascii="Calibri" w:hAnsi="Calibri" w:cs="Calibri"/>
              </w:rPr>
              <w:t xml:space="preserve">.  </w:t>
            </w:r>
          </w:p>
          <w:p w14:paraId="7E92A175" w14:textId="63856298" w:rsidR="001B51F8" w:rsidRPr="005E26F5" w:rsidRDefault="00860E48" w:rsidP="004F5E40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C</w:t>
            </w:r>
            <w:r w:rsidR="00E42770" w:rsidRPr="005E26F5">
              <w:rPr>
                <w:rFonts w:ascii="Calibri" w:hAnsi="Calibri" w:cs="Calibri"/>
              </w:rPr>
              <w:t>hanging rooms/shower</w:t>
            </w:r>
            <w:r w:rsidR="008D00B1" w:rsidRPr="005E26F5">
              <w:rPr>
                <w:rFonts w:ascii="Calibri" w:hAnsi="Calibri" w:cs="Calibri"/>
              </w:rPr>
              <w:t xml:space="preserve">s </w:t>
            </w:r>
            <w:r w:rsidRPr="005E26F5">
              <w:rPr>
                <w:rFonts w:ascii="Calibri" w:hAnsi="Calibri" w:cs="Calibri"/>
              </w:rPr>
              <w:t>are to be regularly cleaned.</w:t>
            </w:r>
          </w:p>
          <w:p w14:paraId="543894EA" w14:textId="2E18A688" w:rsidR="009E773E" w:rsidRPr="005E26F5" w:rsidRDefault="00860E48" w:rsidP="00632336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 xml:space="preserve">Match officials to utilise boardroom area for </w:t>
            </w:r>
            <w:r w:rsidR="005F57E1" w:rsidRPr="005E26F5">
              <w:rPr>
                <w:rFonts w:ascii="Calibri" w:hAnsi="Calibri" w:cs="Calibri"/>
              </w:rPr>
              <w:t xml:space="preserve">social distancing with one person at time using referee changing room where required. </w:t>
            </w:r>
          </w:p>
        </w:tc>
        <w:tc>
          <w:tcPr>
            <w:tcW w:w="1184" w:type="dxa"/>
          </w:tcPr>
          <w:p w14:paraId="19B5BDD6" w14:textId="2592E3D5" w:rsidR="000D6587" w:rsidRPr="005E26F5" w:rsidRDefault="007E410D" w:rsidP="00EF7C1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1113" w:type="dxa"/>
          </w:tcPr>
          <w:p w14:paraId="6C4072A3" w14:textId="0F3B3507" w:rsidR="000D6587" w:rsidRPr="005E26F5" w:rsidRDefault="007E410D" w:rsidP="00EF7C1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  <w:tc>
          <w:tcPr>
            <w:tcW w:w="970" w:type="dxa"/>
          </w:tcPr>
          <w:p w14:paraId="7F7AC462" w14:textId="6D6E0E6E" w:rsidR="000D6587" w:rsidRPr="005E26F5" w:rsidRDefault="007E410D" w:rsidP="00EF7C1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8</w:t>
            </w:r>
          </w:p>
        </w:tc>
      </w:tr>
      <w:tr w:rsidR="000D6587" w:rsidRPr="005E26F5" w14:paraId="4BFCEEFC" w14:textId="77777777" w:rsidTr="00A14737">
        <w:tc>
          <w:tcPr>
            <w:tcW w:w="1701" w:type="dxa"/>
            <w:shd w:val="clear" w:color="auto" w:fill="9CC2E5" w:themeFill="accent5" w:themeFillTint="99"/>
          </w:tcPr>
          <w:p w14:paraId="6123FE81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Activity</w:t>
            </w:r>
          </w:p>
        </w:tc>
        <w:tc>
          <w:tcPr>
            <w:tcW w:w="1682" w:type="dxa"/>
            <w:tcBorders>
              <w:right w:val="single" w:sz="4" w:space="0" w:color="auto"/>
            </w:tcBorders>
            <w:shd w:val="clear" w:color="auto" w:fill="9CC2E5" w:themeFill="accent5" w:themeFillTint="99"/>
          </w:tcPr>
          <w:p w14:paraId="3CE7930D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Task Specific Hazards(s)</w:t>
            </w:r>
          </w:p>
        </w:tc>
        <w:tc>
          <w:tcPr>
            <w:tcW w:w="1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1B012627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</w:p>
        </w:tc>
        <w:tc>
          <w:tcPr>
            <w:tcW w:w="11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16216423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Probability</w:t>
            </w:r>
          </w:p>
        </w:tc>
        <w:tc>
          <w:tcPr>
            <w:tcW w:w="7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1A0B4E83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</w:p>
        </w:tc>
        <w:tc>
          <w:tcPr>
            <w:tcW w:w="5779" w:type="dxa"/>
            <w:tcBorders>
              <w:left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3ECFA91E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Severity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3F97C036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</w:p>
        </w:tc>
        <w:tc>
          <w:tcPr>
            <w:tcW w:w="11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3BB5A911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Rating</w:t>
            </w: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4323B5A9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</w:p>
        </w:tc>
      </w:tr>
      <w:tr w:rsidR="000D6587" w:rsidRPr="005E26F5" w14:paraId="769B4004" w14:textId="77777777" w:rsidTr="00A14737">
        <w:tc>
          <w:tcPr>
            <w:tcW w:w="1701" w:type="dxa"/>
            <w:shd w:val="clear" w:color="auto" w:fill="9CC2E5" w:themeFill="accent5" w:themeFillTint="99"/>
          </w:tcPr>
          <w:p w14:paraId="4169042D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</w:p>
        </w:tc>
        <w:tc>
          <w:tcPr>
            <w:tcW w:w="1682" w:type="dxa"/>
            <w:tcBorders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74D208E3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</w:p>
        </w:tc>
        <w:tc>
          <w:tcPr>
            <w:tcW w:w="1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38ABE4CD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Probability</w:t>
            </w:r>
          </w:p>
        </w:tc>
        <w:tc>
          <w:tcPr>
            <w:tcW w:w="11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35755B86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Severity</w:t>
            </w:r>
          </w:p>
        </w:tc>
        <w:tc>
          <w:tcPr>
            <w:tcW w:w="7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7244EF5B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Rating</w:t>
            </w:r>
          </w:p>
        </w:tc>
        <w:tc>
          <w:tcPr>
            <w:tcW w:w="5779" w:type="dxa"/>
            <w:tcBorders>
              <w:left w:val="single" w:sz="4" w:space="0" w:color="auto"/>
            </w:tcBorders>
            <w:shd w:val="clear" w:color="auto" w:fill="9CC2E5" w:themeFill="accent5" w:themeFillTint="99"/>
          </w:tcPr>
          <w:p w14:paraId="599F616E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</w:p>
        </w:tc>
        <w:tc>
          <w:tcPr>
            <w:tcW w:w="1184" w:type="dxa"/>
            <w:tcBorders>
              <w:top w:val="single" w:sz="4" w:space="0" w:color="auto"/>
            </w:tcBorders>
            <w:shd w:val="clear" w:color="auto" w:fill="9CC2E5" w:themeFill="accent5" w:themeFillTint="99"/>
          </w:tcPr>
          <w:p w14:paraId="52699E0A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Probability</w:t>
            </w:r>
          </w:p>
        </w:tc>
        <w:tc>
          <w:tcPr>
            <w:tcW w:w="1113" w:type="dxa"/>
            <w:tcBorders>
              <w:top w:val="single" w:sz="4" w:space="0" w:color="auto"/>
            </w:tcBorders>
            <w:shd w:val="clear" w:color="auto" w:fill="9CC2E5" w:themeFill="accent5" w:themeFillTint="99"/>
          </w:tcPr>
          <w:p w14:paraId="38E0C0BF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Severity</w:t>
            </w:r>
          </w:p>
        </w:tc>
        <w:tc>
          <w:tcPr>
            <w:tcW w:w="970" w:type="dxa"/>
            <w:tcBorders>
              <w:top w:val="single" w:sz="4" w:space="0" w:color="auto"/>
            </w:tcBorders>
            <w:shd w:val="clear" w:color="auto" w:fill="9CC2E5" w:themeFill="accent5" w:themeFillTint="99"/>
          </w:tcPr>
          <w:p w14:paraId="214F346F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Rating</w:t>
            </w:r>
          </w:p>
        </w:tc>
      </w:tr>
      <w:tr w:rsidR="000D6587" w:rsidRPr="005E26F5" w14:paraId="0832A86F" w14:textId="77777777" w:rsidTr="00A14737">
        <w:tc>
          <w:tcPr>
            <w:tcW w:w="1701" w:type="dxa"/>
          </w:tcPr>
          <w:p w14:paraId="3CF3D469" w14:textId="1E688E2F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Travelling, car parking and external areas outside the football ground</w:t>
            </w:r>
          </w:p>
        </w:tc>
        <w:tc>
          <w:tcPr>
            <w:tcW w:w="1682" w:type="dxa"/>
            <w:tcBorders>
              <w:bottom w:val="single" w:sz="4" w:space="0" w:color="auto"/>
              <w:right w:val="single" w:sz="4" w:space="0" w:color="auto"/>
            </w:tcBorders>
          </w:tcPr>
          <w:p w14:paraId="71289CD4" w14:textId="3F8AB17C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Infection risk of Covid</w:t>
            </w:r>
            <w:r w:rsidR="00B4477D" w:rsidRPr="005E26F5">
              <w:rPr>
                <w:rFonts w:ascii="Calibri" w:hAnsi="Calibri" w:cs="Calibri"/>
              </w:rPr>
              <w:t>-</w:t>
            </w:r>
            <w:r w:rsidRPr="005E26F5">
              <w:rPr>
                <w:rFonts w:ascii="Calibri" w:hAnsi="Calibri" w:cs="Calibri"/>
              </w:rPr>
              <w:t>19</w:t>
            </w:r>
          </w:p>
        </w:tc>
        <w:tc>
          <w:tcPr>
            <w:tcW w:w="1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5654E" w14:textId="322C7757" w:rsidR="000D6587" w:rsidRPr="005E26F5" w:rsidRDefault="007E410D" w:rsidP="00EF7C1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  <w:tc>
          <w:tcPr>
            <w:tcW w:w="11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C3794" w14:textId="656927B8" w:rsidR="000D6587" w:rsidRPr="005E26F5" w:rsidRDefault="007E410D" w:rsidP="00EF7C1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  <w:tc>
          <w:tcPr>
            <w:tcW w:w="7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D0539" w14:textId="562164C0" w:rsidR="000D6587" w:rsidRPr="005E26F5" w:rsidRDefault="007E410D" w:rsidP="00EF7C1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6</w:t>
            </w:r>
          </w:p>
        </w:tc>
        <w:tc>
          <w:tcPr>
            <w:tcW w:w="5779" w:type="dxa"/>
            <w:tcBorders>
              <w:left w:val="single" w:sz="4" w:space="0" w:color="auto"/>
            </w:tcBorders>
          </w:tcPr>
          <w:p w14:paraId="19C9B1EE" w14:textId="75F4303C" w:rsidR="000D6587" w:rsidRPr="005E26F5" w:rsidRDefault="00270D89" w:rsidP="004F5E40">
            <w:pPr>
              <w:pStyle w:val="ListParagraph"/>
              <w:numPr>
                <w:ilvl w:val="0"/>
                <w:numId w:val="10"/>
              </w:num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All part</w:t>
            </w:r>
            <w:r w:rsidR="00C0735F" w:rsidRPr="005E26F5">
              <w:rPr>
                <w:rFonts w:ascii="Calibri" w:hAnsi="Calibri" w:cs="Calibri"/>
              </w:rPr>
              <w:t xml:space="preserve">icipants will be reminded of the need to comply with the latest </w:t>
            </w:r>
            <w:r w:rsidR="0087750A" w:rsidRPr="005E26F5">
              <w:rPr>
                <w:rFonts w:ascii="Calibri" w:hAnsi="Calibri" w:cs="Calibri"/>
              </w:rPr>
              <w:t>G</w:t>
            </w:r>
            <w:r w:rsidR="00457CB2" w:rsidRPr="005E26F5">
              <w:rPr>
                <w:rFonts w:ascii="Calibri" w:hAnsi="Calibri" w:cs="Calibri"/>
              </w:rPr>
              <w:t>overnment legislation for travelling to and from matches.</w:t>
            </w:r>
          </w:p>
          <w:p w14:paraId="280581FD" w14:textId="77777777" w:rsidR="009E773E" w:rsidRDefault="0018170F" w:rsidP="006C2271">
            <w:pPr>
              <w:pStyle w:val="ListParagraph"/>
              <w:numPr>
                <w:ilvl w:val="0"/>
                <w:numId w:val="10"/>
              </w:num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 xml:space="preserve">Users of </w:t>
            </w:r>
            <w:r w:rsidR="00CC0F82" w:rsidRPr="005E26F5">
              <w:rPr>
                <w:rFonts w:ascii="Calibri" w:hAnsi="Calibri" w:cs="Calibri"/>
              </w:rPr>
              <w:t>the</w:t>
            </w:r>
            <w:r w:rsidRPr="005E26F5">
              <w:rPr>
                <w:rFonts w:ascii="Calibri" w:hAnsi="Calibri" w:cs="Calibri"/>
              </w:rPr>
              <w:t xml:space="preserve"> car park</w:t>
            </w:r>
            <w:r w:rsidR="00CC0F82" w:rsidRPr="005E26F5">
              <w:rPr>
                <w:rFonts w:ascii="Calibri" w:hAnsi="Calibri" w:cs="Calibri"/>
              </w:rPr>
              <w:t xml:space="preserve"> </w:t>
            </w:r>
            <w:r w:rsidRPr="005E26F5">
              <w:rPr>
                <w:rFonts w:ascii="Calibri" w:hAnsi="Calibri" w:cs="Calibri"/>
              </w:rPr>
              <w:t xml:space="preserve">are reminded to maintain social distancing and follow </w:t>
            </w:r>
            <w:r w:rsidR="00584FA9" w:rsidRPr="005E26F5">
              <w:rPr>
                <w:rFonts w:ascii="Calibri" w:hAnsi="Calibri" w:cs="Calibri"/>
              </w:rPr>
              <w:t>G</w:t>
            </w:r>
            <w:r w:rsidRPr="005E26F5">
              <w:rPr>
                <w:rFonts w:ascii="Calibri" w:hAnsi="Calibri" w:cs="Calibri"/>
              </w:rPr>
              <w:t>over</w:t>
            </w:r>
            <w:r w:rsidR="00417886" w:rsidRPr="005E26F5">
              <w:rPr>
                <w:rFonts w:ascii="Calibri" w:hAnsi="Calibri" w:cs="Calibri"/>
              </w:rPr>
              <w:t>nment guidelines.</w:t>
            </w:r>
          </w:p>
          <w:p w14:paraId="31CE6175" w14:textId="0706B975" w:rsidR="00632336" w:rsidRPr="005E26F5" w:rsidRDefault="00632336" w:rsidP="00632336">
            <w:pPr>
              <w:pStyle w:val="ListParagraph"/>
              <w:rPr>
                <w:rFonts w:ascii="Calibri" w:hAnsi="Calibri" w:cs="Calibri"/>
              </w:rPr>
            </w:pPr>
          </w:p>
        </w:tc>
        <w:tc>
          <w:tcPr>
            <w:tcW w:w="1184" w:type="dxa"/>
          </w:tcPr>
          <w:p w14:paraId="557D81D2" w14:textId="5A22F9F5" w:rsidR="000D6587" w:rsidRPr="005E26F5" w:rsidRDefault="007E410D" w:rsidP="00EF7C1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1113" w:type="dxa"/>
          </w:tcPr>
          <w:p w14:paraId="4AEA3798" w14:textId="0ADC0E8A" w:rsidR="000D6587" w:rsidRPr="005E26F5" w:rsidRDefault="007E410D" w:rsidP="00EF7C1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  <w:tc>
          <w:tcPr>
            <w:tcW w:w="970" w:type="dxa"/>
          </w:tcPr>
          <w:p w14:paraId="1663A80D" w14:textId="37267224" w:rsidR="000D6587" w:rsidRPr="005E26F5" w:rsidRDefault="007E410D" w:rsidP="00EF7C1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8</w:t>
            </w:r>
          </w:p>
        </w:tc>
      </w:tr>
      <w:tr w:rsidR="000D6587" w:rsidRPr="005E26F5" w14:paraId="0A91919E" w14:textId="77777777" w:rsidTr="00A14737">
        <w:tc>
          <w:tcPr>
            <w:tcW w:w="1701" w:type="dxa"/>
            <w:shd w:val="clear" w:color="auto" w:fill="9CC2E5" w:themeFill="accent5" w:themeFillTint="99"/>
          </w:tcPr>
          <w:p w14:paraId="19D55424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bookmarkStart w:id="0" w:name="_Hlk48749630"/>
            <w:r w:rsidRPr="005E26F5">
              <w:rPr>
                <w:rFonts w:ascii="Calibri" w:hAnsi="Calibri" w:cs="Calibri"/>
              </w:rPr>
              <w:t>Activity</w:t>
            </w:r>
          </w:p>
        </w:tc>
        <w:tc>
          <w:tcPr>
            <w:tcW w:w="1682" w:type="dxa"/>
            <w:tcBorders>
              <w:right w:val="single" w:sz="4" w:space="0" w:color="auto"/>
            </w:tcBorders>
            <w:shd w:val="clear" w:color="auto" w:fill="9CC2E5" w:themeFill="accent5" w:themeFillTint="99"/>
          </w:tcPr>
          <w:p w14:paraId="2809BA3A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Task Specific Hazards(s)</w:t>
            </w:r>
          </w:p>
        </w:tc>
        <w:tc>
          <w:tcPr>
            <w:tcW w:w="1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183A120C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</w:p>
        </w:tc>
        <w:tc>
          <w:tcPr>
            <w:tcW w:w="11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06D31B13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Probability</w:t>
            </w:r>
          </w:p>
        </w:tc>
        <w:tc>
          <w:tcPr>
            <w:tcW w:w="7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6BC24AAB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</w:p>
        </w:tc>
        <w:tc>
          <w:tcPr>
            <w:tcW w:w="5779" w:type="dxa"/>
            <w:tcBorders>
              <w:left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17B766C1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Severity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71EDAB7D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</w:p>
        </w:tc>
        <w:tc>
          <w:tcPr>
            <w:tcW w:w="11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45D8CF26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Rating</w:t>
            </w: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298FBEA5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</w:p>
        </w:tc>
      </w:tr>
      <w:tr w:rsidR="000D6587" w:rsidRPr="005E26F5" w14:paraId="7D375032" w14:textId="77777777" w:rsidTr="00A14737">
        <w:tc>
          <w:tcPr>
            <w:tcW w:w="1701" w:type="dxa"/>
            <w:shd w:val="clear" w:color="auto" w:fill="9CC2E5" w:themeFill="accent5" w:themeFillTint="99"/>
          </w:tcPr>
          <w:p w14:paraId="0D8C0D6E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</w:p>
        </w:tc>
        <w:tc>
          <w:tcPr>
            <w:tcW w:w="1682" w:type="dxa"/>
            <w:tcBorders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50EBDCD2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</w:p>
        </w:tc>
        <w:tc>
          <w:tcPr>
            <w:tcW w:w="1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03835669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Probability</w:t>
            </w:r>
          </w:p>
        </w:tc>
        <w:tc>
          <w:tcPr>
            <w:tcW w:w="11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60969FC2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Severity</w:t>
            </w:r>
          </w:p>
        </w:tc>
        <w:tc>
          <w:tcPr>
            <w:tcW w:w="7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0D7BB65D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Rating</w:t>
            </w:r>
          </w:p>
        </w:tc>
        <w:tc>
          <w:tcPr>
            <w:tcW w:w="5779" w:type="dxa"/>
            <w:tcBorders>
              <w:left w:val="single" w:sz="4" w:space="0" w:color="auto"/>
            </w:tcBorders>
            <w:shd w:val="clear" w:color="auto" w:fill="9CC2E5" w:themeFill="accent5" w:themeFillTint="99"/>
          </w:tcPr>
          <w:p w14:paraId="5E0FBBF1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</w:p>
        </w:tc>
        <w:tc>
          <w:tcPr>
            <w:tcW w:w="1184" w:type="dxa"/>
            <w:tcBorders>
              <w:top w:val="single" w:sz="4" w:space="0" w:color="auto"/>
            </w:tcBorders>
            <w:shd w:val="clear" w:color="auto" w:fill="9CC2E5" w:themeFill="accent5" w:themeFillTint="99"/>
          </w:tcPr>
          <w:p w14:paraId="1CA9E232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Probability</w:t>
            </w:r>
          </w:p>
        </w:tc>
        <w:tc>
          <w:tcPr>
            <w:tcW w:w="1113" w:type="dxa"/>
            <w:tcBorders>
              <w:top w:val="single" w:sz="4" w:space="0" w:color="auto"/>
            </w:tcBorders>
            <w:shd w:val="clear" w:color="auto" w:fill="9CC2E5" w:themeFill="accent5" w:themeFillTint="99"/>
          </w:tcPr>
          <w:p w14:paraId="3C57633E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Severity</w:t>
            </w:r>
          </w:p>
        </w:tc>
        <w:tc>
          <w:tcPr>
            <w:tcW w:w="970" w:type="dxa"/>
            <w:tcBorders>
              <w:top w:val="single" w:sz="4" w:space="0" w:color="auto"/>
            </w:tcBorders>
            <w:shd w:val="clear" w:color="auto" w:fill="9CC2E5" w:themeFill="accent5" w:themeFillTint="99"/>
          </w:tcPr>
          <w:p w14:paraId="7F871B82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Rating</w:t>
            </w:r>
          </w:p>
        </w:tc>
      </w:tr>
      <w:tr w:rsidR="000D6587" w:rsidRPr="005E26F5" w14:paraId="327C2A22" w14:textId="77777777" w:rsidTr="00A14737">
        <w:tc>
          <w:tcPr>
            <w:tcW w:w="1701" w:type="dxa"/>
          </w:tcPr>
          <w:p w14:paraId="4E0C85AD" w14:textId="47117308" w:rsidR="000D6587" w:rsidRPr="005E26F5" w:rsidRDefault="00386B1A" w:rsidP="00EF7C1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freshments</w:t>
            </w:r>
            <w:r w:rsidR="00A14737">
              <w:rPr>
                <w:rFonts w:ascii="Calibri" w:hAnsi="Calibri" w:cs="Calibri"/>
              </w:rPr>
              <w:t>,</w:t>
            </w:r>
            <w:r>
              <w:rPr>
                <w:rFonts w:ascii="Calibri" w:hAnsi="Calibri" w:cs="Calibri"/>
              </w:rPr>
              <w:t xml:space="preserve"> </w:t>
            </w:r>
            <w:r w:rsidR="00584FA9" w:rsidRPr="005E26F5">
              <w:rPr>
                <w:rFonts w:ascii="Calibri" w:hAnsi="Calibri" w:cs="Calibri"/>
              </w:rPr>
              <w:t>C</w:t>
            </w:r>
            <w:r w:rsidR="001C667D" w:rsidRPr="005E26F5">
              <w:rPr>
                <w:rFonts w:ascii="Calibri" w:hAnsi="Calibri" w:cs="Calibri"/>
              </w:rPr>
              <w:t xml:space="preserve">lub </w:t>
            </w:r>
            <w:proofErr w:type="gramStart"/>
            <w:r w:rsidR="00584FA9" w:rsidRPr="005E26F5">
              <w:rPr>
                <w:rFonts w:ascii="Calibri" w:hAnsi="Calibri" w:cs="Calibri"/>
              </w:rPr>
              <w:t>H</w:t>
            </w:r>
            <w:r w:rsidR="001C667D" w:rsidRPr="005E26F5">
              <w:rPr>
                <w:rFonts w:ascii="Calibri" w:hAnsi="Calibri" w:cs="Calibri"/>
              </w:rPr>
              <w:t>ouse</w:t>
            </w:r>
            <w:proofErr w:type="gramEnd"/>
            <w:r w:rsidR="007814E2">
              <w:rPr>
                <w:rFonts w:ascii="Calibri" w:hAnsi="Calibri" w:cs="Calibri"/>
              </w:rPr>
              <w:t xml:space="preserve"> and tea bar</w:t>
            </w:r>
          </w:p>
        </w:tc>
        <w:tc>
          <w:tcPr>
            <w:tcW w:w="1682" w:type="dxa"/>
            <w:tcBorders>
              <w:bottom w:val="single" w:sz="4" w:space="0" w:color="auto"/>
              <w:right w:val="single" w:sz="4" w:space="0" w:color="auto"/>
            </w:tcBorders>
          </w:tcPr>
          <w:p w14:paraId="51710CE5" w14:textId="77777777" w:rsidR="000D6587" w:rsidRPr="005E26F5" w:rsidRDefault="000D6587" w:rsidP="00EF7C19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 xml:space="preserve">Infection risk of </w:t>
            </w:r>
            <w:proofErr w:type="spellStart"/>
            <w:r w:rsidRPr="005E26F5">
              <w:rPr>
                <w:rFonts w:ascii="Calibri" w:hAnsi="Calibri" w:cs="Calibri"/>
              </w:rPr>
              <w:t>Covid</w:t>
            </w:r>
            <w:proofErr w:type="spellEnd"/>
            <w:r w:rsidRPr="005E26F5">
              <w:rPr>
                <w:rFonts w:ascii="Calibri" w:hAnsi="Calibri" w:cs="Calibri"/>
              </w:rPr>
              <w:t xml:space="preserve"> 19</w:t>
            </w:r>
          </w:p>
        </w:tc>
        <w:tc>
          <w:tcPr>
            <w:tcW w:w="1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89F3B" w14:textId="58F596C9" w:rsidR="000D6587" w:rsidRPr="005E26F5" w:rsidRDefault="007E410D" w:rsidP="00EF7C1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  <w:tc>
          <w:tcPr>
            <w:tcW w:w="11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185CE" w14:textId="60A67057" w:rsidR="000D6587" w:rsidRPr="005E26F5" w:rsidRDefault="007E410D" w:rsidP="00EF7C1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  <w:tc>
          <w:tcPr>
            <w:tcW w:w="7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714EA" w14:textId="1E7E4F1F" w:rsidR="000D6587" w:rsidRPr="005E26F5" w:rsidRDefault="007E410D" w:rsidP="00EF7C1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6</w:t>
            </w:r>
          </w:p>
        </w:tc>
        <w:tc>
          <w:tcPr>
            <w:tcW w:w="5779" w:type="dxa"/>
            <w:tcBorders>
              <w:left w:val="single" w:sz="4" w:space="0" w:color="auto"/>
            </w:tcBorders>
          </w:tcPr>
          <w:p w14:paraId="3806F5A8" w14:textId="49417A20" w:rsidR="001B402E" w:rsidRDefault="00CB12E8" w:rsidP="00E105C2">
            <w:pPr>
              <w:pStyle w:val="ListParagraph"/>
              <w:numPr>
                <w:ilvl w:val="0"/>
                <w:numId w:val="11"/>
              </w:num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Queuing for Shak to be managed for </w:t>
            </w:r>
            <w:r w:rsidR="001B402E">
              <w:rPr>
                <w:rFonts w:ascii="Calibri" w:hAnsi="Calibri" w:cs="Calibri"/>
              </w:rPr>
              <w:t>social distancing</w:t>
            </w:r>
            <w:r>
              <w:rPr>
                <w:rFonts w:ascii="Calibri" w:hAnsi="Calibri" w:cs="Calibri"/>
              </w:rPr>
              <w:t>.</w:t>
            </w:r>
          </w:p>
          <w:p w14:paraId="6BC27ABC" w14:textId="77777777" w:rsidR="00386B1A" w:rsidRDefault="00386B1A" w:rsidP="00E105C2">
            <w:pPr>
              <w:pStyle w:val="ListParagraph"/>
              <w:numPr>
                <w:ilvl w:val="0"/>
                <w:numId w:val="11"/>
              </w:num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ignage to be displayed highlighting guidance</w:t>
            </w:r>
            <w:r>
              <w:rPr>
                <w:rFonts w:ascii="Calibri" w:hAnsi="Calibri" w:cs="Calibri"/>
              </w:rPr>
              <w:t xml:space="preserve"> </w:t>
            </w:r>
          </w:p>
          <w:p w14:paraId="31BA301F" w14:textId="65977571" w:rsidR="00386B1A" w:rsidRPr="00386B1A" w:rsidRDefault="001B402E" w:rsidP="00A14737">
            <w:pPr>
              <w:pStyle w:val="ListParagraph"/>
              <w:numPr>
                <w:ilvl w:val="0"/>
                <w:numId w:val="11"/>
              </w:numPr>
              <w:rPr>
                <w:rFonts w:ascii="Calibri" w:hAnsi="Calibri" w:cs="Calibri"/>
              </w:rPr>
            </w:pPr>
            <w:r w:rsidRPr="00A14737">
              <w:rPr>
                <w:rFonts w:ascii="Calibri" w:hAnsi="Calibri" w:cs="Calibri"/>
              </w:rPr>
              <w:t>Bar</w:t>
            </w:r>
            <w:r w:rsidR="00386B1A" w:rsidRPr="00A14737">
              <w:rPr>
                <w:rFonts w:ascii="Calibri" w:hAnsi="Calibri" w:cs="Calibri"/>
              </w:rPr>
              <w:t>/function area to be closed in line with Tier 2 guidance</w:t>
            </w:r>
          </w:p>
        </w:tc>
        <w:tc>
          <w:tcPr>
            <w:tcW w:w="1184" w:type="dxa"/>
          </w:tcPr>
          <w:p w14:paraId="4ED4EA4E" w14:textId="6EAE2C67" w:rsidR="000D6587" w:rsidRPr="005E26F5" w:rsidRDefault="007E410D" w:rsidP="00EF7C1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1113" w:type="dxa"/>
          </w:tcPr>
          <w:p w14:paraId="592D9265" w14:textId="2AEA6AF3" w:rsidR="000D6587" w:rsidRPr="005E26F5" w:rsidRDefault="007E410D" w:rsidP="00EF7C1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  <w:tc>
          <w:tcPr>
            <w:tcW w:w="970" w:type="dxa"/>
          </w:tcPr>
          <w:p w14:paraId="44560149" w14:textId="7E15A5BE" w:rsidR="000D6587" w:rsidRPr="005E26F5" w:rsidRDefault="007E410D" w:rsidP="00EF7C1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8</w:t>
            </w:r>
          </w:p>
        </w:tc>
      </w:tr>
      <w:bookmarkEnd w:id="0"/>
      <w:tr w:rsidR="006C2271" w:rsidRPr="005E26F5" w14:paraId="76402F64" w14:textId="77777777" w:rsidTr="00A14737">
        <w:tc>
          <w:tcPr>
            <w:tcW w:w="1701" w:type="dxa"/>
            <w:shd w:val="clear" w:color="auto" w:fill="9CC2E5" w:themeFill="accent5" w:themeFillTint="99"/>
          </w:tcPr>
          <w:p w14:paraId="5105C107" w14:textId="77777777" w:rsidR="006C2271" w:rsidRPr="005E26F5" w:rsidRDefault="006C2271" w:rsidP="00323948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Activity</w:t>
            </w:r>
          </w:p>
        </w:tc>
        <w:tc>
          <w:tcPr>
            <w:tcW w:w="1682" w:type="dxa"/>
            <w:tcBorders>
              <w:right w:val="single" w:sz="4" w:space="0" w:color="auto"/>
            </w:tcBorders>
            <w:shd w:val="clear" w:color="auto" w:fill="9CC2E5" w:themeFill="accent5" w:themeFillTint="99"/>
          </w:tcPr>
          <w:p w14:paraId="64CB0BB3" w14:textId="77777777" w:rsidR="006C2271" w:rsidRPr="005E26F5" w:rsidRDefault="006C2271" w:rsidP="00323948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Task Specific Hazards(s)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5C8CB7C7" w14:textId="77777777" w:rsidR="006C2271" w:rsidRPr="005E26F5" w:rsidRDefault="006C2271" w:rsidP="00323948">
            <w:pPr>
              <w:rPr>
                <w:rFonts w:ascii="Calibri" w:hAnsi="Calibri" w:cs="Calibri"/>
              </w:rPr>
            </w:pPr>
          </w:p>
        </w:tc>
        <w:tc>
          <w:tcPr>
            <w:tcW w:w="11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1D7340C3" w14:textId="77777777" w:rsidR="006C2271" w:rsidRPr="005E26F5" w:rsidRDefault="006C2271" w:rsidP="00323948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Probability</w:t>
            </w:r>
          </w:p>
        </w:tc>
        <w:tc>
          <w:tcPr>
            <w:tcW w:w="7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698828CB" w14:textId="77777777" w:rsidR="006C2271" w:rsidRPr="005E26F5" w:rsidRDefault="006C2271" w:rsidP="00323948">
            <w:pPr>
              <w:rPr>
                <w:rFonts w:ascii="Calibri" w:hAnsi="Calibri" w:cs="Calibri"/>
              </w:rPr>
            </w:pPr>
          </w:p>
        </w:tc>
        <w:tc>
          <w:tcPr>
            <w:tcW w:w="579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2791D72E" w14:textId="77777777" w:rsidR="006C2271" w:rsidRPr="005E26F5" w:rsidRDefault="006C2271" w:rsidP="00323948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Severity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20F8B49D" w14:textId="77777777" w:rsidR="006C2271" w:rsidRPr="005E26F5" w:rsidRDefault="006C2271" w:rsidP="00323948">
            <w:pPr>
              <w:rPr>
                <w:rFonts w:ascii="Calibri" w:hAnsi="Calibri" w:cs="Calibri"/>
              </w:rPr>
            </w:pPr>
          </w:p>
        </w:tc>
        <w:tc>
          <w:tcPr>
            <w:tcW w:w="11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9CC2E5" w:themeFill="accent5" w:themeFillTint="99"/>
          </w:tcPr>
          <w:p w14:paraId="0035A7A8" w14:textId="77777777" w:rsidR="006C2271" w:rsidRPr="005E26F5" w:rsidRDefault="006C2271" w:rsidP="00323948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Rating</w:t>
            </w: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256D897C" w14:textId="77777777" w:rsidR="006C2271" w:rsidRPr="005E26F5" w:rsidRDefault="006C2271" w:rsidP="00323948">
            <w:pPr>
              <w:rPr>
                <w:rFonts w:ascii="Calibri" w:hAnsi="Calibri" w:cs="Calibri"/>
              </w:rPr>
            </w:pPr>
          </w:p>
        </w:tc>
      </w:tr>
      <w:tr w:rsidR="006C2271" w:rsidRPr="005E26F5" w14:paraId="4ADD6664" w14:textId="77777777" w:rsidTr="00A14737">
        <w:tc>
          <w:tcPr>
            <w:tcW w:w="1701" w:type="dxa"/>
            <w:shd w:val="clear" w:color="auto" w:fill="9CC2E5" w:themeFill="accent5" w:themeFillTint="99"/>
          </w:tcPr>
          <w:p w14:paraId="1766F349" w14:textId="77777777" w:rsidR="006C2271" w:rsidRPr="005E26F5" w:rsidRDefault="006C2271" w:rsidP="00323948">
            <w:pPr>
              <w:rPr>
                <w:rFonts w:ascii="Calibri" w:hAnsi="Calibri" w:cs="Calibri"/>
              </w:rPr>
            </w:pPr>
          </w:p>
        </w:tc>
        <w:tc>
          <w:tcPr>
            <w:tcW w:w="1682" w:type="dxa"/>
            <w:tcBorders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638FF6FB" w14:textId="77777777" w:rsidR="006C2271" w:rsidRPr="005E26F5" w:rsidRDefault="006C2271" w:rsidP="00323948">
            <w:pPr>
              <w:rPr>
                <w:rFonts w:ascii="Calibri" w:hAnsi="Calibri" w:cs="Calibri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2502F59E" w14:textId="77777777" w:rsidR="006C2271" w:rsidRPr="005E26F5" w:rsidRDefault="006C2271" w:rsidP="00323948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Probability</w:t>
            </w:r>
          </w:p>
        </w:tc>
        <w:tc>
          <w:tcPr>
            <w:tcW w:w="11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7D958097" w14:textId="77777777" w:rsidR="006C2271" w:rsidRPr="005E26F5" w:rsidRDefault="006C2271" w:rsidP="00323948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Severity</w:t>
            </w:r>
          </w:p>
        </w:tc>
        <w:tc>
          <w:tcPr>
            <w:tcW w:w="7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</w:tcPr>
          <w:p w14:paraId="6B732B05" w14:textId="77777777" w:rsidR="006C2271" w:rsidRPr="005E26F5" w:rsidRDefault="006C2271" w:rsidP="00323948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Rating</w:t>
            </w:r>
          </w:p>
        </w:tc>
        <w:tc>
          <w:tcPr>
            <w:tcW w:w="5790" w:type="dxa"/>
            <w:gridSpan w:val="2"/>
            <w:tcBorders>
              <w:left w:val="single" w:sz="4" w:space="0" w:color="auto"/>
            </w:tcBorders>
            <w:shd w:val="clear" w:color="auto" w:fill="9CC2E5" w:themeFill="accent5" w:themeFillTint="99"/>
          </w:tcPr>
          <w:p w14:paraId="3C465CEC" w14:textId="77777777" w:rsidR="006C2271" w:rsidRPr="005E26F5" w:rsidRDefault="006C2271" w:rsidP="00323948">
            <w:pPr>
              <w:rPr>
                <w:rFonts w:ascii="Calibri" w:hAnsi="Calibri" w:cs="Calibri"/>
              </w:rPr>
            </w:pPr>
          </w:p>
        </w:tc>
        <w:tc>
          <w:tcPr>
            <w:tcW w:w="1184" w:type="dxa"/>
            <w:tcBorders>
              <w:top w:val="single" w:sz="4" w:space="0" w:color="auto"/>
            </w:tcBorders>
            <w:shd w:val="clear" w:color="auto" w:fill="9CC2E5" w:themeFill="accent5" w:themeFillTint="99"/>
          </w:tcPr>
          <w:p w14:paraId="7267982E" w14:textId="77777777" w:rsidR="006C2271" w:rsidRPr="005E26F5" w:rsidRDefault="006C2271" w:rsidP="00323948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Probability</w:t>
            </w:r>
          </w:p>
        </w:tc>
        <w:tc>
          <w:tcPr>
            <w:tcW w:w="1113" w:type="dxa"/>
            <w:tcBorders>
              <w:top w:val="single" w:sz="4" w:space="0" w:color="auto"/>
            </w:tcBorders>
            <w:shd w:val="clear" w:color="auto" w:fill="9CC2E5" w:themeFill="accent5" w:themeFillTint="99"/>
          </w:tcPr>
          <w:p w14:paraId="0B4623BC" w14:textId="77777777" w:rsidR="006C2271" w:rsidRPr="005E26F5" w:rsidRDefault="006C2271" w:rsidP="00323948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Severity</w:t>
            </w:r>
          </w:p>
        </w:tc>
        <w:tc>
          <w:tcPr>
            <w:tcW w:w="970" w:type="dxa"/>
            <w:tcBorders>
              <w:top w:val="single" w:sz="4" w:space="0" w:color="auto"/>
            </w:tcBorders>
            <w:shd w:val="clear" w:color="auto" w:fill="9CC2E5" w:themeFill="accent5" w:themeFillTint="99"/>
          </w:tcPr>
          <w:p w14:paraId="1CD5A310" w14:textId="77777777" w:rsidR="006C2271" w:rsidRPr="005E26F5" w:rsidRDefault="006C2271" w:rsidP="00323948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Rating</w:t>
            </w:r>
          </w:p>
        </w:tc>
      </w:tr>
      <w:tr w:rsidR="006C2271" w:rsidRPr="005E26F5" w14:paraId="2039FF7D" w14:textId="77777777" w:rsidTr="00A14737">
        <w:tc>
          <w:tcPr>
            <w:tcW w:w="1701" w:type="dxa"/>
          </w:tcPr>
          <w:p w14:paraId="2AADF268" w14:textId="6E60C59F" w:rsidR="006C2271" w:rsidRPr="005E26F5" w:rsidRDefault="006C2271" w:rsidP="00323948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3G pitches and other facilities </w:t>
            </w:r>
          </w:p>
        </w:tc>
        <w:tc>
          <w:tcPr>
            <w:tcW w:w="1682" w:type="dxa"/>
            <w:tcBorders>
              <w:bottom w:val="single" w:sz="4" w:space="0" w:color="auto"/>
              <w:right w:val="single" w:sz="4" w:space="0" w:color="auto"/>
            </w:tcBorders>
          </w:tcPr>
          <w:p w14:paraId="6E393EB8" w14:textId="77777777" w:rsidR="006C2271" w:rsidRPr="005E26F5" w:rsidRDefault="006C2271" w:rsidP="00323948">
            <w:pPr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 xml:space="preserve">Infection risk of </w:t>
            </w:r>
            <w:proofErr w:type="spellStart"/>
            <w:r w:rsidRPr="005E26F5">
              <w:rPr>
                <w:rFonts w:ascii="Calibri" w:hAnsi="Calibri" w:cs="Calibri"/>
              </w:rPr>
              <w:t>Covid</w:t>
            </w:r>
            <w:proofErr w:type="spellEnd"/>
            <w:r w:rsidRPr="005E26F5">
              <w:rPr>
                <w:rFonts w:ascii="Calibri" w:hAnsi="Calibri" w:cs="Calibri"/>
              </w:rPr>
              <w:t xml:space="preserve"> 19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808DD" w14:textId="77777777" w:rsidR="006C2271" w:rsidRPr="005E26F5" w:rsidRDefault="006C2271" w:rsidP="00323948">
            <w:pPr>
              <w:rPr>
                <w:rFonts w:ascii="Calibri" w:hAnsi="Calibri" w:cs="Calibri"/>
              </w:rPr>
            </w:pPr>
          </w:p>
        </w:tc>
        <w:tc>
          <w:tcPr>
            <w:tcW w:w="11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8CF0B" w14:textId="77777777" w:rsidR="006C2271" w:rsidRPr="005E26F5" w:rsidRDefault="006C2271" w:rsidP="00323948">
            <w:pPr>
              <w:rPr>
                <w:rFonts w:ascii="Calibri" w:hAnsi="Calibri" w:cs="Calibri"/>
              </w:rPr>
            </w:pPr>
          </w:p>
        </w:tc>
        <w:tc>
          <w:tcPr>
            <w:tcW w:w="7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B9AC8" w14:textId="77777777" w:rsidR="006C2271" w:rsidRPr="005E26F5" w:rsidRDefault="006C2271" w:rsidP="00323948">
            <w:pPr>
              <w:rPr>
                <w:rFonts w:ascii="Calibri" w:hAnsi="Calibri" w:cs="Calibri"/>
              </w:rPr>
            </w:pPr>
          </w:p>
        </w:tc>
        <w:tc>
          <w:tcPr>
            <w:tcW w:w="5790" w:type="dxa"/>
            <w:gridSpan w:val="2"/>
            <w:tcBorders>
              <w:left w:val="single" w:sz="4" w:space="0" w:color="auto"/>
            </w:tcBorders>
          </w:tcPr>
          <w:p w14:paraId="611C185B" w14:textId="3208916F" w:rsidR="006C2271" w:rsidRPr="006C2271" w:rsidRDefault="006C2271" w:rsidP="006C227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Covered under separate risk assessment. </w:t>
            </w:r>
          </w:p>
        </w:tc>
        <w:tc>
          <w:tcPr>
            <w:tcW w:w="1184" w:type="dxa"/>
          </w:tcPr>
          <w:p w14:paraId="0DDF44F0" w14:textId="77777777" w:rsidR="006C2271" w:rsidRPr="005E26F5" w:rsidRDefault="006C2271" w:rsidP="00323948">
            <w:pPr>
              <w:rPr>
                <w:rFonts w:ascii="Calibri" w:hAnsi="Calibri" w:cs="Calibri"/>
              </w:rPr>
            </w:pPr>
          </w:p>
        </w:tc>
        <w:tc>
          <w:tcPr>
            <w:tcW w:w="1113" w:type="dxa"/>
          </w:tcPr>
          <w:p w14:paraId="4964518D" w14:textId="77777777" w:rsidR="006C2271" w:rsidRPr="005E26F5" w:rsidRDefault="006C2271" w:rsidP="00323948">
            <w:pPr>
              <w:rPr>
                <w:rFonts w:ascii="Calibri" w:hAnsi="Calibri" w:cs="Calibri"/>
              </w:rPr>
            </w:pPr>
          </w:p>
        </w:tc>
        <w:tc>
          <w:tcPr>
            <w:tcW w:w="970" w:type="dxa"/>
          </w:tcPr>
          <w:p w14:paraId="28996810" w14:textId="77777777" w:rsidR="006C2271" w:rsidRPr="005E26F5" w:rsidRDefault="006C2271" w:rsidP="00323948">
            <w:pPr>
              <w:rPr>
                <w:rFonts w:ascii="Calibri" w:hAnsi="Calibri" w:cs="Calibri"/>
              </w:rPr>
            </w:pPr>
          </w:p>
        </w:tc>
      </w:tr>
    </w:tbl>
    <w:p w14:paraId="794195C3" w14:textId="463850C6" w:rsidR="00BA6221" w:rsidRPr="005E26F5" w:rsidRDefault="000D6587" w:rsidP="006D3298">
      <w:pPr>
        <w:jc w:val="center"/>
        <w:rPr>
          <w:rFonts w:ascii="Calibri" w:hAnsi="Calibri" w:cs="Calibri"/>
          <w:b/>
          <w:bCs/>
          <w:color w:val="BF8F00" w:themeColor="accent4" w:themeShade="BF"/>
        </w:rPr>
      </w:pPr>
      <w:r w:rsidRPr="005E26F5">
        <w:rPr>
          <w:rFonts w:ascii="Calibri" w:hAnsi="Calibri" w:cs="Calibri"/>
          <w:b/>
          <w:bCs/>
          <w:color w:val="BF8F00" w:themeColor="accent4" w:themeShade="BF"/>
        </w:rPr>
        <w:lastRenderedPageBreak/>
        <w:t xml:space="preserve">Ensure that you </w:t>
      </w:r>
      <w:r w:rsidR="00BA6221" w:rsidRPr="005E26F5">
        <w:rPr>
          <w:rFonts w:ascii="Calibri" w:hAnsi="Calibri" w:cs="Calibri"/>
          <w:b/>
          <w:bCs/>
          <w:color w:val="BF8F00" w:themeColor="accent4" w:themeShade="BF"/>
        </w:rPr>
        <w:t>always follow social distancing measures.</w:t>
      </w:r>
      <w:r w:rsidRPr="005E26F5">
        <w:rPr>
          <w:rFonts w:ascii="Calibri" w:hAnsi="Calibri" w:cs="Calibri"/>
          <w:b/>
          <w:bCs/>
          <w:color w:val="BF8F00" w:themeColor="accent4" w:themeShade="BF"/>
        </w:rPr>
        <w:t xml:space="preserve"> </w:t>
      </w:r>
      <w:r w:rsidR="00BA6221" w:rsidRPr="005E26F5">
        <w:rPr>
          <w:rFonts w:ascii="Calibri" w:hAnsi="Calibri" w:cs="Calibri"/>
          <w:b/>
          <w:bCs/>
          <w:color w:val="BF8F00" w:themeColor="accent4" w:themeShade="BF"/>
        </w:rPr>
        <w:t>If you</w:t>
      </w:r>
      <w:r w:rsidRPr="005E26F5">
        <w:rPr>
          <w:rFonts w:ascii="Calibri" w:hAnsi="Calibri" w:cs="Calibri"/>
          <w:b/>
          <w:bCs/>
          <w:color w:val="BF8F00" w:themeColor="accent4" w:themeShade="BF"/>
        </w:rPr>
        <w:t xml:space="preserve"> are unsure of any </w:t>
      </w:r>
      <w:r w:rsidR="00BA6221" w:rsidRPr="005E26F5">
        <w:rPr>
          <w:rFonts w:ascii="Calibri" w:hAnsi="Calibri" w:cs="Calibri"/>
          <w:b/>
          <w:bCs/>
          <w:color w:val="BF8F00" w:themeColor="accent4" w:themeShade="BF"/>
        </w:rPr>
        <w:t>processes,</w:t>
      </w:r>
      <w:r w:rsidRPr="005E26F5">
        <w:rPr>
          <w:rFonts w:ascii="Calibri" w:hAnsi="Calibri" w:cs="Calibri"/>
          <w:b/>
          <w:bCs/>
          <w:color w:val="BF8F00" w:themeColor="accent4" w:themeShade="BF"/>
        </w:rPr>
        <w:t xml:space="preserve"> then please ask</w:t>
      </w:r>
      <w:r w:rsidR="00BA6221" w:rsidRPr="005E26F5">
        <w:rPr>
          <w:rFonts w:ascii="Calibri" w:hAnsi="Calibri" w:cs="Calibri"/>
          <w:b/>
          <w:bCs/>
          <w:color w:val="BF8F00" w:themeColor="accent4" w:themeShade="BF"/>
        </w:rPr>
        <w:t>.</w:t>
      </w:r>
    </w:p>
    <w:tbl>
      <w:tblPr>
        <w:tblW w:w="15593" w:type="dxa"/>
        <w:tblInd w:w="-113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10"/>
        <w:gridCol w:w="1701"/>
        <w:gridCol w:w="2296"/>
        <w:gridCol w:w="2296"/>
        <w:gridCol w:w="2297"/>
        <w:gridCol w:w="2296"/>
        <w:gridCol w:w="2297"/>
      </w:tblGrid>
      <w:tr w:rsidR="00BA6221" w:rsidRPr="005E26F5" w14:paraId="666AD0FF" w14:textId="77777777" w:rsidTr="00BA6221">
        <w:trPr>
          <w:trHeight w:val="294"/>
        </w:trPr>
        <w:tc>
          <w:tcPr>
            <w:tcW w:w="4111" w:type="dxa"/>
            <w:gridSpan w:val="2"/>
            <w:vMerge w:val="restart"/>
            <w:tcBorders>
              <w:bottom w:val="single" w:sz="6" w:space="0" w:color="000000"/>
            </w:tcBorders>
            <w:shd w:val="clear" w:color="auto" w:fill="E7E6E6"/>
          </w:tcPr>
          <w:p w14:paraId="66771786" w14:textId="77777777" w:rsidR="00BA6221" w:rsidRPr="005E26F5" w:rsidRDefault="00BA6221" w:rsidP="00EF7C19">
            <w:pPr>
              <w:pStyle w:val="TableParagraph"/>
              <w:spacing w:before="267"/>
              <w:ind w:left="986"/>
              <w:rPr>
                <w:rFonts w:ascii="Calibri" w:hAnsi="Calibri" w:cs="Calibri"/>
                <w:b/>
              </w:rPr>
            </w:pPr>
            <w:r w:rsidRPr="005E26F5">
              <w:rPr>
                <w:rFonts w:ascii="Calibri" w:hAnsi="Calibri" w:cs="Calibri"/>
                <w:b/>
                <w:w w:val="95"/>
              </w:rPr>
              <w:t>RISK MATRIX</w:t>
            </w:r>
          </w:p>
        </w:tc>
        <w:tc>
          <w:tcPr>
            <w:tcW w:w="11482" w:type="dxa"/>
            <w:gridSpan w:val="5"/>
            <w:tcBorders>
              <w:bottom w:val="single" w:sz="6" w:space="0" w:color="000000"/>
            </w:tcBorders>
            <w:shd w:val="clear" w:color="auto" w:fill="E7E6E6"/>
          </w:tcPr>
          <w:p w14:paraId="01CE67A5" w14:textId="77777777" w:rsidR="00BA6221" w:rsidRPr="005E26F5" w:rsidRDefault="00BA6221" w:rsidP="00EF7C19">
            <w:pPr>
              <w:pStyle w:val="TableParagraph"/>
              <w:spacing w:before="83"/>
              <w:ind w:left="4969" w:right="4928"/>
              <w:jc w:val="center"/>
              <w:rPr>
                <w:rFonts w:ascii="Calibri" w:hAnsi="Calibri" w:cs="Calibri"/>
                <w:b/>
              </w:rPr>
            </w:pPr>
            <w:r w:rsidRPr="005E26F5">
              <w:rPr>
                <w:rFonts w:ascii="Calibri" w:hAnsi="Calibri" w:cs="Calibri"/>
                <w:b/>
                <w:w w:val="95"/>
              </w:rPr>
              <w:t>Severity</w:t>
            </w:r>
          </w:p>
        </w:tc>
      </w:tr>
      <w:tr w:rsidR="00BA6221" w:rsidRPr="005E26F5" w14:paraId="4BD5B9F7" w14:textId="77777777" w:rsidTr="00BA6221">
        <w:trPr>
          <w:trHeight w:val="379"/>
        </w:trPr>
        <w:tc>
          <w:tcPr>
            <w:tcW w:w="4111" w:type="dxa"/>
            <w:gridSpan w:val="2"/>
            <w:vMerge/>
            <w:tcBorders>
              <w:top w:val="nil"/>
              <w:bottom w:val="single" w:sz="6" w:space="0" w:color="000000"/>
            </w:tcBorders>
            <w:shd w:val="clear" w:color="auto" w:fill="E7E6E6"/>
          </w:tcPr>
          <w:p w14:paraId="2AE0BF5A" w14:textId="77777777" w:rsidR="00BA6221" w:rsidRPr="005E26F5" w:rsidRDefault="00BA6221" w:rsidP="00EF7C19">
            <w:pPr>
              <w:rPr>
                <w:rFonts w:ascii="Calibri" w:hAnsi="Calibri" w:cs="Calibri"/>
              </w:rPr>
            </w:pPr>
          </w:p>
        </w:tc>
        <w:tc>
          <w:tcPr>
            <w:tcW w:w="2296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7E6E6"/>
          </w:tcPr>
          <w:p w14:paraId="0B199BB7" w14:textId="77777777" w:rsidR="00BA6221" w:rsidRPr="005E26F5" w:rsidRDefault="00BA6221" w:rsidP="00EF7C19">
            <w:pPr>
              <w:pStyle w:val="TableParagraph"/>
              <w:spacing w:before="80"/>
              <w:ind w:left="357"/>
              <w:rPr>
                <w:rFonts w:ascii="Calibri" w:hAnsi="Calibri" w:cs="Calibri"/>
                <w:b/>
              </w:rPr>
            </w:pPr>
            <w:r w:rsidRPr="005E26F5">
              <w:rPr>
                <w:rFonts w:ascii="Calibri" w:hAnsi="Calibri" w:cs="Calibri"/>
                <w:b/>
                <w:w w:val="95"/>
              </w:rPr>
              <w:t>1: Insignificant</w:t>
            </w:r>
          </w:p>
        </w:tc>
        <w:tc>
          <w:tcPr>
            <w:tcW w:w="2296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7E6E6"/>
          </w:tcPr>
          <w:p w14:paraId="707781E9" w14:textId="77777777" w:rsidR="00BA6221" w:rsidRPr="005E26F5" w:rsidRDefault="00BA6221" w:rsidP="00EF7C19">
            <w:pPr>
              <w:pStyle w:val="TableParagraph"/>
              <w:spacing w:before="80"/>
              <w:ind w:left="659"/>
              <w:rPr>
                <w:rFonts w:ascii="Calibri" w:hAnsi="Calibri" w:cs="Calibri"/>
                <w:b/>
              </w:rPr>
            </w:pPr>
            <w:r w:rsidRPr="005E26F5">
              <w:rPr>
                <w:rFonts w:ascii="Calibri" w:hAnsi="Calibri" w:cs="Calibri"/>
                <w:b/>
              </w:rPr>
              <w:t>2: Minor</w:t>
            </w:r>
          </w:p>
        </w:tc>
        <w:tc>
          <w:tcPr>
            <w:tcW w:w="229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7E6E6"/>
          </w:tcPr>
          <w:p w14:paraId="33BFBDF5" w14:textId="77777777" w:rsidR="00BA6221" w:rsidRPr="005E26F5" w:rsidRDefault="00BA6221" w:rsidP="00EF7C19">
            <w:pPr>
              <w:pStyle w:val="TableParagraph"/>
              <w:spacing w:before="80"/>
              <w:ind w:left="464"/>
              <w:rPr>
                <w:rFonts w:ascii="Calibri" w:hAnsi="Calibri" w:cs="Calibri"/>
                <w:b/>
              </w:rPr>
            </w:pPr>
            <w:r w:rsidRPr="005E26F5">
              <w:rPr>
                <w:rFonts w:ascii="Calibri" w:hAnsi="Calibri" w:cs="Calibri"/>
                <w:b/>
              </w:rPr>
              <w:t>3: Moderate</w:t>
            </w:r>
          </w:p>
        </w:tc>
        <w:tc>
          <w:tcPr>
            <w:tcW w:w="2296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7E6E6"/>
          </w:tcPr>
          <w:p w14:paraId="5DE732A6" w14:textId="77777777" w:rsidR="00BA6221" w:rsidRPr="005E26F5" w:rsidRDefault="00BA6221" w:rsidP="00EF7C19">
            <w:pPr>
              <w:pStyle w:val="TableParagraph"/>
              <w:spacing w:before="80"/>
              <w:ind w:left="661"/>
              <w:rPr>
                <w:rFonts w:ascii="Calibri" w:hAnsi="Calibri" w:cs="Calibri"/>
                <w:b/>
              </w:rPr>
            </w:pPr>
            <w:r w:rsidRPr="005E26F5">
              <w:rPr>
                <w:rFonts w:ascii="Calibri" w:hAnsi="Calibri" w:cs="Calibri"/>
                <w:b/>
              </w:rPr>
              <w:t>4: Major</w:t>
            </w:r>
          </w:p>
        </w:tc>
        <w:tc>
          <w:tcPr>
            <w:tcW w:w="229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7E6E6"/>
          </w:tcPr>
          <w:p w14:paraId="098EF18F" w14:textId="77777777" w:rsidR="00BA6221" w:rsidRPr="005E26F5" w:rsidRDefault="00BA6221" w:rsidP="00EF7C19">
            <w:pPr>
              <w:pStyle w:val="TableParagraph"/>
              <w:spacing w:before="80"/>
              <w:ind w:left="332"/>
              <w:rPr>
                <w:rFonts w:ascii="Calibri" w:hAnsi="Calibri" w:cs="Calibri"/>
                <w:b/>
              </w:rPr>
            </w:pPr>
            <w:r w:rsidRPr="005E26F5">
              <w:rPr>
                <w:rFonts w:ascii="Calibri" w:hAnsi="Calibri" w:cs="Calibri"/>
                <w:b/>
                <w:w w:val="95"/>
              </w:rPr>
              <w:t>5: Catastrophic</w:t>
            </w:r>
          </w:p>
        </w:tc>
      </w:tr>
      <w:tr w:rsidR="00BA6221" w:rsidRPr="005E26F5" w14:paraId="07F5E91E" w14:textId="77777777" w:rsidTr="00BA6221">
        <w:trPr>
          <w:trHeight w:val="740"/>
        </w:trPr>
        <w:tc>
          <w:tcPr>
            <w:tcW w:w="2410" w:type="dxa"/>
            <w:vMerge w:val="restart"/>
            <w:tcBorders>
              <w:top w:val="single" w:sz="6" w:space="0" w:color="000000"/>
              <w:bottom w:val="single" w:sz="6" w:space="0" w:color="000000"/>
            </w:tcBorders>
            <w:shd w:val="clear" w:color="auto" w:fill="E7E6E6"/>
          </w:tcPr>
          <w:p w14:paraId="614C095A" w14:textId="77777777" w:rsidR="00BA6221" w:rsidRPr="005E26F5" w:rsidRDefault="00BA6221" w:rsidP="00EF7C19">
            <w:pPr>
              <w:pStyle w:val="TableParagraph"/>
              <w:rPr>
                <w:rFonts w:ascii="Calibri" w:hAnsi="Calibri" w:cs="Calibri"/>
              </w:rPr>
            </w:pPr>
          </w:p>
          <w:p w14:paraId="3D0FAC9E" w14:textId="77777777" w:rsidR="00BA6221" w:rsidRPr="005E26F5" w:rsidRDefault="00BA6221" w:rsidP="00EF7C19">
            <w:pPr>
              <w:pStyle w:val="TableParagraph"/>
              <w:rPr>
                <w:rFonts w:ascii="Calibri" w:hAnsi="Calibri" w:cs="Calibri"/>
              </w:rPr>
            </w:pPr>
          </w:p>
          <w:p w14:paraId="1D5E0AF5" w14:textId="77777777" w:rsidR="00BA6221" w:rsidRPr="005E26F5" w:rsidRDefault="00BA6221" w:rsidP="00EF7C19">
            <w:pPr>
              <w:pStyle w:val="TableParagraph"/>
              <w:rPr>
                <w:rFonts w:ascii="Calibri" w:hAnsi="Calibri" w:cs="Calibri"/>
              </w:rPr>
            </w:pPr>
          </w:p>
          <w:p w14:paraId="3BD71F83" w14:textId="77777777" w:rsidR="00BA6221" w:rsidRPr="005E26F5" w:rsidRDefault="00BA6221" w:rsidP="00EF7C19">
            <w:pPr>
              <w:pStyle w:val="TableParagraph"/>
              <w:rPr>
                <w:rFonts w:ascii="Calibri" w:hAnsi="Calibri" w:cs="Calibri"/>
              </w:rPr>
            </w:pPr>
          </w:p>
          <w:p w14:paraId="46E0BB82" w14:textId="77777777" w:rsidR="00BA6221" w:rsidRPr="005E26F5" w:rsidRDefault="00BA6221" w:rsidP="00EF7C19">
            <w:pPr>
              <w:pStyle w:val="TableParagraph"/>
              <w:rPr>
                <w:rFonts w:ascii="Calibri" w:hAnsi="Calibri" w:cs="Calibri"/>
              </w:rPr>
            </w:pPr>
          </w:p>
          <w:p w14:paraId="368638AD" w14:textId="77777777" w:rsidR="00BA6221" w:rsidRPr="005E26F5" w:rsidRDefault="00BA6221" w:rsidP="00EF7C19">
            <w:pPr>
              <w:pStyle w:val="TableParagraph"/>
              <w:spacing w:before="2"/>
              <w:rPr>
                <w:rFonts w:ascii="Calibri" w:hAnsi="Calibri" w:cs="Calibri"/>
              </w:rPr>
            </w:pPr>
          </w:p>
          <w:p w14:paraId="56392581" w14:textId="77777777" w:rsidR="00BA6221" w:rsidRPr="005E26F5" w:rsidRDefault="00BA6221" w:rsidP="00EF7C19">
            <w:pPr>
              <w:pStyle w:val="TableParagraph"/>
              <w:ind w:left="415"/>
              <w:rPr>
                <w:rFonts w:ascii="Calibri" w:hAnsi="Calibri" w:cs="Calibri"/>
                <w:b/>
              </w:rPr>
            </w:pPr>
            <w:r w:rsidRPr="005E26F5">
              <w:rPr>
                <w:rFonts w:ascii="Calibri" w:hAnsi="Calibri" w:cs="Calibri"/>
                <w:b/>
                <w:w w:val="95"/>
              </w:rPr>
              <w:t>Likelihood</w:t>
            </w:r>
          </w:p>
        </w:tc>
        <w:tc>
          <w:tcPr>
            <w:tcW w:w="1701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7E6E6"/>
          </w:tcPr>
          <w:p w14:paraId="6960ABD7" w14:textId="247F9BB1" w:rsidR="00BA6221" w:rsidRPr="005E26F5" w:rsidRDefault="007F3212" w:rsidP="00EF7C19">
            <w:pPr>
              <w:pStyle w:val="TableParagraph"/>
              <w:spacing w:before="80"/>
              <w:ind w:left="81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  <w:w w:val="95"/>
              </w:rPr>
              <w:t>5</w:t>
            </w:r>
            <w:r w:rsidR="00BA6221" w:rsidRPr="005E26F5">
              <w:rPr>
                <w:rFonts w:ascii="Calibri" w:hAnsi="Calibri" w:cs="Calibri"/>
                <w:b/>
                <w:w w:val="95"/>
              </w:rPr>
              <w:t>:</w:t>
            </w:r>
            <w:r w:rsidR="00BA6221" w:rsidRPr="005E26F5">
              <w:rPr>
                <w:rFonts w:ascii="Calibri" w:hAnsi="Calibri" w:cs="Calibri"/>
                <w:b/>
                <w:spacing w:val="56"/>
                <w:w w:val="95"/>
              </w:rPr>
              <w:t xml:space="preserve"> </w:t>
            </w:r>
            <w:r w:rsidR="00BA6221" w:rsidRPr="005E26F5">
              <w:rPr>
                <w:rFonts w:ascii="Calibri" w:hAnsi="Calibri" w:cs="Calibri"/>
                <w:b/>
                <w:w w:val="95"/>
              </w:rPr>
              <w:t>CERTAIN</w:t>
            </w:r>
          </w:p>
          <w:p w14:paraId="3CAD391D" w14:textId="77777777" w:rsidR="00BA6221" w:rsidRPr="005E26F5" w:rsidRDefault="00BA6221" w:rsidP="00EF7C19">
            <w:pPr>
              <w:pStyle w:val="TableParagraph"/>
              <w:spacing w:before="17"/>
              <w:ind w:left="81"/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(&gt; 90%)</w:t>
            </w:r>
          </w:p>
        </w:tc>
        <w:tc>
          <w:tcPr>
            <w:tcW w:w="2296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00"/>
          </w:tcPr>
          <w:p w14:paraId="5C74D77D" w14:textId="77777777" w:rsidR="00BA6221" w:rsidRPr="005E26F5" w:rsidRDefault="00BA6221" w:rsidP="00EF7C19">
            <w:pPr>
              <w:pStyle w:val="TableParagraph"/>
              <w:spacing w:before="8"/>
              <w:rPr>
                <w:rFonts w:ascii="Calibri" w:hAnsi="Calibri" w:cs="Calibri"/>
              </w:rPr>
            </w:pPr>
          </w:p>
          <w:p w14:paraId="097BBAF8" w14:textId="77777777" w:rsidR="00BA6221" w:rsidRPr="005E26F5" w:rsidRDefault="00BA6221" w:rsidP="00EF7C19">
            <w:pPr>
              <w:pStyle w:val="TableParagraph"/>
              <w:ind w:left="598"/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Moderate</w:t>
            </w:r>
          </w:p>
        </w:tc>
        <w:tc>
          <w:tcPr>
            <w:tcW w:w="2296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75E09"/>
          </w:tcPr>
          <w:p w14:paraId="6AC0666D" w14:textId="77777777" w:rsidR="00BA6221" w:rsidRPr="005E26F5" w:rsidRDefault="00BA6221" w:rsidP="00EF7C19">
            <w:pPr>
              <w:pStyle w:val="TableParagraph"/>
              <w:spacing w:before="8"/>
              <w:rPr>
                <w:rFonts w:ascii="Calibri" w:hAnsi="Calibri" w:cs="Calibri"/>
              </w:rPr>
            </w:pPr>
          </w:p>
          <w:p w14:paraId="7226557C" w14:textId="77777777" w:rsidR="00BA6221" w:rsidRPr="005E26F5" w:rsidRDefault="00BA6221" w:rsidP="00EF7C19">
            <w:pPr>
              <w:pStyle w:val="TableParagraph"/>
              <w:ind w:left="820" w:right="811"/>
              <w:jc w:val="center"/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High</w:t>
            </w:r>
          </w:p>
        </w:tc>
        <w:tc>
          <w:tcPr>
            <w:tcW w:w="229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0000"/>
          </w:tcPr>
          <w:p w14:paraId="43AA79D9" w14:textId="77777777" w:rsidR="00BA6221" w:rsidRPr="005E26F5" w:rsidRDefault="00BA6221" w:rsidP="00EF7C19">
            <w:pPr>
              <w:pStyle w:val="TableParagraph"/>
              <w:spacing w:before="8"/>
              <w:rPr>
                <w:rFonts w:ascii="Calibri" w:hAnsi="Calibri" w:cs="Calibri"/>
              </w:rPr>
            </w:pPr>
          </w:p>
          <w:p w14:paraId="7E1140C9" w14:textId="77777777" w:rsidR="00BA6221" w:rsidRPr="005E26F5" w:rsidRDefault="00BA6221" w:rsidP="00EF7C19">
            <w:pPr>
              <w:pStyle w:val="TableParagraph"/>
              <w:ind w:left="620"/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  <w:w w:val="90"/>
              </w:rPr>
              <w:t>EXTREME</w:t>
            </w:r>
          </w:p>
        </w:tc>
        <w:tc>
          <w:tcPr>
            <w:tcW w:w="2296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0000"/>
          </w:tcPr>
          <w:p w14:paraId="76EF5FBE" w14:textId="77777777" w:rsidR="00BA6221" w:rsidRPr="005E26F5" w:rsidRDefault="00BA6221" w:rsidP="00EF7C19">
            <w:pPr>
              <w:pStyle w:val="TableParagraph"/>
              <w:spacing w:before="8"/>
              <w:rPr>
                <w:rFonts w:ascii="Calibri" w:hAnsi="Calibri" w:cs="Calibri"/>
              </w:rPr>
            </w:pPr>
          </w:p>
          <w:p w14:paraId="5838FE9F" w14:textId="77777777" w:rsidR="00BA6221" w:rsidRPr="005E26F5" w:rsidRDefault="00BA6221" w:rsidP="00EF7C19">
            <w:pPr>
              <w:pStyle w:val="TableParagraph"/>
              <w:ind w:left="620"/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  <w:w w:val="90"/>
              </w:rPr>
              <w:t>EXTREME</w:t>
            </w:r>
          </w:p>
        </w:tc>
        <w:tc>
          <w:tcPr>
            <w:tcW w:w="229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0000"/>
          </w:tcPr>
          <w:p w14:paraId="1D8D0AAE" w14:textId="77777777" w:rsidR="00BA6221" w:rsidRPr="005E26F5" w:rsidRDefault="00BA6221" w:rsidP="00EF7C19">
            <w:pPr>
              <w:pStyle w:val="TableParagraph"/>
              <w:spacing w:before="8"/>
              <w:rPr>
                <w:rFonts w:ascii="Calibri" w:hAnsi="Calibri" w:cs="Calibri"/>
              </w:rPr>
            </w:pPr>
          </w:p>
          <w:p w14:paraId="46DF84C9" w14:textId="77777777" w:rsidR="00BA6221" w:rsidRPr="005E26F5" w:rsidRDefault="00BA6221" w:rsidP="00EF7C19">
            <w:pPr>
              <w:pStyle w:val="TableParagraph"/>
              <w:ind w:left="618"/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  <w:w w:val="90"/>
              </w:rPr>
              <w:t>EXTREME</w:t>
            </w:r>
          </w:p>
        </w:tc>
      </w:tr>
      <w:tr w:rsidR="00BA6221" w:rsidRPr="005E26F5" w14:paraId="633A56CC" w14:textId="77777777" w:rsidTr="00BA6221">
        <w:trPr>
          <w:trHeight w:val="507"/>
        </w:trPr>
        <w:tc>
          <w:tcPr>
            <w:tcW w:w="2410" w:type="dxa"/>
            <w:vMerge/>
            <w:tcBorders>
              <w:top w:val="nil"/>
              <w:bottom w:val="single" w:sz="6" w:space="0" w:color="000000"/>
            </w:tcBorders>
            <w:shd w:val="clear" w:color="auto" w:fill="E7E6E6"/>
          </w:tcPr>
          <w:p w14:paraId="7FFCCC0E" w14:textId="77777777" w:rsidR="00BA6221" w:rsidRPr="005E26F5" w:rsidRDefault="00BA6221" w:rsidP="00EF7C19">
            <w:pPr>
              <w:rPr>
                <w:rFonts w:ascii="Calibri" w:hAnsi="Calibri" w:cs="Calibri"/>
              </w:rPr>
            </w:pPr>
          </w:p>
        </w:tc>
        <w:tc>
          <w:tcPr>
            <w:tcW w:w="1701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7E6E6"/>
          </w:tcPr>
          <w:p w14:paraId="202D4314" w14:textId="4E8B5FF0" w:rsidR="00BA6221" w:rsidRPr="005E26F5" w:rsidRDefault="007F3212" w:rsidP="00EF7C19">
            <w:pPr>
              <w:pStyle w:val="TableParagraph"/>
              <w:spacing w:before="80"/>
              <w:ind w:left="81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  <w:w w:val="90"/>
              </w:rPr>
              <w:t>4</w:t>
            </w:r>
            <w:r w:rsidR="00BA6221" w:rsidRPr="005E26F5">
              <w:rPr>
                <w:rFonts w:ascii="Calibri" w:hAnsi="Calibri" w:cs="Calibri"/>
                <w:b/>
                <w:w w:val="90"/>
              </w:rPr>
              <w:t xml:space="preserve">: </w:t>
            </w:r>
            <w:r w:rsidR="00486A1A">
              <w:rPr>
                <w:rFonts w:ascii="Calibri" w:hAnsi="Calibri" w:cs="Calibri"/>
                <w:b/>
                <w:w w:val="90"/>
              </w:rPr>
              <w:t>MAY HAPPEN</w:t>
            </w:r>
          </w:p>
          <w:p w14:paraId="037311D6" w14:textId="77777777" w:rsidR="00BA6221" w:rsidRPr="005E26F5" w:rsidRDefault="00BA6221" w:rsidP="00EF7C19">
            <w:pPr>
              <w:pStyle w:val="TableParagraph"/>
              <w:spacing w:before="17"/>
              <w:ind w:left="81"/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(50 to 90%)</w:t>
            </w:r>
          </w:p>
        </w:tc>
        <w:tc>
          <w:tcPr>
            <w:tcW w:w="2296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00"/>
          </w:tcPr>
          <w:p w14:paraId="708001BA" w14:textId="77777777" w:rsidR="00BA6221" w:rsidRPr="005E26F5" w:rsidRDefault="00BA6221" w:rsidP="00EF7C19">
            <w:pPr>
              <w:pStyle w:val="TableParagraph"/>
              <w:spacing w:before="8"/>
              <w:rPr>
                <w:rFonts w:ascii="Calibri" w:hAnsi="Calibri" w:cs="Calibri"/>
              </w:rPr>
            </w:pPr>
          </w:p>
          <w:p w14:paraId="79CF253E" w14:textId="77777777" w:rsidR="00BA6221" w:rsidRPr="005E26F5" w:rsidRDefault="00BA6221" w:rsidP="00EF7C19">
            <w:pPr>
              <w:pStyle w:val="TableParagraph"/>
              <w:ind w:left="598"/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Moderate</w:t>
            </w:r>
          </w:p>
        </w:tc>
        <w:tc>
          <w:tcPr>
            <w:tcW w:w="2296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00"/>
          </w:tcPr>
          <w:p w14:paraId="1AD4B24A" w14:textId="77777777" w:rsidR="00BA6221" w:rsidRPr="005E26F5" w:rsidRDefault="00BA6221" w:rsidP="00EF7C19">
            <w:pPr>
              <w:pStyle w:val="TableParagraph"/>
              <w:spacing w:before="8"/>
              <w:rPr>
                <w:rFonts w:ascii="Calibri" w:hAnsi="Calibri" w:cs="Calibri"/>
              </w:rPr>
            </w:pPr>
          </w:p>
          <w:p w14:paraId="6CC8709C" w14:textId="77777777" w:rsidR="00BA6221" w:rsidRPr="005E26F5" w:rsidRDefault="00BA6221" w:rsidP="00EF7C19">
            <w:pPr>
              <w:pStyle w:val="TableParagraph"/>
              <w:ind w:left="599"/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Moderate</w:t>
            </w:r>
          </w:p>
        </w:tc>
        <w:tc>
          <w:tcPr>
            <w:tcW w:w="229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75E09"/>
          </w:tcPr>
          <w:p w14:paraId="6095058F" w14:textId="77777777" w:rsidR="00BA6221" w:rsidRPr="005E26F5" w:rsidRDefault="00BA6221" w:rsidP="00EF7C19">
            <w:pPr>
              <w:pStyle w:val="TableParagraph"/>
              <w:spacing w:before="8"/>
              <w:rPr>
                <w:rFonts w:ascii="Calibri" w:hAnsi="Calibri" w:cs="Calibri"/>
              </w:rPr>
            </w:pPr>
          </w:p>
          <w:p w14:paraId="50032693" w14:textId="77777777" w:rsidR="00BA6221" w:rsidRPr="005E26F5" w:rsidRDefault="00BA6221" w:rsidP="00EF7C19">
            <w:pPr>
              <w:pStyle w:val="TableParagraph"/>
              <w:ind w:left="817" w:right="813"/>
              <w:jc w:val="center"/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High</w:t>
            </w:r>
          </w:p>
        </w:tc>
        <w:tc>
          <w:tcPr>
            <w:tcW w:w="2296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0000"/>
          </w:tcPr>
          <w:p w14:paraId="23EBB743" w14:textId="77777777" w:rsidR="00BA6221" w:rsidRPr="005E26F5" w:rsidRDefault="00BA6221" w:rsidP="00EF7C19">
            <w:pPr>
              <w:pStyle w:val="TableParagraph"/>
              <w:spacing w:before="8"/>
              <w:rPr>
                <w:rFonts w:ascii="Calibri" w:hAnsi="Calibri" w:cs="Calibri"/>
              </w:rPr>
            </w:pPr>
          </w:p>
          <w:p w14:paraId="24E2415C" w14:textId="77777777" w:rsidR="00BA6221" w:rsidRPr="005E26F5" w:rsidRDefault="00BA6221" w:rsidP="00EF7C19">
            <w:pPr>
              <w:pStyle w:val="TableParagraph"/>
              <w:ind w:left="620"/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  <w:w w:val="90"/>
              </w:rPr>
              <w:t>EXTREME</w:t>
            </w:r>
          </w:p>
        </w:tc>
        <w:tc>
          <w:tcPr>
            <w:tcW w:w="229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0000"/>
          </w:tcPr>
          <w:p w14:paraId="16F22CDB" w14:textId="77777777" w:rsidR="00BA6221" w:rsidRPr="005E26F5" w:rsidRDefault="00BA6221" w:rsidP="00EF7C19">
            <w:pPr>
              <w:pStyle w:val="TableParagraph"/>
              <w:spacing w:before="8"/>
              <w:rPr>
                <w:rFonts w:ascii="Calibri" w:hAnsi="Calibri" w:cs="Calibri"/>
              </w:rPr>
            </w:pPr>
          </w:p>
          <w:p w14:paraId="63AF9D81" w14:textId="77777777" w:rsidR="00BA6221" w:rsidRPr="005E26F5" w:rsidRDefault="00BA6221" w:rsidP="00EF7C19">
            <w:pPr>
              <w:pStyle w:val="TableParagraph"/>
              <w:ind w:left="618"/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  <w:w w:val="90"/>
              </w:rPr>
              <w:t>EXTREME</w:t>
            </w:r>
          </w:p>
        </w:tc>
      </w:tr>
      <w:tr w:rsidR="00BA6221" w:rsidRPr="005E26F5" w14:paraId="0E6F3525" w14:textId="77777777" w:rsidTr="00BA6221">
        <w:trPr>
          <w:trHeight w:val="601"/>
        </w:trPr>
        <w:tc>
          <w:tcPr>
            <w:tcW w:w="2410" w:type="dxa"/>
            <w:vMerge/>
            <w:tcBorders>
              <w:top w:val="nil"/>
              <w:bottom w:val="single" w:sz="6" w:space="0" w:color="000000"/>
            </w:tcBorders>
            <w:shd w:val="clear" w:color="auto" w:fill="E7E6E6"/>
          </w:tcPr>
          <w:p w14:paraId="5020B064" w14:textId="77777777" w:rsidR="00BA6221" w:rsidRPr="005E26F5" w:rsidRDefault="00BA6221" w:rsidP="00EF7C19">
            <w:pPr>
              <w:rPr>
                <w:rFonts w:ascii="Calibri" w:hAnsi="Calibri" w:cs="Calibri"/>
              </w:rPr>
            </w:pPr>
          </w:p>
        </w:tc>
        <w:tc>
          <w:tcPr>
            <w:tcW w:w="1701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7E6E6"/>
          </w:tcPr>
          <w:p w14:paraId="111BD5D5" w14:textId="7BA63426" w:rsidR="00BA6221" w:rsidRPr="005E26F5" w:rsidRDefault="00486A1A" w:rsidP="00EF7C19">
            <w:pPr>
              <w:pStyle w:val="TableParagraph"/>
              <w:spacing w:before="80"/>
              <w:ind w:left="81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  <w:w w:val="85"/>
              </w:rPr>
              <w:t>3</w:t>
            </w:r>
            <w:r w:rsidR="00BA6221" w:rsidRPr="005E26F5">
              <w:rPr>
                <w:rFonts w:ascii="Calibri" w:hAnsi="Calibri" w:cs="Calibri"/>
                <w:b/>
                <w:w w:val="85"/>
              </w:rPr>
              <w:t xml:space="preserve">: </w:t>
            </w:r>
            <w:r>
              <w:rPr>
                <w:rFonts w:ascii="Calibri" w:hAnsi="Calibri" w:cs="Calibri"/>
                <w:b/>
                <w:w w:val="85"/>
              </w:rPr>
              <w:t>LIKELY</w:t>
            </w:r>
          </w:p>
          <w:p w14:paraId="73E6F643" w14:textId="77777777" w:rsidR="00BA6221" w:rsidRPr="005E26F5" w:rsidRDefault="00BA6221" w:rsidP="00EF7C19">
            <w:pPr>
              <w:pStyle w:val="TableParagraph"/>
              <w:spacing w:before="17"/>
              <w:ind w:left="81"/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(20 to 49%)</w:t>
            </w:r>
          </w:p>
        </w:tc>
        <w:tc>
          <w:tcPr>
            <w:tcW w:w="2296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00AF50"/>
          </w:tcPr>
          <w:p w14:paraId="7E8256C8" w14:textId="77777777" w:rsidR="00BA6221" w:rsidRPr="005E26F5" w:rsidRDefault="00BA6221" w:rsidP="00EF7C19">
            <w:pPr>
              <w:pStyle w:val="TableParagraph"/>
              <w:spacing w:before="8"/>
              <w:rPr>
                <w:rFonts w:ascii="Calibri" w:hAnsi="Calibri" w:cs="Calibri"/>
              </w:rPr>
            </w:pPr>
          </w:p>
          <w:p w14:paraId="69482CF7" w14:textId="77777777" w:rsidR="00BA6221" w:rsidRPr="005E26F5" w:rsidRDefault="00BA6221" w:rsidP="00EF7C19">
            <w:pPr>
              <w:pStyle w:val="TableParagraph"/>
              <w:ind w:left="847" w:right="834"/>
              <w:jc w:val="center"/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Low</w:t>
            </w:r>
          </w:p>
        </w:tc>
        <w:tc>
          <w:tcPr>
            <w:tcW w:w="2296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00"/>
          </w:tcPr>
          <w:p w14:paraId="10F1F8BE" w14:textId="77777777" w:rsidR="00BA6221" w:rsidRPr="005E26F5" w:rsidRDefault="00BA6221" w:rsidP="00EF7C19">
            <w:pPr>
              <w:pStyle w:val="TableParagraph"/>
              <w:spacing w:before="8"/>
              <w:rPr>
                <w:rFonts w:ascii="Calibri" w:hAnsi="Calibri" w:cs="Calibri"/>
              </w:rPr>
            </w:pPr>
          </w:p>
          <w:p w14:paraId="2DE051EA" w14:textId="77777777" w:rsidR="00BA6221" w:rsidRPr="005E26F5" w:rsidRDefault="00BA6221" w:rsidP="00EF7C19">
            <w:pPr>
              <w:pStyle w:val="TableParagraph"/>
              <w:ind w:left="599"/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Moderate</w:t>
            </w:r>
          </w:p>
        </w:tc>
        <w:tc>
          <w:tcPr>
            <w:tcW w:w="229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75E09"/>
          </w:tcPr>
          <w:p w14:paraId="11B33D07" w14:textId="77777777" w:rsidR="00BA6221" w:rsidRPr="005E26F5" w:rsidRDefault="00BA6221" w:rsidP="00EF7C19">
            <w:pPr>
              <w:pStyle w:val="TableParagraph"/>
              <w:spacing w:before="8"/>
              <w:rPr>
                <w:rFonts w:ascii="Calibri" w:hAnsi="Calibri" w:cs="Calibri"/>
              </w:rPr>
            </w:pPr>
          </w:p>
          <w:p w14:paraId="2438DFCE" w14:textId="77777777" w:rsidR="00BA6221" w:rsidRPr="005E26F5" w:rsidRDefault="00BA6221" w:rsidP="00EF7C19">
            <w:pPr>
              <w:pStyle w:val="TableParagraph"/>
              <w:ind w:left="817" w:right="813"/>
              <w:jc w:val="center"/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High</w:t>
            </w:r>
          </w:p>
        </w:tc>
        <w:tc>
          <w:tcPr>
            <w:tcW w:w="2296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0000"/>
          </w:tcPr>
          <w:p w14:paraId="34EEA665" w14:textId="77777777" w:rsidR="00BA6221" w:rsidRPr="005E26F5" w:rsidRDefault="00BA6221" w:rsidP="00EF7C19">
            <w:pPr>
              <w:pStyle w:val="TableParagraph"/>
              <w:spacing w:before="8"/>
              <w:rPr>
                <w:rFonts w:ascii="Calibri" w:hAnsi="Calibri" w:cs="Calibri"/>
              </w:rPr>
            </w:pPr>
          </w:p>
          <w:p w14:paraId="42725240" w14:textId="77777777" w:rsidR="00BA6221" w:rsidRPr="005E26F5" w:rsidRDefault="00BA6221" w:rsidP="00EF7C19">
            <w:pPr>
              <w:pStyle w:val="TableParagraph"/>
              <w:ind w:left="620"/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  <w:w w:val="90"/>
              </w:rPr>
              <w:t>EXTREME</w:t>
            </w:r>
          </w:p>
        </w:tc>
        <w:tc>
          <w:tcPr>
            <w:tcW w:w="229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0000"/>
          </w:tcPr>
          <w:p w14:paraId="36CA27C2" w14:textId="77777777" w:rsidR="00BA6221" w:rsidRPr="005E26F5" w:rsidRDefault="00BA6221" w:rsidP="00EF7C19">
            <w:pPr>
              <w:pStyle w:val="TableParagraph"/>
              <w:spacing w:before="8"/>
              <w:rPr>
                <w:rFonts w:ascii="Calibri" w:hAnsi="Calibri" w:cs="Calibri"/>
              </w:rPr>
            </w:pPr>
          </w:p>
          <w:p w14:paraId="04641466" w14:textId="77777777" w:rsidR="00BA6221" w:rsidRPr="005E26F5" w:rsidRDefault="00BA6221" w:rsidP="00EF7C19">
            <w:pPr>
              <w:pStyle w:val="TableParagraph"/>
              <w:ind w:left="618"/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  <w:w w:val="90"/>
              </w:rPr>
              <w:t>EXTREME</w:t>
            </w:r>
          </w:p>
        </w:tc>
      </w:tr>
      <w:tr w:rsidR="00BA6221" w:rsidRPr="005E26F5" w14:paraId="2E4AA4B3" w14:textId="77777777" w:rsidTr="00BA6221">
        <w:trPr>
          <w:trHeight w:val="553"/>
        </w:trPr>
        <w:tc>
          <w:tcPr>
            <w:tcW w:w="2410" w:type="dxa"/>
            <w:vMerge/>
            <w:tcBorders>
              <w:top w:val="nil"/>
              <w:bottom w:val="single" w:sz="6" w:space="0" w:color="000000"/>
            </w:tcBorders>
            <w:shd w:val="clear" w:color="auto" w:fill="E7E6E6"/>
          </w:tcPr>
          <w:p w14:paraId="5B5686BC" w14:textId="77777777" w:rsidR="00BA6221" w:rsidRPr="005E26F5" w:rsidRDefault="00BA6221" w:rsidP="00EF7C19">
            <w:pPr>
              <w:rPr>
                <w:rFonts w:ascii="Calibri" w:hAnsi="Calibri" w:cs="Calibri"/>
              </w:rPr>
            </w:pPr>
          </w:p>
        </w:tc>
        <w:tc>
          <w:tcPr>
            <w:tcW w:w="1701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7E6E6"/>
          </w:tcPr>
          <w:p w14:paraId="217BC047" w14:textId="790DC7E2" w:rsidR="00BA6221" w:rsidRPr="005E26F5" w:rsidRDefault="00486A1A" w:rsidP="00EF7C19">
            <w:pPr>
              <w:pStyle w:val="TableParagraph"/>
              <w:spacing w:before="81"/>
              <w:ind w:left="81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  <w:w w:val="95"/>
              </w:rPr>
              <w:t>2</w:t>
            </w:r>
            <w:r w:rsidR="00BA6221" w:rsidRPr="005E26F5">
              <w:rPr>
                <w:rFonts w:ascii="Calibri" w:hAnsi="Calibri" w:cs="Calibri"/>
                <w:b/>
                <w:w w:val="95"/>
              </w:rPr>
              <w:t xml:space="preserve">: </w:t>
            </w:r>
            <w:r>
              <w:rPr>
                <w:rFonts w:ascii="Calibri" w:hAnsi="Calibri" w:cs="Calibri"/>
                <w:b/>
                <w:w w:val="95"/>
              </w:rPr>
              <w:t>RARE</w:t>
            </w:r>
          </w:p>
          <w:p w14:paraId="238C1F70" w14:textId="77777777" w:rsidR="00BA6221" w:rsidRPr="005E26F5" w:rsidRDefault="00BA6221" w:rsidP="00EF7C19">
            <w:pPr>
              <w:pStyle w:val="TableParagraph"/>
              <w:spacing w:before="17"/>
              <w:ind w:left="81"/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(5 to 19%)</w:t>
            </w:r>
          </w:p>
        </w:tc>
        <w:tc>
          <w:tcPr>
            <w:tcW w:w="2296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00AF50"/>
          </w:tcPr>
          <w:p w14:paraId="519ED5A4" w14:textId="77777777" w:rsidR="00BA6221" w:rsidRPr="005E26F5" w:rsidRDefault="00BA6221" w:rsidP="00EF7C19">
            <w:pPr>
              <w:pStyle w:val="TableParagraph"/>
              <w:spacing w:before="8"/>
              <w:rPr>
                <w:rFonts w:ascii="Calibri" w:hAnsi="Calibri" w:cs="Calibri"/>
              </w:rPr>
            </w:pPr>
          </w:p>
          <w:p w14:paraId="5576D922" w14:textId="77777777" w:rsidR="00BA6221" w:rsidRPr="005E26F5" w:rsidRDefault="00BA6221" w:rsidP="00EF7C19">
            <w:pPr>
              <w:pStyle w:val="TableParagraph"/>
              <w:spacing w:before="1"/>
              <w:ind w:left="847" w:right="834"/>
              <w:jc w:val="center"/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Low</w:t>
            </w:r>
          </w:p>
        </w:tc>
        <w:tc>
          <w:tcPr>
            <w:tcW w:w="2296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00AF50"/>
          </w:tcPr>
          <w:p w14:paraId="4B74BE0D" w14:textId="77777777" w:rsidR="00BA6221" w:rsidRPr="005E26F5" w:rsidRDefault="00BA6221" w:rsidP="00EF7C19">
            <w:pPr>
              <w:pStyle w:val="TableParagraph"/>
              <w:spacing w:before="8"/>
              <w:rPr>
                <w:rFonts w:ascii="Calibri" w:hAnsi="Calibri" w:cs="Calibri"/>
              </w:rPr>
            </w:pPr>
          </w:p>
          <w:p w14:paraId="58ABC440" w14:textId="77777777" w:rsidR="00BA6221" w:rsidRPr="005E26F5" w:rsidRDefault="00BA6221" w:rsidP="00EF7C19">
            <w:pPr>
              <w:pStyle w:val="TableParagraph"/>
              <w:spacing w:before="1"/>
              <w:ind w:left="819" w:right="811"/>
              <w:jc w:val="center"/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Low</w:t>
            </w:r>
          </w:p>
        </w:tc>
        <w:tc>
          <w:tcPr>
            <w:tcW w:w="229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00"/>
          </w:tcPr>
          <w:p w14:paraId="5094A8AF" w14:textId="77777777" w:rsidR="00BA6221" w:rsidRPr="005E26F5" w:rsidRDefault="00BA6221" w:rsidP="00EF7C19">
            <w:pPr>
              <w:pStyle w:val="TableParagraph"/>
              <w:spacing w:before="8"/>
              <w:rPr>
                <w:rFonts w:ascii="Calibri" w:hAnsi="Calibri" w:cs="Calibri"/>
              </w:rPr>
            </w:pPr>
          </w:p>
          <w:p w14:paraId="72182ED1" w14:textId="77777777" w:rsidR="00BA6221" w:rsidRPr="005E26F5" w:rsidRDefault="00BA6221" w:rsidP="00EF7C19">
            <w:pPr>
              <w:pStyle w:val="TableParagraph"/>
              <w:spacing w:before="1"/>
              <w:ind w:left="596"/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Moderate</w:t>
            </w:r>
          </w:p>
        </w:tc>
        <w:tc>
          <w:tcPr>
            <w:tcW w:w="2296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75E09"/>
          </w:tcPr>
          <w:p w14:paraId="24C901B0" w14:textId="77777777" w:rsidR="00BA6221" w:rsidRPr="005E26F5" w:rsidRDefault="00BA6221" w:rsidP="00EF7C19">
            <w:pPr>
              <w:pStyle w:val="TableParagraph"/>
              <w:spacing w:before="181"/>
              <w:ind w:left="724" w:right="724"/>
              <w:jc w:val="center"/>
              <w:rPr>
                <w:rFonts w:ascii="Calibri" w:hAnsi="Calibri" w:cs="Calibri"/>
                <w:b/>
              </w:rPr>
            </w:pPr>
            <w:r w:rsidRPr="005E26F5">
              <w:rPr>
                <w:rFonts w:ascii="Calibri" w:hAnsi="Calibri" w:cs="Calibri"/>
                <w:b/>
                <w:w w:val="95"/>
              </w:rPr>
              <w:t>High</w:t>
            </w:r>
          </w:p>
        </w:tc>
        <w:tc>
          <w:tcPr>
            <w:tcW w:w="229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0000"/>
          </w:tcPr>
          <w:p w14:paraId="4E5276DB" w14:textId="77777777" w:rsidR="00BA6221" w:rsidRPr="005E26F5" w:rsidRDefault="00BA6221" w:rsidP="00EF7C19">
            <w:pPr>
              <w:pStyle w:val="TableParagraph"/>
              <w:spacing w:before="8"/>
              <w:rPr>
                <w:rFonts w:ascii="Calibri" w:hAnsi="Calibri" w:cs="Calibri"/>
              </w:rPr>
            </w:pPr>
          </w:p>
          <w:p w14:paraId="4CA6990F" w14:textId="77777777" w:rsidR="00BA6221" w:rsidRPr="005E26F5" w:rsidRDefault="00BA6221" w:rsidP="00EF7C19">
            <w:pPr>
              <w:pStyle w:val="TableParagraph"/>
              <w:spacing w:before="1"/>
              <w:ind w:left="618"/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  <w:w w:val="90"/>
              </w:rPr>
              <w:t>EXTREME</w:t>
            </w:r>
          </w:p>
        </w:tc>
      </w:tr>
      <w:tr w:rsidR="00BA6221" w:rsidRPr="005E26F5" w14:paraId="12FC4212" w14:textId="77777777" w:rsidTr="00BA6221">
        <w:trPr>
          <w:trHeight w:val="520"/>
        </w:trPr>
        <w:tc>
          <w:tcPr>
            <w:tcW w:w="2410" w:type="dxa"/>
            <w:vMerge/>
            <w:tcBorders>
              <w:top w:val="nil"/>
              <w:bottom w:val="single" w:sz="6" w:space="0" w:color="000000"/>
            </w:tcBorders>
            <w:shd w:val="clear" w:color="auto" w:fill="E7E6E6"/>
          </w:tcPr>
          <w:p w14:paraId="009D2F1D" w14:textId="77777777" w:rsidR="00BA6221" w:rsidRPr="005E26F5" w:rsidRDefault="00BA6221" w:rsidP="00EF7C19">
            <w:pPr>
              <w:rPr>
                <w:rFonts w:ascii="Calibri" w:hAnsi="Calibri" w:cs="Calibri"/>
              </w:rPr>
            </w:pPr>
          </w:p>
        </w:tc>
        <w:tc>
          <w:tcPr>
            <w:tcW w:w="1701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E7E6E6"/>
          </w:tcPr>
          <w:p w14:paraId="292514F9" w14:textId="5405B3A5" w:rsidR="00BA6221" w:rsidRPr="005E26F5" w:rsidRDefault="00486A1A" w:rsidP="00EF7C19">
            <w:pPr>
              <w:pStyle w:val="TableParagraph"/>
              <w:spacing w:before="80"/>
              <w:ind w:left="81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  <w:w w:val="85"/>
              </w:rPr>
              <w:t>1</w:t>
            </w:r>
            <w:r w:rsidR="00BA6221" w:rsidRPr="005E26F5">
              <w:rPr>
                <w:rFonts w:ascii="Calibri" w:hAnsi="Calibri" w:cs="Calibri"/>
                <w:b/>
                <w:w w:val="85"/>
              </w:rPr>
              <w:t xml:space="preserve">: </w:t>
            </w:r>
            <w:r>
              <w:rPr>
                <w:rFonts w:ascii="Calibri" w:hAnsi="Calibri" w:cs="Calibri"/>
                <w:b/>
                <w:w w:val="85"/>
              </w:rPr>
              <w:t>UNLIKELY</w:t>
            </w:r>
          </w:p>
          <w:p w14:paraId="0EA25919" w14:textId="77777777" w:rsidR="00BA6221" w:rsidRPr="005E26F5" w:rsidRDefault="00BA6221" w:rsidP="00EF7C19">
            <w:pPr>
              <w:pStyle w:val="TableParagraph"/>
              <w:spacing w:before="17"/>
              <w:ind w:left="81"/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  <w:w w:val="95"/>
              </w:rPr>
              <w:t>(&lt;5%)</w:t>
            </w:r>
          </w:p>
        </w:tc>
        <w:tc>
          <w:tcPr>
            <w:tcW w:w="2296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00AF50"/>
          </w:tcPr>
          <w:p w14:paraId="0540BB63" w14:textId="77777777" w:rsidR="00BA6221" w:rsidRPr="005E26F5" w:rsidRDefault="00BA6221" w:rsidP="00EF7C19">
            <w:pPr>
              <w:pStyle w:val="TableParagraph"/>
              <w:spacing w:before="8"/>
              <w:rPr>
                <w:rFonts w:ascii="Calibri" w:hAnsi="Calibri" w:cs="Calibri"/>
              </w:rPr>
            </w:pPr>
          </w:p>
          <w:p w14:paraId="1F616FA4" w14:textId="77777777" w:rsidR="00BA6221" w:rsidRPr="005E26F5" w:rsidRDefault="00BA6221" w:rsidP="00EF7C19">
            <w:pPr>
              <w:pStyle w:val="TableParagraph"/>
              <w:ind w:left="847" w:right="834"/>
              <w:jc w:val="center"/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Low</w:t>
            </w:r>
          </w:p>
        </w:tc>
        <w:tc>
          <w:tcPr>
            <w:tcW w:w="2296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00AF50"/>
          </w:tcPr>
          <w:p w14:paraId="780497EA" w14:textId="77777777" w:rsidR="00BA6221" w:rsidRPr="005E26F5" w:rsidRDefault="00BA6221" w:rsidP="00EF7C19">
            <w:pPr>
              <w:pStyle w:val="TableParagraph"/>
              <w:spacing w:before="8"/>
              <w:rPr>
                <w:rFonts w:ascii="Calibri" w:hAnsi="Calibri" w:cs="Calibri"/>
              </w:rPr>
            </w:pPr>
          </w:p>
          <w:p w14:paraId="6344F071" w14:textId="77777777" w:rsidR="00BA6221" w:rsidRPr="005E26F5" w:rsidRDefault="00BA6221" w:rsidP="00EF7C19">
            <w:pPr>
              <w:pStyle w:val="TableParagraph"/>
              <w:ind w:left="819" w:right="811"/>
              <w:jc w:val="center"/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Low</w:t>
            </w:r>
          </w:p>
        </w:tc>
        <w:tc>
          <w:tcPr>
            <w:tcW w:w="229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00"/>
          </w:tcPr>
          <w:p w14:paraId="66C90E04" w14:textId="77777777" w:rsidR="00BA6221" w:rsidRPr="005E26F5" w:rsidRDefault="00BA6221" w:rsidP="00EF7C19">
            <w:pPr>
              <w:pStyle w:val="TableParagraph"/>
              <w:spacing w:before="8"/>
              <w:rPr>
                <w:rFonts w:ascii="Calibri" w:hAnsi="Calibri" w:cs="Calibri"/>
              </w:rPr>
            </w:pPr>
          </w:p>
          <w:p w14:paraId="4A2BB008" w14:textId="77777777" w:rsidR="00BA6221" w:rsidRPr="005E26F5" w:rsidRDefault="00BA6221" w:rsidP="00EF7C19">
            <w:pPr>
              <w:pStyle w:val="TableParagraph"/>
              <w:ind w:left="596"/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Moderate</w:t>
            </w:r>
          </w:p>
        </w:tc>
        <w:tc>
          <w:tcPr>
            <w:tcW w:w="2296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00"/>
          </w:tcPr>
          <w:p w14:paraId="090CF10F" w14:textId="77777777" w:rsidR="00BA6221" w:rsidRPr="005E26F5" w:rsidRDefault="00BA6221" w:rsidP="00EF7C19">
            <w:pPr>
              <w:pStyle w:val="TableParagraph"/>
              <w:spacing w:before="8"/>
              <w:rPr>
                <w:rFonts w:ascii="Calibri" w:hAnsi="Calibri" w:cs="Calibri"/>
              </w:rPr>
            </w:pPr>
          </w:p>
          <w:p w14:paraId="5088913C" w14:textId="77777777" w:rsidR="00BA6221" w:rsidRPr="005E26F5" w:rsidRDefault="00BA6221" w:rsidP="00EF7C19">
            <w:pPr>
              <w:pStyle w:val="TableParagraph"/>
              <w:ind w:left="596"/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Moderate</w:t>
            </w:r>
          </w:p>
        </w:tc>
        <w:tc>
          <w:tcPr>
            <w:tcW w:w="229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75E09"/>
          </w:tcPr>
          <w:p w14:paraId="22387AE6" w14:textId="77777777" w:rsidR="00BA6221" w:rsidRPr="005E26F5" w:rsidRDefault="00BA6221" w:rsidP="00EF7C19">
            <w:pPr>
              <w:pStyle w:val="TableParagraph"/>
              <w:spacing w:before="8"/>
              <w:rPr>
                <w:rFonts w:ascii="Calibri" w:hAnsi="Calibri" w:cs="Calibri"/>
              </w:rPr>
            </w:pPr>
          </w:p>
          <w:p w14:paraId="6BCF83B2" w14:textId="77777777" w:rsidR="00BA6221" w:rsidRPr="005E26F5" w:rsidRDefault="00BA6221" w:rsidP="00EF7C19">
            <w:pPr>
              <w:pStyle w:val="TableParagraph"/>
              <w:ind w:left="815" w:right="779"/>
              <w:jc w:val="center"/>
              <w:rPr>
                <w:rFonts w:ascii="Calibri" w:hAnsi="Calibri" w:cs="Calibri"/>
              </w:rPr>
            </w:pPr>
            <w:r w:rsidRPr="005E26F5">
              <w:rPr>
                <w:rFonts w:ascii="Calibri" w:hAnsi="Calibri" w:cs="Calibri"/>
              </w:rPr>
              <w:t>High</w:t>
            </w:r>
          </w:p>
        </w:tc>
      </w:tr>
    </w:tbl>
    <w:p w14:paraId="4A04E7E0" w14:textId="77777777" w:rsidR="00BA6221" w:rsidRPr="005E26F5" w:rsidRDefault="00BA6221" w:rsidP="00BA6221">
      <w:pPr>
        <w:rPr>
          <w:rFonts w:ascii="Calibri" w:hAnsi="Calibri" w:cs="Calibri"/>
          <w:b/>
          <w:bCs/>
          <w:color w:val="BF8F00" w:themeColor="accent4" w:themeShade="BF"/>
        </w:rPr>
      </w:pPr>
    </w:p>
    <w:sectPr w:rsidR="00BA6221" w:rsidRPr="005E26F5" w:rsidSect="00F175D8">
      <w:headerReference w:type="default" r:id="rId17"/>
      <w:footerReference w:type="default" r:id="rId18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20A78E" w14:textId="77777777" w:rsidR="00FE079C" w:rsidRDefault="00FE079C" w:rsidP="00F175D8">
      <w:pPr>
        <w:spacing w:after="0" w:line="240" w:lineRule="auto"/>
      </w:pPr>
      <w:r>
        <w:separator/>
      </w:r>
    </w:p>
  </w:endnote>
  <w:endnote w:type="continuationSeparator" w:id="0">
    <w:p w14:paraId="395A4EA7" w14:textId="77777777" w:rsidR="00FE079C" w:rsidRDefault="00FE079C" w:rsidP="00F175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A85ECE" w14:textId="56DF5C65" w:rsidR="00F232C0" w:rsidRPr="00F232C0" w:rsidRDefault="009E18CF">
    <w:pPr>
      <w:pStyle w:val="Footer"/>
      <w:rPr>
        <w:sz w:val="16"/>
        <w:szCs w:val="16"/>
      </w:rPr>
    </w:pPr>
    <w:r>
      <w:rPr>
        <w:sz w:val="16"/>
        <w:szCs w:val="16"/>
      </w:rPr>
      <w:t>TMUFC</w:t>
    </w:r>
    <w:r w:rsidR="00F232C0" w:rsidRPr="00F232C0">
      <w:rPr>
        <w:sz w:val="16"/>
        <w:szCs w:val="16"/>
      </w:rPr>
      <w:t xml:space="preserve"> RA:</w:t>
    </w:r>
  </w:p>
  <w:p w14:paraId="5EB16FC6" w14:textId="76E4FC4C" w:rsidR="00F232C0" w:rsidRPr="00F232C0" w:rsidRDefault="00F232C0">
    <w:pPr>
      <w:pStyle w:val="Footer"/>
      <w:rPr>
        <w:sz w:val="16"/>
        <w:szCs w:val="16"/>
      </w:rPr>
    </w:pPr>
    <w:r w:rsidRPr="00F232C0">
      <w:rPr>
        <w:sz w:val="16"/>
        <w:szCs w:val="16"/>
      </w:rPr>
      <w:t>Date</w:t>
    </w:r>
    <w:r w:rsidR="00C82997">
      <w:rPr>
        <w:sz w:val="16"/>
        <w:szCs w:val="16"/>
      </w:rPr>
      <w:t>: 7</w:t>
    </w:r>
    <w:r w:rsidR="00C82997" w:rsidRPr="00C82997">
      <w:rPr>
        <w:sz w:val="16"/>
        <w:szCs w:val="16"/>
        <w:vertAlign w:val="superscript"/>
      </w:rPr>
      <w:t>th</w:t>
    </w:r>
    <w:r w:rsidR="00C82997">
      <w:rPr>
        <w:sz w:val="16"/>
        <w:szCs w:val="16"/>
      </w:rPr>
      <w:t xml:space="preserve"> December</w:t>
    </w:r>
    <w:r w:rsidR="004A1F0E">
      <w:rPr>
        <w:sz w:val="16"/>
        <w:szCs w:val="16"/>
      </w:rPr>
      <w:t xml:space="preserve"> </w:t>
    </w:r>
    <w:r w:rsidR="00ED6456">
      <w:rPr>
        <w:sz w:val="16"/>
        <w:szCs w:val="16"/>
      </w:rPr>
      <w:t>2020</w:t>
    </w:r>
  </w:p>
  <w:p w14:paraId="138881E3" w14:textId="412F67B0" w:rsidR="00F232C0" w:rsidRPr="00F232C0" w:rsidRDefault="00F232C0">
    <w:pPr>
      <w:pStyle w:val="Footer"/>
      <w:rPr>
        <w:sz w:val="16"/>
        <w:szCs w:val="16"/>
      </w:rPr>
    </w:pPr>
    <w:r w:rsidRPr="00F232C0">
      <w:rPr>
        <w:sz w:val="16"/>
        <w:szCs w:val="16"/>
      </w:rPr>
      <w:t>V:0</w:t>
    </w:r>
    <w:r w:rsidR="00C82997">
      <w:rPr>
        <w:sz w:val="16"/>
        <w:szCs w:val="16"/>
      </w:rPr>
      <w:t>3</w:t>
    </w:r>
  </w:p>
  <w:p w14:paraId="553D4126" w14:textId="0D73CDDB" w:rsidR="00F232C0" w:rsidRPr="00F232C0" w:rsidRDefault="00F232C0">
    <w:pPr>
      <w:pStyle w:val="Footer"/>
      <w:rPr>
        <w:sz w:val="16"/>
        <w:szCs w:val="16"/>
      </w:rPr>
    </w:pPr>
    <w:r w:rsidRPr="00F232C0">
      <w:rPr>
        <w:sz w:val="16"/>
        <w:szCs w:val="16"/>
      </w:rPr>
      <w:t>Review date:</w:t>
    </w:r>
    <w:r w:rsidR="00ED6456">
      <w:rPr>
        <w:sz w:val="16"/>
        <w:szCs w:val="16"/>
      </w:rPr>
      <w:t xml:space="preserve"> </w:t>
    </w:r>
    <w:r w:rsidR="00C82997">
      <w:rPr>
        <w:sz w:val="16"/>
        <w:szCs w:val="16"/>
      </w:rPr>
      <w:t>10</w:t>
    </w:r>
    <w:r w:rsidR="00C82997" w:rsidRPr="00C82997">
      <w:rPr>
        <w:sz w:val="16"/>
        <w:szCs w:val="16"/>
        <w:vertAlign w:val="superscript"/>
      </w:rPr>
      <w:t>th</w:t>
    </w:r>
    <w:r w:rsidR="00C82997">
      <w:rPr>
        <w:sz w:val="16"/>
        <w:szCs w:val="16"/>
      </w:rPr>
      <w:t xml:space="preserve"> January </w:t>
    </w:r>
    <w:r w:rsidR="00ED6456">
      <w:rPr>
        <w:sz w:val="16"/>
        <w:szCs w:val="16"/>
      </w:rPr>
      <w:t>2020</w:t>
    </w:r>
  </w:p>
  <w:p w14:paraId="1F96EAC7" w14:textId="473A2271" w:rsidR="00F232C0" w:rsidRPr="00F232C0" w:rsidRDefault="00F232C0" w:rsidP="00F232C0">
    <w:pPr>
      <w:pStyle w:val="Footer"/>
      <w:jc w:val="center"/>
      <w:rPr>
        <w:color w:val="FF0000"/>
        <w:sz w:val="16"/>
        <w:szCs w:val="16"/>
        <w:u w:val="single"/>
      </w:rPr>
    </w:pPr>
    <w:r w:rsidRPr="00F232C0">
      <w:rPr>
        <w:color w:val="FF0000"/>
        <w:sz w:val="16"/>
        <w:szCs w:val="16"/>
        <w:u w:val="single"/>
      </w:rPr>
      <w:t>Important to note that probability of contracting COVID 19 are further reduced with Government controls in place. Should Government guidelines change then a review of this assessment will take plac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18E057" w14:textId="77777777" w:rsidR="00FE079C" w:rsidRDefault="00FE079C" w:rsidP="00F175D8">
      <w:pPr>
        <w:spacing w:after="0" w:line="240" w:lineRule="auto"/>
      </w:pPr>
      <w:r>
        <w:separator/>
      </w:r>
    </w:p>
  </w:footnote>
  <w:footnote w:type="continuationSeparator" w:id="0">
    <w:p w14:paraId="554B0A2F" w14:textId="77777777" w:rsidR="00FE079C" w:rsidRDefault="00FE079C" w:rsidP="00F175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20BC49" w14:textId="087D401D" w:rsidR="00F175D8" w:rsidRPr="00F175D8" w:rsidRDefault="00F80228" w:rsidP="00F175D8">
    <w:pPr>
      <w:pStyle w:val="Header"/>
      <w:jc w:val="center"/>
      <w:rPr>
        <w:sz w:val="28"/>
        <w:szCs w:val="28"/>
      </w:rPr>
    </w:pPr>
    <w:r>
      <w:rPr>
        <w:noProof/>
        <w:sz w:val="28"/>
        <w:szCs w:val="28"/>
      </w:rPr>
      <w:drawing>
        <wp:anchor distT="0" distB="0" distL="114300" distR="114300" simplePos="0" relativeHeight="251660288" behindDoc="0" locked="0" layoutInCell="1" allowOverlap="1" wp14:anchorId="500DACF9" wp14:editId="765CCE9B">
          <wp:simplePos x="0" y="0"/>
          <wp:positionH relativeFrom="column">
            <wp:posOffset>60960</wp:posOffset>
          </wp:positionH>
          <wp:positionV relativeFrom="paragraph">
            <wp:posOffset>-243840</wp:posOffset>
          </wp:positionV>
          <wp:extent cx="640080" cy="640080"/>
          <wp:effectExtent l="0" t="0" r="7620" b="7620"/>
          <wp:wrapSquare wrapText="bothSides"/>
          <wp:docPr id="5" name="Picture 5" descr="A picture containing drawing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 picture containing drawing, clock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" cy="640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175D8" w:rsidRPr="00F175D8">
      <w:rPr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2A4022C2" wp14:editId="2F2D3883">
          <wp:simplePos x="0" y="0"/>
          <wp:positionH relativeFrom="column">
            <wp:posOffset>8248650</wp:posOffset>
          </wp:positionH>
          <wp:positionV relativeFrom="paragraph">
            <wp:posOffset>-295910</wp:posOffset>
          </wp:positionV>
          <wp:extent cx="1076325" cy="762000"/>
          <wp:effectExtent l="0" t="0" r="9525" b="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6325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8"/>
        <w:szCs w:val="28"/>
      </w:rPr>
      <w:t>Tooting &amp; Mitcha</w:t>
    </w:r>
    <w:r w:rsidR="005E26F5">
      <w:rPr>
        <w:noProof/>
        <w:sz w:val="28"/>
        <w:szCs w:val="28"/>
      </w:rPr>
      <w:t>m</w:t>
    </w:r>
    <w:r>
      <w:rPr>
        <w:noProof/>
        <w:sz w:val="28"/>
        <w:szCs w:val="28"/>
      </w:rPr>
      <w:t xml:space="preserve"> United</w:t>
    </w:r>
    <w:r w:rsidR="00F175D8" w:rsidRPr="00F175D8">
      <w:rPr>
        <w:sz w:val="28"/>
        <w:szCs w:val="28"/>
      </w:rPr>
      <w:t xml:space="preserve"> FC</w:t>
    </w:r>
  </w:p>
  <w:p w14:paraId="3CD0701B" w14:textId="2F89D3D2" w:rsidR="00F175D8" w:rsidRPr="00F175D8" w:rsidRDefault="00F175D8" w:rsidP="00F175D8">
    <w:pPr>
      <w:pStyle w:val="Header"/>
      <w:jc w:val="center"/>
      <w:rPr>
        <w:sz w:val="28"/>
        <w:szCs w:val="28"/>
      </w:rPr>
    </w:pPr>
    <w:r w:rsidRPr="00F175D8">
      <w:rPr>
        <w:sz w:val="28"/>
        <w:szCs w:val="28"/>
      </w:rPr>
      <w:t>Risk A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2A0943"/>
    <w:multiLevelType w:val="hybridMultilevel"/>
    <w:tmpl w:val="F32C636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7562471"/>
    <w:multiLevelType w:val="hybridMultilevel"/>
    <w:tmpl w:val="96C0A86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E190C57"/>
    <w:multiLevelType w:val="hybridMultilevel"/>
    <w:tmpl w:val="32A2ED1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BD20C6A"/>
    <w:multiLevelType w:val="hybridMultilevel"/>
    <w:tmpl w:val="DFFC518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01E4461"/>
    <w:multiLevelType w:val="hybridMultilevel"/>
    <w:tmpl w:val="12C684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3982833"/>
    <w:multiLevelType w:val="hybridMultilevel"/>
    <w:tmpl w:val="C06C6E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432C46"/>
    <w:multiLevelType w:val="hybridMultilevel"/>
    <w:tmpl w:val="8A3CB27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E302222"/>
    <w:multiLevelType w:val="hybridMultilevel"/>
    <w:tmpl w:val="64EABF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411B21"/>
    <w:multiLevelType w:val="hybridMultilevel"/>
    <w:tmpl w:val="F40641A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A322365"/>
    <w:multiLevelType w:val="hybridMultilevel"/>
    <w:tmpl w:val="062C02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DCA14BA"/>
    <w:multiLevelType w:val="hybridMultilevel"/>
    <w:tmpl w:val="B9744EF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8"/>
  </w:num>
  <w:num w:numId="4">
    <w:abstractNumId w:val="6"/>
  </w:num>
  <w:num w:numId="5">
    <w:abstractNumId w:val="5"/>
  </w:num>
  <w:num w:numId="6">
    <w:abstractNumId w:val="3"/>
  </w:num>
  <w:num w:numId="7">
    <w:abstractNumId w:val="9"/>
  </w:num>
  <w:num w:numId="8">
    <w:abstractNumId w:val="2"/>
  </w:num>
  <w:num w:numId="9">
    <w:abstractNumId w:val="10"/>
  </w:num>
  <w:num w:numId="10">
    <w:abstractNumId w:val="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NTYwNzGxMDGzNDVS0lEKTi0uzszPAykwqQUAuDa1RCwAAAA="/>
  </w:docVars>
  <w:rsids>
    <w:rsidRoot w:val="00F175D8"/>
    <w:rsid w:val="00001481"/>
    <w:rsid w:val="0000230B"/>
    <w:rsid w:val="000220B5"/>
    <w:rsid w:val="000332FE"/>
    <w:rsid w:val="00041960"/>
    <w:rsid w:val="0006119C"/>
    <w:rsid w:val="00063623"/>
    <w:rsid w:val="00073046"/>
    <w:rsid w:val="000736AE"/>
    <w:rsid w:val="000848CB"/>
    <w:rsid w:val="00084CBE"/>
    <w:rsid w:val="00086233"/>
    <w:rsid w:val="00095B6A"/>
    <w:rsid w:val="000B33B8"/>
    <w:rsid w:val="000D02DE"/>
    <w:rsid w:val="000D6587"/>
    <w:rsid w:val="000D6D80"/>
    <w:rsid w:val="000F2721"/>
    <w:rsid w:val="00103F7F"/>
    <w:rsid w:val="001046C2"/>
    <w:rsid w:val="00106C76"/>
    <w:rsid w:val="001103B9"/>
    <w:rsid w:val="00116D36"/>
    <w:rsid w:val="0012561D"/>
    <w:rsid w:val="00127BFD"/>
    <w:rsid w:val="00147801"/>
    <w:rsid w:val="0015529A"/>
    <w:rsid w:val="00161478"/>
    <w:rsid w:val="00175CC8"/>
    <w:rsid w:val="0017631E"/>
    <w:rsid w:val="0018170F"/>
    <w:rsid w:val="001930CD"/>
    <w:rsid w:val="001A28CC"/>
    <w:rsid w:val="001A2E49"/>
    <w:rsid w:val="001A425A"/>
    <w:rsid w:val="001B116D"/>
    <w:rsid w:val="001B32D5"/>
    <w:rsid w:val="001B402E"/>
    <w:rsid w:val="001B51F8"/>
    <w:rsid w:val="001C2F89"/>
    <w:rsid w:val="001C667D"/>
    <w:rsid w:val="001E3A04"/>
    <w:rsid w:val="001E484A"/>
    <w:rsid w:val="001F26FC"/>
    <w:rsid w:val="00211554"/>
    <w:rsid w:val="00225B1A"/>
    <w:rsid w:val="002346EE"/>
    <w:rsid w:val="00241C31"/>
    <w:rsid w:val="002501F7"/>
    <w:rsid w:val="00251F72"/>
    <w:rsid w:val="002617E4"/>
    <w:rsid w:val="00261B67"/>
    <w:rsid w:val="00270687"/>
    <w:rsid w:val="00270D89"/>
    <w:rsid w:val="00286E19"/>
    <w:rsid w:val="002B0126"/>
    <w:rsid w:val="002B4FAE"/>
    <w:rsid w:val="002C1803"/>
    <w:rsid w:val="002C1A92"/>
    <w:rsid w:val="002E252C"/>
    <w:rsid w:val="002E3ACC"/>
    <w:rsid w:val="002E757C"/>
    <w:rsid w:val="002F4487"/>
    <w:rsid w:val="0030219E"/>
    <w:rsid w:val="00303804"/>
    <w:rsid w:val="00316EBE"/>
    <w:rsid w:val="0032765A"/>
    <w:rsid w:val="00334142"/>
    <w:rsid w:val="003819D4"/>
    <w:rsid w:val="00386B1A"/>
    <w:rsid w:val="003947A1"/>
    <w:rsid w:val="003A6D29"/>
    <w:rsid w:val="003B7B60"/>
    <w:rsid w:val="003C0C5B"/>
    <w:rsid w:val="003D1A0D"/>
    <w:rsid w:val="00415009"/>
    <w:rsid w:val="00417886"/>
    <w:rsid w:val="004261AA"/>
    <w:rsid w:val="00435DB3"/>
    <w:rsid w:val="00442B54"/>
    <w:rsid w:val="00451667"/>
    <w:rsid w:val="00452A17"/>
    <w:rsid w:val="00452F8A"/>
    <w:rsid w:val="00457CB2"/>
    <w:rsid w:val="00461BD7"/>
    <w:rsid w:val="00466E6C"/>
    <w:rsid w:val="0047614F"/>
    <w:rsid w:val="00482119"/>
    <w:rsid w:val="00486A1A"/>
    <w:rsid w:val="004A0625"/>
    <w:rsid w:val="004A1F0E"/>
    <w:rsid w:val="004B5572"/>
    <w:rsid w:val="004C4E0B"/>
    <w:rsid w:val="004F0941"/>
    <w:rsid w:val="004F2AEF"/>
    <w:rsid w:val="004F5E40"/>
    <w:rsid w:val="00502512"/>
    <w:rsid w:val="005102F9"/>
    <w:rsid w:val="00546EF6"/>
    <w:rsid w:val="00550FF6"/>
    <w:rsid w:val="00551AFE"/>
    <w:rsid w:val="005729E7"/>
    <w:rsid w:val="005737C4"/>
    <w:rsid w:val="005760F8"/>
    <w:rsid w:val="00577DDE"/>
    <w:rsid w:val="00583A17"/>
    <w:rsid w:val="00584FA9"/>
    <w:rsid w:val="005A04F1"/>
    <w:rsid w:val="005A2CAB"/>
    <w:rsid w:val="005A7215"/>
    <w:rsid w:val="005B3834"/>
    <w:rsid w:val="005C185D"/>
    <w:rsid w:val="005C3889"/>
    <w:rsid w:val="005D4F18"/>
    <w:rsid w:val="005D6220"/>
    <w:rsid w:val="005E13DC"/>
    <w:rsid w:val="005E26F5"/>
    <w:rsid w:val="005E3DDF"/>
    <w:rsid w:val="005F57E1"/>
    <w:rsid w:val="00602F8D"/>
    <w:rsid w:val="0060361D"/>
    <w:rsid w:val="006133E9"/>
    <w:rsid w:val="00627A2C"/>
    <w:rsid w:val="0063042D"/>
    <w:rsid w:val="00632336"/>
    <w:rsid w:val="00641A7A"/>
    <w:rsid w:val="00657577"/>
    <w:rsid w:val="00666B85"/>
    <w:rsid w:val="00673776"/>
    <w:rsid w:val="006825D4"/>
    <w:rsid w:val="00685D15"/>
    <w:rsid w:val="006B1C94"/>
    <w:rsid w:val="006B5165"/>
    <w:rsid w:val="006C2271"/>
    <w:rsid w:val="006C5DAC"/>
    <w:rsid w:val="006D06C8"/>
    <w:rsid w:val="006D3298"/>
    <w:rsid w:val="006E5F47"/>
    <w:rsid w:val="006E72D1"/>
    <w:rsid w:val="006F08CB"/>
    <w:rsid w:val="006F58D2"/>
    <w:rsid w:val="007005CB"/>
    <w:rsid w:val="00701EEF"/>
    <w:rsid w:val="00701F33"/>
    <w:rsid w:val="007069C6"/>
    <w:rsid w:val="0074003D"/>
    <w:rsid w:val="0075289D"/>
    <w:rsid w:val="007550E3"/>
    <w:rsid w:val="00764DD4"/>
    <w:rsid w:val="0077062B"/>
    <w:rsid w:val="007814E2"/>
    <w:rsid w:val="0079041E"/>
    <w:rsid w:val="0079050C"/>
    <w:rsid w:val="00790BC4"/>
    <w:rsid w:val="00793CBF"/>
    <w:rsid w:val="007A2E96"/>
    <w:rsid w:val="007A6569"/>
    <w:rsid w:val="007B26C5"/>
    <w:rsid w:val="007B2BDE"/>
    <w:rsid w:val="007B6ED3"/>
    <w:rsid w:val="007E1D33"/>
    <w:rsid w:val="007E2501"/>
    <w:rsid w:val="007E410D"/>
    <w:rsid w:val="007F3212"/>
    <w:rsid w:val="007F6D1C"/>
    <w:rsid w:val="00807CB3"/>
    <w:rsid w:val="0081402A"/>
    <w:rsid w:val="00815FE6"/>
    <w:rsid w:val="00837DE0"/>
    <w:rsid w:val="00847F0B"/>
    <w:rsid w:val="00851575"/>
    <w:rsid w:val="00853DE3"/>
    <w:rsid w:val="00860E48"/>
    <w:rsid w:val="0087750A"/>
    <w:rsid w:val="00880D8C"/>
    <w:rsid w:val="008827F4"/>
    <w:rsid w:val="008835D3"/>
    <w:rsid w:val="00887F6A"/>
    <w:rsid w:val="00896CE1"/>
    <w:rsid w:val="008A2C4B"/>
    <w:rsid w:val="008B1021"/>
    <w:rsid w:val="008D00B1"/>
    <w:rsid w:val="008D40D9"/>
    <w:rsid w:val="008E3AF3"/>
    <w:rsid w:val="00905BFC"/>
    <w:rsid w:val="00914A2C"/>
    <w:rsid w:val="009261F5"/>
    <w:rsid w:val="00987273"/>
    <w:rsid w:val="00993096"/>
    <w:rsid w:val="009A3C5E"/>
    <w:rsid w:val="009A589A"/>
    <w:rsid w:val="009A7D49"/>
    <w:rsid w:val="009B0B27"/>
    <w:rsid w:val="009B41DF"/>
    <w:rsid w:val="009C1FC9"/>
    <w:rsid w:val="009D0821"/>
    <w:rsid w:val="009D1008"/>
    <w:rsid w:val="009D23C2"/>
    <w:rsid w:val="009D7940"/>
    <w:rsid w:val="009E0797"/>
    <w:rsid w:val="009E18CF"/>
    <w:rsid w:val="009E773E"/>
    <w:rsid w:val="009F3748"/>
    <w:rsid w:val="00A145D9"/>
    <w:rsid w:val="00A14737"/>
    <w:rsid w:val="00A34416"/>
    <w:rsid w:val="00A4102F"/>
    <w:rsid w:val="00A4780D"/>
    <w:rsid w:val="00A556D5"/>
    <w:rsid w:val="00A65177"/>
    <w:rsid w:val="00A726D5"/>
    <w:rsid w:val="00A85BBA"/>
    <w:rsid w:val="00A91D66"/>
    <w:rsid w:val="00A95A3B"/>
    <w:rsid w:val="00AA4D16"/>
    <w:rsid w:val="00AB5609"/>
    <w:rsid w:val="00AB6578"/>
    <w:rsid w:val="00AB7684"/>
    <w:rsid w:val="00AC2307"/>
    <w:rsid w:val="00AD1CBD"/>
    <w:rsid w:val="00AF204E"/>
    <w:rsid w:val="00B03BCD"/>
    <w:rsid w:val="00B07DD7"/>
    <w:rsid w:val="00B1005C"/>
    <w:rsid w:val="00B11E91"/>
    <w:rsid w:val="00B20FB8"/>
    <w:rsid w:val="00B23415"/>
    <w:rsid w:val="00B24A54"/>
    <w:rsid w:val="00B31F53"/>
    <w:rsid w:val="00B416F5"/>
    <w:rsid w:val="00B4477D"/>
    <w:rsid w:val="00B467BB"/>
    <w:rsid w:val="00B61229"/>
    <w:rsid w:val="00B62E0F"/>
    <w:rsid w:val="00B62E89"/>
    <w:rsid w:val="00B664B3"/>
    <w:rsid w:val="00B6705F"/>
    <w:rsid w:val="00B72FA8"/>
    <w:rsid w:val="00B80151"/>
    <w:rsid w:val="00B8092A"/>
    <w:rsid w:val="00B811C1"/>
    <w:rsid w:val="00B94259"/>
    <w:rsid w:val="00B95A01"/>
    <w:rsid w:val="00BA5099"/>
    <w:rsid w:val="00BA6221"/>
    <w:rsid w:val="00BC0316"/>
    <w:rsid w:val="00BD65BA"/>
    <w:rsid w:val="00BF05E5"/>
    <w:rsid w:val="00BF18D4"/>
    <w:rsid w:val="00C0735F"/>
    <w:rsid w:val="00C0737E"/>
    <w:rsid w:val="00C15B1C"/>
    <w:rsid w:val="00C170D1"/>
    <w:rsid w:val="00C24804"/>
    <w:rsid w:val="00C31513"/>
    <w:rsid w:val="00C33FD6"/>
    <w:rsid w:val="00C40C83"/>
    <w:rsid w:val="00C44030"/>
    <w:rsid w:val="00C46EA6"/>
    <w:rsid w:val="00C5049B"/>
    <w:rsid w:val="00C822BD"/>
    <w:rsid w:val="00C82997"/>
    <w:rsid w:val="00C87EE4"/>
    <w:rsid w:val="00CA5140"/>
    <w:rsid w:val="00CA5E3C"/>
    <w:rsid w:val="00CA6016"/>
    <w:rsid w:val="00CA7729"/>
    <w:rsid w:val="00CB12E8"/>
    <w:rsid w:val="00CC0F82"/>
    <w:rsid w:val="00CD4D1D"/>
    <w:rsid w:val="00D14CE0"/>
    <w:rsid w:val="00D36575"/>
    <w:rsid w:val="00D42C37"/>
    <w:rsid w:val="00D43955"/>
    <w:rsid w:val="00D8580E"/>
    <w:rsid w:val="00D86955"/>
    <w:rsid w:val="00DA2A21"/>
    <w:rsid w:val="00DB58A3"/>
    <w:rsid w:val="00DC33EB"/>
    <w:rsid w:val="00DD671A"/>
    <w:rsid w:val="00E066E8"/>
    <w:rsid w:val="00E105C2"/>
    <w:rsid w:val="00E30E6E"/>
    <w:rsid w:val="00E31DB6"/>
    <w:rsid w:val="00E42770"/>
    <w:rsid w:val="00E44E39"/>
    <w:rsid w:val="00E71E57"/>
    <w:rsid w:val="00E7441E"/>
    <w:rsid w:val="00E76062"/>
    <w:rsid w:val="00E7667C"/>
    <w:rsid w:val="00E82F54"/>
    <w:rsid w:val="00E93BF4"/>
    <w:rsid w:val="00E949A9"/>
    <w:rsid w:val="00EA6B68"/>
    <w:rsid w:val="00EB4164"/>
    <w:rsid w:val="00EB4927"/>
    <w:rsid w:val="00EB5D1C"/>
    <w:rsid w:val="00EB6753"/>
    <w:rsid w:val="00EB7C5F"/>
    <w:rsid w:val="00EC086B"/>
    <w:rsid w:val="00EC1C06"/>
    <w:rsid w:val="00ED6456"/>
    <w:rsid w:val="00EE143B"/>
    <w:rsid w:val="00EE1F43"/>
    <w:rsid w:val="00EF6692"/>
    <w:rsid w:val="00F175D8"/>
    <w:rsid w:val="00F17E86"/>
    <w:rsid w:val="00F232C0"/>
    <w:rsid w:val="00F5297C"/>
    <w:rsid w:val="00F54483"/>
    <w:rsid w:val="00F655AF"/>
    <w:rsid w:val="00F66641"/>
    <w:rsid w:val="00F74267"/>
    <w:rsid w:val="00F7451C"/>
    <w:rsid w:val="00F75973"/>
    <w:rsid w:val="00F77093"/>
    <w:rsid w:val="00F772AE"/>
    <w:rsid w:val="00F80228"/>
    <w:rsid w:val="00F82ACD"/>
    <w:rsid w:val="00F9775C"/>
    <w:rsid w:val="00FA3009"/>
    <w:rsid w:val="00FB10FF"/>
    <w:rsid w:val="00FC38FD"/>
    <w:rsid w:val="00FC742D"/>
    <w:rsid w:val="00FD0FDE"/>
    <w:rsid w:val="00FE079C"/>
    <w:rsid w:val="00FF0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2D86D24"/>
  <w15:chartTrackingRefBased/>
  <w15:docId w15:val="{317C41DE-29A0-4862-B62A-C8046429E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75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75D8"/>
  </w:style>
  <w:style w:type="paragraph" w:styleId="Footer">
    <w:name w:val="footer"/>
    <w:basedOn w:val="Normal"/>
    <w:link w:val="FooterChar"/>
    <w:uiPriority w:val="99"/>
    <w:unhideWhenUsed/>
    <w:rsid w:val="00F175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75D8"/>
  </w:style>
  <w:style w:type="table" w:styleId="TableGrid">
    <w:name w:val="Table Grid"/>
    <w:basedOn w:val="TableNormal"/>
    <w:uiPriority w:val="39"/>
    <w:rsid w:val="00F175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232C0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BA622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eastAsia="en-GB" w:bidi="en-GB"/>
    </w:rPr>
  </w:style>
  <w:style w:type="paragraph" w:customStyle="1" w:styleId="Default">
    <w:name w:val="Default"/>
    <w:rsid w:val="00316EB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tiff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7.tif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image" Target="media/image6.tiff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tif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jpeg"/><Relationship Id="rId1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DC22643627764684ADB980CEC0B233" ma:contentTypeVersion="13" ma:contentTypeDescription="Create a new document." ma:contentTypeScope="" ma:versionID="e71217e52fde840c3cc542c850550814">
  <xsd:schema xmlns:xsd="http://www.w3.org/2001/XMLSchema" xmlns:xs="http://www.w3.org/2001/XMLSchema" xmlns:p="http://schemas.microsoft.com/office/2006/metadata/properties" xmlns:ns3="f3a34fb7-2b51-4c66-a098-9179e5bc7ead" xmlns:ns4="3ae7b761-5996-4859-9e09-dd72a0a8a822" targetNamespace="http://schemas.microsoft.com/office/2006/metadata/properties" ma:root="true" ma:fieldsID="2720b8eedac827f95aee894dd67d2eaf" ns3:_="" ns4:_="">
    <xsd:import namespace="f3a34fb7-2b51-4c66-a098-9179e5bc7ead"/>
    <xsd:import namespace="3ae7b761-5996-4859-9e09-dd72a0a8a82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a34fb7-2b51-4c66-a098-9179e5bc7e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e7b761-5996-4859-9e09-dd72a0a8a82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A5C7BF5-110D-45B7-B168-A472667266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13A1E0-D1DB-4605-9C18-80980F6A7F7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B64E71D-FF8E-4979-B00C-3F7257E6EC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a34fb7-2b51-4c66-a098-9179e5bc7ead"/>
    <ds:schemaRef ds:uri="3ae7b761-5996-4859-9e09-dd72a0a8a8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1389</Words>
  <Characters>792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ie Discipline</dc:creator>
  <cp:keywords/>
  <dc:description/>
  <cp:lastModifiedBy>Caroline McRoyall</cp:lastModifiedBy>
  <cp:revision>7</cp:revision>
  <cp:lastPrinted>2020-08-05T09:09:00Z</cp:lastPrinted>
  <dcterms:created xsi:type="dcterms:W3CDTF">2020-12-07T20:53:00Z</dcterms:created>
  <dcterms:modified xsi:type="dcterms:W3CDTF">2020-12-07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DC22643627764684ADB980CEC0B233</vt:lpwstr>
  </property>
</Properties>
</file>